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7119E" w14:textId="19DF9CB1" w:rsidR="009A3013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0D1D43">
        <w:rPr>
          <w:rFonts w:cstheme="minorHAnsi"/>
          <w:b/>
          <w:color w:val="000000" w:themeColor="text1"/>
        </w:rPr>
        <w:t>The</w:t>
      </w:r>
      <w:r w:rsidR="007B67C6">
        <w:rPr>
          <w:rFonts w:cstheme="minorHAnsi"/>
          <w:b/>
          <w:color w:val="000000" w:themeColor="text1"/>
        </w:rPr>
        <w:t xml:space="preserve"> </w:t>
      </w:r>
      <w:r w:rsidR="000D1D43">
        <w:rPr>
          <w:rFonts w:cstheme="minorHAnsi"/>
          <w:b/>
          <w:color w:val="000000" w:themeColor="text1"/>
        </w:rPr>
        <w:t>Power</w:t>
      </w:r>
      <w:r w:rsidR="007B67C6">
        <w:rPr>
          <w:rFonts w:cstheme="minorHAnsi"/>
          <w:b/>
          <w:color w:val="000000" w:themeColor="text1"/>
        </w:rPr>
        <w:t xml:space="preserve"> of </w:t>
      </w:r>
      <w:r w:rsidR="00A30360">
        <w:rPr>
          <w:rFonts w:cstheme="minorHAnsi"/>
          <w:b/>
          <w:color w:val="000000" w:themeColor="text1"/>
        </w:rPr>
        <w:t>Traditional Chinese Medicine in Cardiac Care</w:t>
      </w:r>
    </w:p>
    <w:p w14:paraId="69F4F2D1" w14:textId="7AC8A70C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3146E8E4" w14:textId="6058D69D" w:rsidR="009A3013" w:rsidRDefault="007329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raditional Chinese </w:t>
      </w:r>
      <w:r w:rsidR="00E117D7">
        <w:rPr>
          <w:rFonts w:cstheme="minorHAnsi"/>
          <w:color w:val="000000" w:themeColor="text1"/>
        </w:rPr>
        <w:t>M</w:t>
      </w:r>
      <w:r>
        <w:rPr>
          <w:rFonts w:cstheme="minorHAnsi"/>
          <w:color w:val="000000" w:themeColor="text1"/>
        </w:rPr>
        <w:t>edicine</w:t>
      </w:r>
      <w:r w:rsidR="00B94BB0">
        <w:rPr>
          <w:rFonts w:cstheme="minorHAnsi"/>
          <w:color w:val="000000" w:themeColor="text1"/>
        </w:rPr>
        <w:t xml:space="preserve"> </w:t>
      </w:r>
      <w:r w:rsidR="00482555">
        <w:rPr>
          <w:rFonts w:cstheme="minorHAnsi"/>
          <w:color w:val="000000" w:themeColor="text1"/>
        </w:rPr>
        <w:t>has been used in the treatment of disease for centuries, although it</w:t>
      </w:r>
      <w:r w:rsidR="002075DF">
        <w:rPr>
          <w:rFonts w:cstheme="minorHAnsi"/>
          <w:color w:val="000000" w:themeColor="text1"/>
        </w:rPr>
        <w:t xml:space="preserve">s </w:t>
      </w:r>
      <w:r w:rsidR="00591D82">
        <w:rPr>
          <w:rFonts w:cstheme="minorHAnsi"/>
          <w:color w:val="000000" w:themeColor="text1"/>
        </w:rPr>
        <w:t>potency is</w:t>
      </w:r>
      <w:r w:rsidR="00482555">
        <w:rPr>
          <w:rFonts w:cstheme="minorHAnsi"/>
          <w:color w:val="000000" w:themeColor="text1"/>
        </w:rPr>
        <w:t xml:space="preserve"> often </w:t>
      </w:r>
      <w:r w:rsidR="0009513A">
        <w:rPr>
          <w:rFonts w:cstheme="minorHAnsi"/>
          <w:color w:val="000000" w:themeColor="text1"/>
        </w:rPr>
        <w:t>overlooked</w:t>
      </w:r>
      <w:r w:rsidR="00833169">
        <w:rPr>
          <w:rFonts w:cstheme="minorHAnsi"/>
          <w:color w:val="000000" w:themeColor="text1"/>
        </w:rPr>
        <w:t xml:space="preserve"> by </w:t>
      </w:r>
      <w:r w:rsidR="00D70B6E">
        <w:rPr>
          <w:rFonts w:cstheme="minorHAnsi"/>
          <w:color w:val="000000" w:themeColor="text1"/>
        </w:rPr>
        <w:t>researchers</w:t>
      </w:r>
      <w:r w:rsidR="00E23B60">
        <w:rPr>
          <w:rFonts w:cstheme="minorHAnsi"/>
          <w:color w:val="000000" w:themeColor="text1"/>
        </w:rPr>
        <w:t xml:space="preserve">. </w:t>
      </w:r>
      <w:r w:rsidR="00974165" w:rsidRPr="00974165">
        <w:rPr>
          <w:rFonts w:cstheme="minorHAnsi"/>
        </w:rPr>
        <w:t>Dr Yu-Ling Ma</w:t>
      </w:r>
      <w:r w:rsidR="009A32BB">
        <w:rPr>
          <w:rFonts w:cstheme="minorHAnsi"/>
          <w:color w:val="000000" w:themeColor="text1"/>
        </w:rPr>
        <w:t xml:space="preserve"> and colleagues </w:t>
      </w:r>
      <w:r w:rsidR="00FC3145">
        <w:rPr>
          <w:rFonts w:cstheme="minorHAnsi"/>
          <w:color w:val="000000" w:themeColor="text1"/>
        </w:rPr>
        <w:t>in</w:t>
      </w:r>
      <w:r w:rsidR="009A32BB">
        <w:rPr>
          <w:rFonts w:cstheme="minorHAnsi"/>
          <w:color w:val="000000" w:themeColor="text1"/>
        </w:rPr>
        <w:t xml:space="preserve"> the </w:t>
      </w:r>
      <w:r w:rsidR="00FC3145">
        <w:rPr>
          <w:rFonts w:cstheme="minorHAnsi"/>
          <w:color w:val="000000" w:themeColor="text1"/>
        </w:rPr>
        <w:t>Oxford Chinese Medicine Research Centre at the University of Oxford</w:t>
      </w:r>
      <w:r w:rsidR="00CF4975">
        <w:rPr>
          <w:rFonts w:cstheme="minorHAnsi"/>
          <w:color w:val="000000" w:themeColor="text1"/>
        </w:rPr>
        <w:t xml:space="preserve"> </w:t>
      </w:r>
      <w:r w:rsidR="00B73C25">
        <w:rPr>
          <w:rFonts w:cstheme="minorHAnsi"/>
          <w:color w:val="000000" w:themeColor="text1"/>
        </w:rPr>
        <w:t xml:space="preserve">have </w:t>
      </w:r>
      <w:r w:rsidR="00FD364D">
        <w:rPr>
          <w:rFonts w:cstheme="minorHAnsi"/>
          <w:color w:val="000000" w:themeColor="text1"/>
        </w:rPr>
        <w:t>focus</w:t>
      </w:r>
      <w:r w:rsidR="00B73C25">
        <w:rPr>
          <w:rFonts w:cstheme="minorHAnsi"/>
          <w:color w:val="000000" w:themeColor="text1"/>
        </w:rPr>
        <w:t>ed</w:t>
      </w:r>
      <w:r w:rsidR="00FD364D">
        <w:rPr>
          <w:rFonts w:cstheme="minorHAnsi"/>
          <w:color w:val="000000" w:themeColor="text1"/>
        </w:rPr>
        <w:t xml:space="preserve"> on</w:t>
      </w:r>
      <w:r w:rsidR="00CF4975">
        <w:rPr>
          <w:rFonts w:cstheme="minorHAnsi"/>
          <w:color w:val="000000" w:themeColor="text1"/>
        </w:rPr>
        <w:t xml:space="preserve"> a multi</w:t>
      </w:r>
      <w:r w:rsidR="00084E4C">
        <w:rPr>
          <w:rFonts w:cstheme="minorHAnsi"/>
          <w:color w:val="000000" w:themeColor="text1"/>
        </w:rPr>
        <w:t>-</w:t>
      </w:r>
      <w:r w:rsidR="00CF4975">
        <w:rPr>
          <w:rFonts w:cstheme="minorHAnsi"/>
          <w:color w:val="000000" w:themeColor="text1"/>
        </w:rPr>
        <w:t xml:space="preserve">component </w:t>
      </w:r>
      <w:r w:rsidR="00B11809">
        <w:rPr>
          <w:rFonts w:cstheme="minorHAnsi"/>
          <w:color w:val="000000" w:themeColor="text1"/>
        </w:rPr>
        <w:t>herbal medicine</w:t>
      </w:r>
      <w:r w:rsidR="00D4574E">
        <w:rPr>
          <w:rFonts w:cstheme="minorHAnsi"/>
          <w:color w:val="000000" w:themeColor="text1"/>
        </w:rPr>
        <w:t xml:space="preserve"> called </w:t>
      </w:r>
      <w:r w:rsidR="00974165" w:rsidRPr="00974165">
        <w:rPr>
          <w:rFonts w:cstheme="minorHAnsi"/>
        </w:rPr>
        <w:t xml:space="preserve">Xin </w:t>
      </w:r>
      <w:proofErr w:type="spellStart"/>
      <w:r w:rsidR="00974165" w:rsidRPr="00974165">
        <w:rPr>
          <w:rFonts w:cstheme="minorHAnsi"/>
        </w:rPr>
        <w:t>Su</w:t>
      </w:r>
      <w:proofErr w:type="spellEnd"/>
      <w:r w:rsidR="00974165" w:rsidRPr="00974165">
        <w:rPr>
          <w:rFonts w:cstheme="minorHAnsi"/>
        </w:rPr>
        <w:t xml:space="preserve"> Ning</w:t>
      </w:r>
      <w:r w:rsidR="00904ECE">
        <w:rPr>
          <w:rFonts w:cstheme="minorHAnsi"/>
          <w:color w:val="000000" w:themeColor="text1"/>
        </w:rPr>
        <w:t xml:space="preserve"> </w:t>
      </w:r>
      <w:r w:rsidR="00B11809">
        <w:rPr>
          <w:rFonts w:cstheme="minorHAnsi"/>
          <w:color w:val="000000" w:themeColor="text1"/>
        </w:rPr>
        <w:t xml:space="preserve">in the treatment of </w:t>
      </w:r>
      <w:r w:rsidR="00AA5D70">
        <w:rPr>
          <w:rFonts w:cstheme="minorHAnsi"/>
          <w:color w:val="000000" w:themeColor="text1"/>
        </w:rPr>
        <w:t>cardiac</w:t>
      </w:r>
      <w:r w:rsidR="00957917">
        <w:rPr>
          <w:rFonts w:cstheme="minorHAnsi"/>
          <w:color w:val="000000" w:themeColor="text1"/>
        </w:rPr>
        <w:t xml:space="preserve"> </w:t>
      </w:r>
      <w:r w:rsidR="00974165" w:rsidRPr="00974165">
        <w:rPr>
          <w:rFonts w:cstheme="minorHAnsi"/>
        </w:rPr>
        <w:t>arrhythmia</w:t>
      </w:r>
      <w:r w:rsidR="00AA5D70">
        <w:rPr>
          <w:rFonts w:cstheme="minorHAnsi"/>
          <w:color w:val="000000" w:themeColor="text1"/>
        </w:rPr>
        <w:t xml:space="preserve"> </w:t>
      </w:r>
      <w:r w:rsidR="00084E4C">
        <w:rPr>
          <w:rFonts w:cstheme="minorHAnsi"/>
          <w:color w:val="000000" w:themeColor="text1"/>
        </w:rPr>
        <w:t>to elucidate</w:t>
      </w:r>
      <w:r w:rsidR="004134EE">
        <w:rPr>
          <w:rFonts w:cstheme="minorHAnsi"/>
          <w:color w:val="000000" w:themeColor="text1"/>
        </w:rPr>
        <w:t xml:space="preserve"> the mechanism of action </w:t>
      </w:r>
      <w:r w:rsidR="00D57760">
        <w:rPr>
          <w:rFonts w:cstheme="minorHAnsi"/>
          <w:color w:val="000000" w:themeColor="text1"/>
        </w:rPr>
        <w:t xml:space="preserve">and </w:t>
      </w:r>
      <w:r w:rsidR="00644796">
        <w:rPr>
          <w:rFonts w:cstheme="minorHAnsi"/>
          <w:color w:val="000000" w:themeColor="text1"/>
        </w:rPr>
        <w:t xml:space="preserve">pharmacological properties </w:t>
      </w:r>
      <w:r w:rsidR="004134EE">
        <w:rPr>
          <w:rFonts w:cstheme="minorHAnsi"/>
          <w:color w:val="000000" w:themeColor="text1"/>
        </w:rPr>
        <w:t>of its components</w:t>
      </w:r>
      <w:r w:rsidR="00D57760">
        <w:rPr>
          <w:rFonts w:cstheme="minorHAnsi"/>
          <w:color w:val="000000" w:themeColor="text1"/>
        </w:rPr>
        <w:t xml:space="preserve">. </w:t>
      </w:r>
      <w:r w:rsidR="00654347">
        <w:rPr>
          <w:rFonts w:cstheme="minorHAnsi"/>
          <w:color w:val="000000" w:themeColor="text1"/>
        </w:rPr>
        <w:t xml:space="preserve"> 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38BF22A0" w:rsidR="00E042EA" w:rsidRDefault="00E703B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practice of </w:t>
      </w:r>
      <w:r w:rsidR="007B75C6">
        <w:rPr>
          <w:rFonts w:cstheme="minorHAnsi"/>
          <w:color w:val="000000" w:themeColor="text1"/>
        </w:rPr>
        <w:t xml:space="preserve">Traditional Chinese Medicine (or </w:t>
      </w:r>
      <w:r w:rsidR="00EC529B">
        <w:rPr>
          <w:rFonts w:cstheme="minorHAnsi"/>
          <w:bCs/>
          <w:color w:val="000000" w:themeColor="text1"/>
        </w:rPr>
        <w:t>TCM</w:t>
      </w:r>
      <w:r w:rsidR="007B75C6">
        <w:rPr>
          <w:rFonts w:cstheme="minorHAnsi"/>
          <w:bCs/>
          <w:color w:val="000000" w:themeColor="text1"/>
        </w:rPr>
        <w:t>)</w:t>
      </w:r>
      <w:r>
        <w:rPr>
          <w:rFonts w:cstheme="minorHAnsi"/>
          <w:bCs/>
          <w:color w:val="000000" w:themeColor="text1"/>
        </w:rPr>
        <w:t xml:space="preserve"> has evolved over thousands of years and is </w:t>
      </w:r>
      <w:r w:rsidR="00624987">
        <w:rPr>
          <w:rFonts w:cstheme="minorHAnsi"/>
          <w:bCs/>
          <w:color w:val="000000" w:themeColor="text1"/>
        </w:rPr>
        <w:t>guided by</w:t>
      </w:r>
      <w:r>
        <w:rPr>
          <w:rFonts w:cstheme="minorHAnsi"/>
          <w:bCs/>
          <w:color w:val="000000" w:themeColor="text1"/>
        </w:rPr>
        <w:t xml:space="preserve"> </w:t>
      </w:r>
      <w:r w:rsidR="00A17DD2">
        <w:rPr>
          <w:rFonts w:cstheme="minorHAnsi"/>
          <w:bCs/>
          <w:color w:val="000000" w:themeColor="text1"/>
        </w:rPr>
        <w:t xml:space="preserve">comprehensive theories </w:t>
      </w:r>
      <w:r w:rsidR="00146E8E">
        <w:rPr>
          <w:rFonts w:cstheme="minorHAnsi"/>
          <w:bCs/>
          <w:color w:val="000000" w:themeColor="text1"/>
        </w:rPr>
        <w:t>which aim to</w:t>
      </w:r>
      <w:r w:rsidR="00DF64BE">
        <w:rPr>
          <w:rFonts w:cstheme="minorHAnsi"/>
          <w:bCs/>
          <w:color w:val="000000" w:themeColor="text1"/>
        </w:rPr>
        <w:t xml:space="preserve"> achieve a</w:t>
      </w:r>
      <w:r w:rsidR="00146E8E">
        <w:rPr>
          <w:rFonts w:cstheme="minorHAnsi"/>
          <w:bCs/>
          <w:color w:val="000000" w:themeColor="text1"/>
        </w:rPr>
        <w:t xml:space="preserve"> restor</w:t>
      </w:r>
      <w:r w:rsidR="00DF64BE">
        <w:rPr>
          <w:rFonts w:cstheme="minorHAnsi"/>
          <w:bCs/>
          <w:color w:val="000000" w:themeColor="text1"/>
        </w:rPr>
        <w:t>ation of</w:t>
      </w:r>
      <w:r w:rsidR="00146E8E">
        <w:rPr>
          <w:rFonts w:cstheme="minorHAnsi"/>
          <w:bCs/>
          <w:color w:val="000000" w:themeColor="text1"/>
        </w:rPr>
        <w:t xml:space="preserve"> balance </w:t>
      </w:r>
      <w:r w:rsidR="00DF64BE">
        <w:rPr>
          <w:rFonts w:cstheme="minorHAnsi"/>
          <w:bCs/>
          <w:color w:val="000000" w:themeColor="text1"/>
        </w:rPr>
        <w:t>in</w:t>
      </w:r>
      <w:r w:rsidR="00146E8E">
        <w:rPr>
          <w:rFonts w:cstheme="minorHAnsi"/>
          <w:bCs/>
          <w:color w:val="000000" w:themeColor="text1"/>
        </w:rPr>
        <w:t xml:space="preserve"> the body</w:t>
      </w:r>
      <w:r w:rsidR="005A70C5">
        <w:rPr>
          <w:rFonts w:cstheme="minorHAnsi"/>
          <w:bCs/>
          <w:color w:val="000000" w:themeColor="text1"/>
        </w:rPr>
        <w:t xml:space="preserve">. </w:t>
      </w:r>
      <w:r w:rsidR="00502C0B">
        <w:rPr>
          <w:rFonts w:cstheme="minorHAnsi"/>
          <w:bCs/>
          <w:color w:val="000000" w:themeColor="text1"/>
        </w:rPr>
        <w:t xml:space="preserve">To date, </w:t>
      </w:r>
      <w:r w:rsidR="005A70C5">
        <w:rPr>
          <w:rFonts w:cstheme="minorHAnsi"/>
          <w:bCs/>
          <w:color w:val="000000" w:themeColor="text1"/>
        </w:rPr>
        <w:t>TCM</w:t>
      </w:r>
      <w:r w:rsidR="00146E8E">
        <w:rPr>
          <w:rFonts w:cstheme="minorHAnsi"/>
          <w:bCs/>
          <w:color w:val="000000" w:themeColor="text1"/>
        </w:rPr>
        <w:t xml:space="preserve"> has </w:t>
      </w:r>
      <w:r w:rsidR="005A70C5">
        <w:rPr>
          <w:rFonts w:cstheme="minorHAnsi"/>
          <w:bCs/>
          <w:color w:val="000000" w:themeColor="text1"/>
        </w:rPr>
        <w:t>facilitated</w:t>
      </w:r>
      <w:r w:rsidR="00A17DD2">
        <w:rPr>
          <w:rFonts w:cstheme="minorHAnsi"/>
          <w:bCs/>
          <w:color w:val="000000" w:themeColor="text1"/>
        </w:rPr>
        <w:t xml:space="preserve"> the successful treatment of </w:t>
      </w:r>
      <w:r w:rsidR="0090101D">
        <w:rPr>
          <w:rFonts w:cstheme="minorHAnsi"/>
          <w:bCs/>
          <w:color w:val="000000" w:themeColor="text1"/>
        </w:rPr>
        <w:t>numerous</w:t>
      </w:r>
      <w:r w:rsidR="00EC529B">
        <w:rPr>
          <w:rFonts w:cstheme="minorHAnsi"/>
          <w:bCs/>
          <w:color w:val="000000" w:themeColor="text1"/>
        </w:rPr>
        <w:t xml:space="preserve"> </w:t>
      </w:r>
      <w:r w:rsidR="005A70C5">
        <w:rPr>
          <w:rFonts w:cstheme="minorHAnsi"/>
          <w:bCs/>
          <w:color w:val="000000" w:themeColor="text1"/>
        </w:rPr>
        <w:t xml:space="preserve">recognised </w:t>
      </w:r>
      <w:r w:rsidR="00EC529B">
        <w:rPr>
          <w:rFonts w:cstheme="minorHAnsi"/>
          <w:bCs/>
          <w:color w:val="000000" w:themeColor="text1"/>
        </w:rPr>
        <w:t>human</w:t>
      </w:r>
      <w:r w:rsidR="005A70C5">
        <w:rPr>
          <w:rFonts w:cstheme="minorHAnsi"/>
          <w:bCs/>
          <w:color w:val="000000" w:themeColor="text1"/>
        </w:rPr>
        <w:t xml:space="preserve"> medical</w:t>
      </w:r>
      <w:r w:rsidR="00EC529B">
        <w:rPr>
          <w:rFonts w:cstheme="minorHAnsi"/>
          <w:bCs/>
          <w:color w:val="000000" w:themeColor="text1"/>
        </w:rPr>
        <w:t xml:space="preserve"> conditions. </w:t>
      </w:r>
    </w:p>
    <w:p w14:paraId="3766D81B" w14:textId="4F6DCE58" w:rsidR="00D83F99" w:rsidRDefault="00D83F9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Whilst the efficacy of TCM is evidenced by </w:t>
      </w:r>
      <w:r w:rsidR="00115F60">
        <w:rPr>
          <w:rFonts w:cstheme="minorHAnsi"/>
          <w:bCs/>
          <w:color w:val="000000" w:themeColor="text1"/>
        </w:rPr>
        <w:t xml:space="preserve">many years of </w:t>
      </w:r>
      <w:r w:rsidR="004561C0">
        <w:rPr>
          <w:rFonts w:cstheme="minorHAnsi"/>
          <w:bCs/>
          <w:color w:val="000000" w:themeColor="text1"/>
        </w:rPr>
        <w:t>remedial</w:t>
      </w:r>
      <w:r w:rsidR="00115F60">
        <w:rPr>
          <w:rFonts w:cstheme="minorHAnsi"/>
          <w:bCs/>
          <w:color w:val="000000" w:themeColor="text1"/>
        </w:rPr>
        <w:t xml:space="preserve"> </w:t>
      </w:r>
      <w:r w:rsidR="0043073D">
        <w:rPr>
          <w:rFonts w:cstheme="minorHAnsi"/>
          <w:bCs/>
          <w:color w:val="000000" w:themeColor="text1"/>
        </w:rPr>
        <w:t>practice</w:t>
      </w:r>
      <w:r w:rsidR="00115F60">
        <w:rPr>
          <w:rFonts w:cstheme="minorHAnsi"/>
          <w:bCs/>
          <w:color w:val="000000" w:themeColor="text1"/>
        </w:rPr>
        <w:t xml:space="preserve">, its </w:t>
      </w:r>
      <w:r w:rsidR="00883E2B">
        <w:rPr>
          <w:rFonts w:cstheme="minorHAnsi"/>
          <w:bCs/>
          <w:color w:val="000000" w:themeColor="text1"/>
        </w:rPr>
        <w:t>value</w:t>
      </w:r>
      <w:r w:rsidR="00115F60">
        <w:rPr>
          <w:rFonts w:cstheme="minorHAnsi"/>
          <w:bCs/>
          <w:color w:val="000000" w:themeColor="text1"/>
        </w:rPr>
        <w:t xml:space="preserve"> in the </w:t>
      </w:r>
      <w:r w:rsidR="00883E2B">
        <w:rPr>
          <w:rFonts w:cstheme="minorHAnsi"/>
          <w:bCs/>
          <w:color w:val="000000" w:themeColor="text1"/>
        </w:rPr>
        <w:t xml:space="preserve">modern medical world </w:t>
      </w:r>
      <w:r w:rsidR="009F7983">
        <w:rPr>
          <w:rFonts w:cstheme="minorHAnsi"/>
          <w:bCs/>
          <w:color w:val="000000" w:themeColor="text1"/>
        </w:rPr>
        <w:t>remains</w:t>
      </w:r>
      <w:r w:rsidR="00883E2B">
        <w:rPr>
          <w:rFonts w:cstheme="minorHAnsi"/>
          <w:bCs/>
          <w:color w:val="000000" w:themeColor="text1"/>
        </w:rPr>
        <w:t xml:space="preserve"> </w:t>
      </w:r>
      <w:r w:rsidR="005F0046">
        <w:rPr>
          <w:rFonts w:cstheme="minorHAnsi"/>
          <w:bCs/>
          <w:color w:val="000000" w:themeColor="text1"/>
        </w:rPr>
        <w:t xml:space="preserve">disputed by the mainstream due to </w:t>
      </w:r>
      <w:r w:rsidR="005E71C7">
        <w:rPr>
          <w:rFonts w:cstheme="minorHAnsi"/>
          <w:bCs/>
          <w:color w:val="000000" w:themeColor="text1"/>
        </w:rPr>
        <w:t xml:space="preserve">a </w:t>
      </w:r>
      <w:r w:rsidR="005F0046">
        <w:rPr>
          <w:rFonts w:cstheme="minorHAnsi"/>
          <w:bCs/>
          <w:color w:val="000000" w:themeColor="text1"/>
        </w:rPr>
        <w:t xml:space="preserve">poor </w:t>
      </w:r>
      <w:r w:rsidR="00AA170A">
        <w:rPr>
          <w:rFonts w:cstheme="minorHAnsi"/>
          <w:bCs/>
          <w:color w:val="000000" w:themeColor="text1"/>
        </w:rPr>
        <w:t xml:space="preserve">understanding of </w:t>
      </w:r>
      <w:r w:rsidR="0043073D">
        <w:rPr>
          <w:rFonts w:cstheme="minorHAnsi"/>
          <w:bCs/>
          <w:color w:val="000000" w:themeColor="text1"/>
        </w:rPr>
        <w:t>its</w:t>
      </w:r>
      <w:r w:rsidR="00AA170A">
        <w:rPr>
          <w:rFonts w:cstheme="minorHAnsi"/>
          <w:bCs/>
          <w:color w:val="000000" w:themeColor="text1"/>
        </w:rPr>
        <w:t xml:space="preserve"> mechanistic action</w:t>
      </w:r>
      <w:r w:rsidR="0043073D">
        <w:rPr>
          <w:rFonts w:cstheme="minorHAnsi"/>
          <w:bCs/>
          <w:color w:val="000000" w:themeColor="text1"/>
        </w:rPr>
        <w:t>s</w:t>
      </w:r>
      <w:r w:rsidR="00AA170A">
        <w:rPr>
          <w:rFonts w:cstheme="minorHAnsi"/>
          <w:bCs/>
          <w:color w:val="000000" w:themeColor="text1"/>
        </w:rPr>
        <w:t xml:space="preserve"> and efficiency </w:t>
      </w:r>
      <w:r w:rsidR="004D25EF">
        <w:rPr>
          <w:rFonts w:cstheme="minorHAnsi"/>
          <w:bCs/>
          <w:color w:val="000000" w:themeColor="text1"/>
        </w:rPr>
        <w:t>in treating disease in comparison to its clinically</w:t>
      </w:r>
      <w:r w:rsidR="002D2B6A">
        <w:rPr>
          <w:rFonts w:cstheme="minorHAnsi"/>
          <w:bCs/>
          <w:color w:val="000000" w:themeColor="text1"/>
        </w:rPr>
        <w:t xml:space="preserve"> </w:t>
      </w:r>
      <w:r w:rsidR="004D25EF">
        <w:rPr>
          <w:rFonts w:cstheme="minorHAnsi"/>
          <w:bCs/>
          <w:color w:val="000000" w:themeColor="text1"/>
        </w:rPr>
        <w:t>endorsed counterparts</w:t>
      </w:r>
      <w:r w:rsidR="009F7983">
        <w:rPr>
          <w:rFonts w:cstheme="minorHAnsi"/>
          <w:bCs/>
          <w:color w:val="000000" w:themeColor="text1"/>
        </w:rPr>
        <w:t xml:space="preserve">. </w:t>
      </w:r>
    </w:p>
    <w:p w14:paraId="23599C2A" w14:textId="5BDD8668" w:rsidR="00226564" w:rsidRDefault="00087322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a recent review, </w:t>
      </w:r>
      <w:r w:rsidR="00226564">
        <w:rPr>
          <w:rFonts w:cstheme="minorHAnsi"/>
          <w:color w:val="000000" w:themeColor="text1"/>
        </w:rPr>
        <w:t xml:space="preserve">Dr Yu-Ling Ma and </w:t>
      </w:r>
      <w:r w:rsidR="00F25251">
        <w:rPr>
          <w:rFonts w:cstheme="minorHAnsi"/>
          <w:color w:val="000000" w:themeColor="text1"/>
        </w:rPr>
        <w:t>colleagues</w:t>
      </w:r>
      <w:r w:rsidR="00226564">
        <w:rPr>
          <w:rFonts w:cstheme="minorHAnsi"/>
          <w:color w:val="000000" w:themeColor="text1"/>
        </w:rPr>
        <w:t xml:space="preserve"> at Oxford University’s Chinese Medicine Research Centre</w:t>
      </w:r>
      <w:r>
        <w:rPr>
          <w:rFonts w:cstheme="minorHAnsi"/>
          <w:color w:val="000000" w:themeColor="text1"/>
        </w:rPr>
        <w:t xml:space="preserve"> explain the origins</w:t>
      </w:r>
      <w:r w:rsidR="007D61B5">
        <w:rPr>
          <w:rFonts w:cstheme="minorHAnsi"/>
          <w:color w:val="000000" w:themeColor="text1"/>
        </w:rPr>
        <w:t xml:space="preserve"> and</w:t>
      </w:r>
      <w:r w:rsidR="00A944F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development</w:t>
      </w:r>
      <w:r w:rsidR="00A944F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of </w:t>
      </w:r>
      <w:r w:rsidR="001349A0">
        <w:rPr>
          <w:rFonts w:cstheme="minorHAnsi"/>
          <w:color w:val="000000" w:themeColor="text1"/>
        </w:rPr>
        <w:t>Xin Su Ning (</w:t>
      </w:r>
      <w:r>
        <w:rPr>
          <w:rFonts w:cstheme="minorHAnsi"/>
          <w:color w:val="000000" w:themeColor="text1"/>
        </w:rPr>
        <w:t>XSN</w:t>
      </w:r>
      <w:r w:rsidR="001349A0">
        <w:rPr>
          <w:rFonts w:cstheme="minorHAnsi"/>
          <w:color w:val="000000" w:themeColor="text1"/>
        </w:rPr>
        <w:t>)</w:t>
      </w:r>
      <w:r w:rsidR="00AB2D9E">
        <w:rPr>
          <w:rFonts w:cstheme="minorHAnsi"/>
          <w:color w:val="000000" w:themeColor="text1"/>
        </w:rPr>
        <w:t xml:space="preserve">, with a particular focus on arrhythmias caused by a </w:t>
      </w:r>
      <w:r w:rsidR="00AB2D9E" w:rsidRPr="00A16B03">
        <w:rPr>
          <w:rFonts w:cstheme="minorHAnsi"/>
          <w:color w:val="000000" w:themeColor="text1"/>
        </w:rPr>
        <w:t xml:space="preserve">build-up of </w:t>
      </w:r>
      <w:r w:rsidR="00392DBC">
        <w:rPr>
          <w:rFonts w:cstheme="minorHAnsi"/>
          <w:color w:val="000000" w:themeColor="text1"/>
        </w:rPr>
        <w:t>p</w:t>
      </w:r>
      <w:r w:rsidR="003B0F57">
        <w:rPr>
          <w:rFonts w:cstheme="minorHAnsi"/>
          <w:color w:val="000000" w:themeColor="text1"/>
        </w:rPr>
        <w:t>hlegm a</w:t>
      </w:r>
      <w:r w:rsidR="00AB2D9E" w:rsidRPr="00A16B03">
        <w:rPr>
          <w:rFonts w:cstheme="minorHAnsi"/>
          <w:color w:val="000000" w:themeColor="text1"/>
        </w:rPr>
        <w:t>nd heat in</w:t>
      </w:r>
      <w:r w:rsidR="00A16B03" w:rsidRPr="00A16B03">
        <w:rPr>
          <w:rFonts w:cstheme="minorHAnsi"/>
          <w:color w:val="000000" w:themeColor="text1"/>
        </w:rPr>
        <w:t xml:space="preserve"> certain areas of</w:t>
      </w:r>
      <w:r w:rsidR="00AB2D9E" w:rsidRPr="00A16B03">
        <w:rPr>
          <w:rFonts w:cstheme="minorHAnsi"/>
          <w:color w:val="000000" w:themeColor="text1"/>
        </w:rPr>
        <w:t xml:space="preserve"> the body</w:t>
      </w:r>
      <w:r w:rsidR="007D61B5">
        <w:rPr>
          <w:rFonts w:cstheme="minorHAnsi"/>
          <w:color w:val="000000" w:themeColor="text1"/>
        </w:rPr>
        <w:t>,</w:t>
      </w:r>
      <w:r w:rsidR="00E7291A">
        <w:rPr>
          <w:rFonts w:cstheme="minorHAnsi"/>
          <w:color w:val="000000" w:themeColor="text1"/>
        </w:rPr>
        <w:t xml:space="preserve"> as defined by TCM theory</w:t>
      </w:r>
      <w:r w:rsidR="00A944FA">
        <w:rPr>
          <w:rFonts w:cstheme="minorHAnsi"/>
          <w:color w:val="000000" w:themeColor="text1"/>
        </w:rPr>
        <w:t>. They further</w:t>
      </w:r>
      <w:r w:rsidR="00B54B0C">
        <w:rPr>
          <w:rFonts w:cstheme="minorHAnsi"/>
          <w:color w:val="000000" w:themeColor="text1"/>
        </w:rPr>
        <w:t xml:space="preserve"> describe</w:t>
      </w:r>
      <w:r w:rsidR="00A944FA">
        <w:rPr>
          <w:rFonts w:cstheme="minorHAnsi"/>
          <w:color w:val="000000" w:themeColor="text1"/>
        </w:rPr>
        <w:t xml:space="preserve"> </w:t>
      </w:r>
      <w:r w:rsidR="00D70A00">
        <w:rPr>
          <w:rFonts w:cstheme="minorHAnsi"/>
          <w:color w:val="000000" w:themeColor="text1"/>
        </w:rPr>
        <w:t xml:space="preserve">their </w:t>
      </w:r>
      <w:r w:rsidR="00885186">
        <w:rPr>
          <w:rFonts w:cstheme="minorHAnsi"/>
          <w:color w:val="000000" w:themeColor="text1"/>
        </w:rPr>
        <w:t>own</w:t>
      </w:r>
      <w:r w:rsidR="00D70A00">
        <w:rPr>
          <w:rFonts w:cstheme="minorHAnsi"/>
          <w:color w:val="000000" w:themeColor="text1"/>
        </w:rPr>
        <w:t xml:space="preserve"> findings regarding</w:t>
      </w:r>
      <w:r w:rsidR="00D53E1E">
        <w:rPr>
          <w:rFonts w:cstheme="minorHAnsi"/>
          <w:color w:val="000000" w:themeColor="text1"/>
        </w:rPr>
        <w:t xml:space="preserve"> the study of</w:t>
      </w:r>
      <w:r w:rsidR="00D70A00">
        <w:rPr>
          <w:rFonts w:cstheme="minorHAnsi"/>
          <w:color w:val="000000" w:themeColor="text1"/>
        </w:rPr>
        <w:t xml:space="preserve"> </w:t>
      </w:r>
      <w:r w:rsidR="00B54B0C">
        <w:rPr>
          <w:rFonts w:cstheme="minorHAnsi"/>
          <w:color w:val="000000" w:themeColor="text1"/>
        </w:rPr>
        <w:t>individual</w:t>
      </w:r>
      <w:r w:rsidR="00226564">
        <w:rPr>
          <w:rFonts w:cstheme="minorHAnsi"/>
          <w:color w:val="000000" w:themeColor="text1"/>
        </w:rPr>
        <w:t xml:space="preserve"> </w:t>
      </w:r>
      <w:r w:rsidR="007E7A02">
        <w:rPr>
          <w:rFonts w:cstheme="minorHAnsi"/>
          <w:color w:val="000000" w:themeColor="text1"/>
        </w:rPr>
        <w:t xml:space="preserve">components </w:t>
      </w:r>
      <w:r w:rsidR="000125B9">
        <w:rPr>
          <w:rFonts w:cstheme="minorHAnsi"/>
          <w:color w:val="000000" w:themeColor="text1"/>
        </w:rPr>
        <w:t>of the</w:t>
      </w:r>
      <w:r w:rsidR="00940AD2">
        <w:rPr>
          <w:rFonts w:cstheme="minorHAnsi"/>
          <w:color w:val="000000" w:themeColor="text1"/>
        </w:rPr>
        <w:t xml:space="preserve"> formula</w:t>
      </w:r>
      <w:r w:rsidR="00D53E1E">
        <w:rPr>
          <w:rFonts w:cstheme="minorHAnsi"/>
          <w:color w:val="000000" w:themeColor="text1"/>
        </w:rPr>
        <w:t>.</w:t>
      </w:r>
      <w:r w:rsidR="00940AD2">
        <w:rPr>
          <w:rFonts w:cstheme="minorHAnsi"/>
          <w:color w:val="000000" w:themeColor="text1"/>
        </w:rPr>
        <w:t xml:space="preserve"> </w:t>
      </w:r>
      <w:r w:rsidR="00D53E1E">
        <w:rPr>
          <w:rFonts w:cstheme="minorHAnsi"/>
          <w:color w:val="000000" w:themeColor="text1"/>
        </w:rPr>
        <w:t>U</w:t>
      </w:r>
      <w:r w:rsidR="00A93BFB">
        <w:rPr>
          <w:rFonts w:cstheme="minorHAnsi"/>
          <w:color w:val="000000" w:themeColor="text1"/>
        </w:rPr>
        <w:t xml:space="preserve">sing conventional </w:t>
      </w:r>
      <w:r w:rsidR="00E7291A">
        <w:rPr>
          <w:rFonts w:cstheme="minorHAnsi"/>
          <w:color w:val="000000" w:themeColor="text1"/>
        </w:rPr>
        <w:t xml:space="preserve">drug discovery </w:t>
      </w:r>
      <w:r w:rsidR="00A93BFB">
        <w:rPr>
          <w:rFonts w:cstheme="minorHAnsi"/>
          <w:color w:val="000000" w:themeColor="text1"/>
        </w:rPr>
        <w:t>research methods</w:t>
      </w:r>
      <w:r w:rsidR="00D53E1E">
        <w:rPr>
          <w:rFonts w:cstheme="minorHAnsi"/>
          <w:color w:val="000000" w:themeColor="text1"/>
        </w:rPr>
        <w:t>, they were able</w:t>
      </w:r>
      <w:r w:rsidR="00A93BFB">
        <w:rPr>
          <w:rFonts w:cstheme="minorHAnsi"/>
          <w:color w:val="000000" w:themeColor="text1"/>
        </w:rPr>
        <w:t xml:space="preserve"> to establish the mechanisms of action and the pharmacological </w:t>
      </w:r>
      <w:r w:rsidR="00E957EB">
        <w:rPr>
          <w:rFonts w:cstheme="minorHAnsi"/>
          <w:color w:val="000000" w:themeColor="text1"/>
        </w:rPr>
        <w:t xml:space="preserve">properties </w:t>
      </w:r>
      <w:r w:rsidR="009E1C00">
        <w:rPr>
          <w:rFonts w:cstheme="minorHAnsi"/>
          <w:color w:val="000000" w:themeColor="text1"/>
        </w:rPr>
        <w:t>of XSN</w:t>
      </w:r>
      <w:r w:rsidR="005B2259">
        <w:rPr>
          <w:rFonts w:cstheme="minorHAnsi"/>
          <w:color w:val="000000" w:themeColor="text1"/>
        </w:rPr>
        <w:t xml:space="preserve"> components</w:t>
      </w:r>
      <w:r w:rsidR="00A944FA">
        <w:rPr>
          <w:rFonts w:cstheme="minorHAnsi"/>
          <w:color w:val="000000" w:themeColor="text1"/>
        </w:rPr>
        <w:t xml:space="preserve"> and</w:t>
      </w:r>
      <w:r w:rsidR="009E1C00">
        <w:rPr>
          <w:rFonts w:cstheme="minorHAnsi"/>
          <w:color w:val="000000" w:themeColor="text1"/>
        </w:rPr>
        <w:t xml:space="preserve"> compare </w:t>
      </w:r>
      <w:r w:rsidR="00536CA8">
        <w:rPr>
          <w:rFonts w:cstheme="minorHAnsi"/>
          <w:color w:val="000000" w:themeColor="text1"/>
        </w:rPr>
        <w:t>the</w:t>
      </w:r>
      <w:r w:rsidR="009E1C00">
        <w:rPr>
          <w:rFonts w:cstheme="minorHAnsi"/>
          <w:color w:val="000000" w:themeColor="text1"/>
        </w:rPr>
        <w:t xml:space="preserve"> eff</w:t>
      </w:r>
      <w:r w:rsidR="00980DE6">
        <w:rPr>
          <w:rFonts w:cstheme="minorHAnsi"/>
          <w:color w:val="000000" w:themeColor="text1"/>
        </w:rPr>
        <w:t>icacy</w:t>
      </w:r>
      <w:r w:rsidR="00536CA8">
        <w:rPr>
          <w:rFonts w:cstheme="minorHAnsi"/>
          <w:color w:val="000000" w:themeColor="text1"/>
        </w:rPr>
        <w:t xml:space="preserve"> of XSN</w:t>
      </w:r>
      <w:r w:rsidR="00980DE6">
        <w:rPr>
          <w:rFonts w:cstheme="minorHAnsi"/>
          <w:color w:val="000000" w:themeColor="text1"/>
        </w:rPr>
        <w:t xml:space="preserve"> to other antiarrhythmic medicines.</w:t>
      </w:r>
      <w:r w:rsidR="00780D06">
        <w:rPr>
          <w:rFonts w:cstheme="minorHAnsi"/>
          <w:color w:val="000000" w:themeColor="text1"/>
        </w:rPr>
        <w:t xml:space="preserve"> </w:t>
      </w:r>
      <w:r w:rsidR="005B2259">
        <w:rPr>
          <w:rFonts w:cstheme="minorHAnsi"/>
          <w:color w:val="000000" w:themeColor="text1"/>
        </w:rPr>
        <w:t>More recently, a</w:t>
      </w:r>
      <w:r w:rsidR="00303489">
        <w:rPr>
          <w:rFonts w:cstheme="minorHAnsi"/>
          <w:color w:val="000000" w:themeColor="text1"/>
        </w:rPr>
        <w:t xml:space="preserve"> novel </w:t>
      </w:r>
      <w:r w:rsidR="00901494">
        <w:rPr>
          <w:rFonts w:cstheme="minorHAnsi"/>
          <w:color w:val="000000" w:themeColor="text1"/>
        </w:rPr>
        <w:t xml:space="preserve">multichannel system </w:t>
      </w:r>
      <w:r w:rsidR="00F119EE">
        <w:rPr>
          <w:rFonts w:cstheme="minorHAnsi"/>
          <w:color w:val="000000" w:themeColor="text1"/>
        </w:rPr>
        <w:t xml:space="preserve">encompassing a </w:t>
      </w:r>
      <w:r w:rsidR="00303489">
        <w:rPr>
          <w:rFonts w:cstheme="minorHAnsi"/>
          <w:color w:val="000000" w:themeColor="text1"/>
        </w:rPr>
        <w:t>computational prediction model</w:t>
      </w:r>
      <w:r w:rsidR="00F119EE">
        <w:rPr>
          <w:rFonts w:cstheme="minorHAnsi"/>
          <w:color w:val="000000" w:themeColor="text1"/>
        </w:rPr>
        <w:t xml:space="preserve"> to aid in the quantitative analysis of TCM</w:t>
      </w:r>
      <w:r w:rsidR="00303489">
        <w:rPr>
          <w:rFonts w:cstheme="minorHAnsi"/>
          <w:color w:val="000000" w:themeColor="text1"/>
        </w:rPr>
        <w:t xml:space="preserve"> </w:t>
      </w:r>
      <w:r w:rsidR="0055742E">
        <w:rPr>
          <w:rFonts w:cstheme="minorHAnsi"/>
          <w:color w:val="000000" w:themeColor="text1"/>
        </w:rPr>
        <w:t>has been developed and tested by the team to confirm their results.</w:t>
      </w:r>
    </w:p>
    <w:p w14:paraId="31838DA1" w14:textId="0038C536" w:rsidR="00AB2D9E" w:rsidRDefault="00AB2D9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7E7C9420" w14:textId="1FEB4B9F" w:rsidR="00AB2D9E" w:rsidRDefault="004E0189" w:rsidP="00AB2D9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Whilst </w:t>
      </w:r>
      <w:r w:rsidR="00E7291A">
        <w:rPr>
          <w:rFonts w:cstheme="minorHAnsi"/>
          <w:color w:val="000000" w:themeColor="text1"/>
        </w:rPr>
        <w:t>the standard</w:t>
      </w:r>
      <w:r>
        <w:rPr>
          <w:rFonts w:cstheme="minorHAnsi"/>
          <w:color w:val="000000" w:themeColor="text1"/>
        </w:rPr>
        <w:t xml:space="preserve"> </w:t>
      </w:r>
      <w:r w:rsidR="003E358F">
        <w:rPr>
          <w:rFonts w:cstheme="minorHAnsi"/>
          <w:color w:val="000000" w:themeColor="text1"/>
        </w:rPr>
        <w:t xml:space="preserve">prescribed </w:t>
      </w:r>
      <w:r>
        <w:rPr>
          <w:rFonts w:cstheme="minorHAnsi"/>
          <w:color w:val="000000" w:themeColor="text1"/>
        </w:rPr>
        <w:t xml:space="preserve">treatments </w:t>
      </w:r>
      <w:r w:rsidR="00E7291A">
        <w:rPr>
          <w:rFonts w:cstheme="minorHAnsi"/>
          <w:color w:val="000000" w:themeColor="text1"/>
        </w:rPr>
        <w:t xml:space="preserve">for </w:t>
      </w:r>
      <w:r>
        <w:rPr>
          <w:rFonts w:cstheme="minorHAnsi"/>
          <w:color w:val="000000" w:themeColor="text1"/>
        </w:rPr>
        <w:t xml:space="preserve">cardiac diseases are undoubtedly </w:t>
      </w:r>
      <w:r w:rsidR="00A34E02">
        <w:rPr>
          <w:rFonts w:cstheme="minorHAnsi"/>
          <w:color w:val="000000" w:themeColor="text1"/>
        </w:rPr>
        <w:t>invaluable, there are concerns regarding</w:t>
      </w:r>
      <w:r w:rsidR="00E7291A">
        <w:rPr>
          <w:rFonts w:cstheme="minorHAnsi"/>
          <w:color w:val="000000" w:themeColor="text1"/>
        </w:rPr>
        <w:t xml:space="preserve"> potential</w:t>
      </w:r>
      <w:r w:rsidR="00A34E02">
        <w:rPr>
          <w:rFonts w:cstheme="minorHAnsi"/>
          <w:color w:val="000000" w:themeColor="text1"/>
        </w:rPr>
        <w:t xml:space="preserve"> toxicity and</w:t>
      </w:r>
      <w:r w:rsidR="00E7291A">
        <w:rPr>
          <w:rFonts w:cstheme="minorHAnsi"/>
          <w:color w:val="000000" w:themeColor="text1"/>
        </w:rPr>
        <w:t xml:space="preserve"> the emergence of</w:t>
      </w:r>
      <w:r w:rsidR="00A34E02">
        <w:rPr>
          <w:rFonts w:cstheme="minorHAnsi"/>
          <w:color w:val="000000" w:themeColor="text1"/>
        </w:rPr>
        <w:t xml:space="preserve"> adverse side effects with long</w:t>
      </w:r>
      <w:r w:rsidR="00084E4C">
        <w:rPr>
          <w:rFonts w:cstheme="minorHAnsi"/>
          <w:color w:val="000000" w:themeColor="text1"/>
        </w:rPr>
        <w:t>-</w:t>
      </w:r>
      <w:r w:rsidR="00A34E02">
        <w:rPr>
          <w:rFonts w:cstheme="minorHAnsi"/>
          <w:color w:val="000000" w:themeColor="text1"/>
        </w:rPr>
        <w:t xml:space="preserve">term usage. </w:t>
      </w:r>
      <w:r w:rsidR="00DC0748">
        <w:rPr>
          <w:rFonts w:cstheme="minorHAnsi"/>
          <w:color w:val="000000" w:themeColor="text1"/>
        </w:rPr>
        <w:t xml:space="preserve">Moreover, advances in medical </w:t>
      </w:r>
      <w:r w:rsidR="00F119EE">
        <w:rPr>
          <w:rFonts w:cstheme="minorHAnsi"/>
          <w:color w:val="000000" w:themeColor="text1"/>
        </w:rPr>
        <w:t>expertise</w:t>
      </w:r>
      <w:r w:rsidR="00901494">
        <w:rPr>
          <w:rFonts w:cstheme="minorHAnsi"/>
          <w:color w:val="000000" w:themeColor="text1"/>
        </w:rPr>
        <w:t xml:space="preserve"> indicate that</w:t>
      </w:r>
      <w:r w:rsidR="00F119EE">
        <w:rPr>
          <w:rFonts w:cstheme="minorHAnsi"/>
          <w:color w:val="000000" w:themeColor="text1"/>
        </w:rPr>
        <w:t xml:space="preserve"> </w:t>
      </w:r>
      <w:r w:rsidR="00A02458">
        <w:rPr>
          <w:rFonts w:cstheme="minorHAnsi"/>
          <w:color w:val="000000" w:themeColor="text1"/>
        </w:rPr>
        <w:t xml:space="preserve">many </w:t>
      </w:r>
      <w:r w:rsidR="00F119EE">
        <w:rPr>
          <w:rFonts w:cstheme="minorHAnsi"/>
          <w:color w:val="000000" w:themeColor="text1"/>
        </w:rPr>
        <w:t>disease</w:t>
      </w:r>
      <w:r w:rsidR="00A02458">
        <w:rPr>
          <w:rFonts w:cstheme="minorHAnsi"/>
          <w:color w:val="000000" w:themeColor="text1"/>
        </w:rPr>
        <w:t>s</w:t>
      </w:r>
      <w:r w:rsidR="006F11BB">
        <w:rPr>
          <w:rFonts w:cstheme="minorHAnsi"/>
          <w:color w:val="000000" w:themeColor="text1"/>
        </w:rPr>
        <w:t xml:space="preserve"> are caused by </w:t>
      </w:r>
      <w:r w:rsidR="00A02458">
        <w:rPr>
          <w:rFonts w:cstheme="minorHAnsi"/>
          <w:color w:val="000000" w:themeColor="text1"/>
        </w:rPr>
        <w:t>multi</w:t>
      </w:r>
      <w:r w:rsidR="00C52C05">
        <w:rPr>
          <w:rFonts w:cstheme="minorHAnsi"/>
          <w:color w:val="000000" w:themeColor="text1"/>
        </w:rPr>
        <w:t>ple</w:t>
      </w:r>
      <w:r w:rsidR="006F11BB">
        <w:rPr>
          <w:rFonts w:cstheme="minorHAnsi"/>
          <w:color w:val="000000" w:themeColor="text1"/>
        </w:rPr>
        <w:t xml:space="preserve"> genetic defects</w:t>
      </w:r>
      <w:r w:rsidR="00F63D8C">
        <w:rPr>
          <w:rFonts w:cstheme="minorHAnsi"/>
          <w:color w:val="000000" w:themeColor="text1"/>
        </w:rPr>
        <w:t xml:space="preserve">, </w:t>
      </w:r>
      <w:r w:rsidR="00986EA1">
        <w:rPr>
          <w:rFonts w:cstheme="minorHAnsi"/>
          <w:color w:val="000000" w:themeColor="text1"/>
        </w:rPr>
        <w:t>which therefore require multi</w:t>
      </w:r>
      <w:r w:rsidR="00864D92">
        <w:rPr>
          <w:rFonts w:cstheme="minorHAnsi"/>
          <w:color w:val="000000" w:themeColor="text1"/>
        </w:rPr>
        <w:t>-</w:t>
      </w:r>
      <w:r w:rsidR="00986EA1">
        <w:rPr>
          <w:rFonts w:cstheme="minorHAnsi"/>
          <w:color w:val="000000" w:themeColor="text1"/>
        </w:rPr>
        <w:t>co</w:t>
      </w:r>
      <w:r w:rsidR="0099299E">
        <w:rPr>
          <w:rFonts w:cstheme="minorHAnsi"/>
          <w:color w:val="000000" w:themeColor="text1"/>
        </w:rPr>
        <w:t>nstituent</w:t>
      </w:r>
      <w:r w:rsidR="00986EA1">
        <w:rPr>
          <w:rFonts w:cstheme="minorHAnsi"/>
          <w:color w:val="000000" w:themeColor="text1"/>
        </w:rPr>
        <w:t xml:space="preserve"> medicines,</w:t>
      </w:r>
      <w:r w:rsidR="0099299E">
        <w:rPr>
          <w:rFonts w:cstheme="minorHAnsi"/>
          <w:color w:val="000000" w:themeColor="text1"/>
        </w:rPr>
        <w:t xml:space="preserve"> </w:t>
      </w:r>
      <w:r w:rsidR="00F63D8C">
        <w:rPr>
          <w:rFonts w:cstheme="minorHAnsi"/>
          <w:color w:val="000000" w:themeColor="text1"/>
        </w:rPr>
        <w:t xml:space="preserve">meaning that </w:t>
      </w:r>
      <w:r w:rsidR="007D1003">
        <w:rPr>
          <w:rFonts w:cstheme="minorHAnsi"/>
          <w:color w:val="000000" w:themeColor="text1"/>
        </w:rPr>
        <w:t xml:space="preserve">drug </w:t>
      </w:r>
      <w:r w:rsidR="00F63D8C">
        <w:rPr>
          <w:rFonts w:cstheme="minorHAnsi"/>
          <w:color w:val="000000" w:themeColor="text1"/>
        </w:rPr>
        <w:t xml:space="preserve">research and development </w:t>
      </w:r>
      <w:r w:rsidR="00C52C05">
        <w:rPr>
          <w:rFonts w:cstheme="minorHAnsi"/>
          <w:color w:val="000000" w:themeColor="text1"/>
        </w:rPr>
        <w:t>has become more</w:t>
      </w:r>
      <w:r w:rsidR="00F63D8C">
        <w:rPr>
          <w:rFonts w:cstheme="minorHAnsi"/>
          <w:color w:val="000000" w:themeColor="text1"/>
        </w:rPr>
        <w:t xml:space="preserve"> time</w:t>
      </w:r>
      <w:r w:rsidR="00084E4C">
        <w:rPr>
          <w:rFonts w:cstheme="minorHAnsi"/>
          <w:color w:val="000000" w:themeColor="text1"/>
        </w:rPr>
        <w:t>-</w:t>
      </w:r>
      <w:r w:rsidR="00F63D8C">
        <w:rPr>
          <w:rFonts w:cstheme="minorHAnsi"/>
          <w:color w:val="000000" w:themeColor="text1"/>
        </w:rPr>
        <w:t>consuming and costly.</w:t>
      </w:r>
      <w:r w:rsidR="00901494">
        <w:rPr>
          <w:rFonts w:cstheme="minorHAnsi"/>
          <w:color w:val="000000" w:themeColor="text1"/>
        </w:rPr>
        <w:t xml:space="preserve"> </w:t>
      </w:r>
      <w:r w:rsidR="00A34E02">
        <w:rPr>
          <w:rFonts w:cstheme="minorHAnsi"/>
          <w:color w:val="000000" w:themeColor="text1"/>
        </w:rPr>
        <w:t xml:space="preserve">This </w:t>
      </w:r>
      <w:r w:rsidR="00DC0748">
        <w:rPr>
          <w:rFonts w:cstheme="minorHAnsi"/>
          <w:color w:val="000000" w:themeColor="text1"/>
        </w:rPr>
        <w:t xml:space="preserve">necessitates the </w:t>
      </w:r>
      <w:r w:rsidR="00F63D8C">
        <w:rPr>
          <w:rFonts w:cstheme="minorHAnsi"/>
          <w:color w:val="000000" w:themeColor="text1"/>
        </w:rPr>
        <w:t>identification</w:t>
      </w:r>
      <w:r w:rsidR="00DC0748">
        <w:rPr>
          <w:rFonts w:cstheme="minorHAnsi"/>
          <w:color w:val="000000" w:themeColor="text1"/>
        </w:rPr>
        <w:t xml:space="preserve"> of alternative therapies</w:t>
      </w:r>
      <w:r w:rsidR="005247DD">
        <w:rPr>
          <w:rFonts w:cstheme="minorHAnsi"/>
          <w:color w:val="000000" w:themeColor="text1"/>
        </w:rPr>
        <w:t>.</w:t>
      </w:r>
      <w:r w:rsidR="00F861E8">
        <w:rPr>
          <w:rFonts w:cstheme="minorHAnsi"/>
          <w:color w:val="000000" w:themeColor="text1"/>
        </w:rPr>
        <w:t xml:space="preserve"> </w:t>
      </w:r>
      <w:r w:rsidR="005247DD">
        <w:rPr>
          <w:rFonts w:cstheme="minorHAnsi"/>
          <w:color w:val="000000" w:themeColor="text1"/>
        </w:rPr>
        <w:t>Capitalising</w:t>
      </w:r>
      <w:r w:rsidR="00F861E8">
        <w:rPr>
          <w:rFonts w:cstheme="minorHAnsi"/>
          <w:color w:val="000000" w:themeColor="text1"/>
        </w:rPr>
        <w:t xml:space="preserve"> on the</w:t>
      </w:r>
      <w:r w:rsidR="004D3957">
        <w:rPr>
          <w:rFonts w:cstheme="minorHAnsi"/>
          <w:color w:val="000000" w:themeColor="text1"/>
        </w:rPr>
        <w:t xml:space="preserve"> multicomponent </w:t>
      </w:r>
      <w:r w:rsidR="00F861E8">
        <w:rPr>
          <w:rFonts w:cstheme="minorHAnsi"/>
          <w:color w:val="000000" w:themeColor="text1"/>
        </w:rPr>
        <w:t xml:space="preserve">nature of </w:t>
      </w:r>
      <w:r w:rsidR="004D3957">
        <w:rPr>
          <w:rFonts w:cstheme="minorHAnsi"/>
          <w:color w:val="000000" w:themeColor="text1"/>
        </w:rPr>
        <w:t>TCM makes</w:t>
      </w:r>
      <w:r w:rsidR="003A4BAE">
        <w:rPr>
          <w:rFonts w:cstheme="minorHAnsi"/>
          <w:color w:val="000000" w:themeColor="text1"/>
        </w:rPr>
        <w:t xml:space="preserve"> XSN an </w:t>
      </w:r>
      <w:r w:rsidR="001E6CDF">
        <w:rPr>
          <w:rFonts w:cstheme="minorHAnsi"/>
          <w:color w:val="000000" w:themeColor="text1"/>
        </w:rPr>
        <w:t>i</w:t>
      </w:r>
      <w:r w:rsidR="004D3957">
        <w:rPr>
          <w:rFonts w:cstheme="minorHAnsi"/>
          <w:color w:val="000000" w:themeColor="text1"/>
        </w:rPr>
        <w:t xml:space="preserve">deal </w:t>
      </w:r>
      <w:r w:rsidR="00C86ADE">
        <w:rPr>
          <w:rFonts w:cstheme="minorHAnsi"/>
          <w:color w:val="000000" w:themeColor="text1"/>
        </w:rPr>
        <w:t xml:space="preserve">prospective </w:t>
      </w:r>
      <w:r w:rsidR="004D3957">
        <w:rPr>
          <w:rFonts w:cstheme="minorHAnsi"/>
          <w:color w:val="000000" w:themeColor="text1"/>
        </w:rPr>
        <w:t>candidate</w:t>
      </w:r>
      <w:r w:rsidR="00261EE9">
        <w:rPr>
          <w:rFonts w:cstheme="minorHAnsi"/>
          <w:color w:val="000000" w:themeColor="text1"/>
        </w:rPr>
        <w:t xml:space="preserve">, as advocated by Dr Ma in her </w:t>
      </w:r>
      <w:r w:rsidR="00177004">
        <w:rPr>
          <w:rFonts w:cstheme="minorHAnsi"/>
          <w:color w:val="000000" w:themeColor="text1"/>
        </w:rPr>
        <w:t>formidable</w:t>
      </w:r>
      <w:r w:rsidR="001E6CDF">
        <w:rPr>
          <w:rFonts w:cstheme="minorHAnsi"/>
          <w:color w:val="000000" w:themeColor="text1"/>
        </w:rPr>
        <w:t xml:space="preserve"> pursuit to promote TCM as a viable and widely accepted medicinal option</w:t>
      </w:r>
      <w:r w:rsidR="00F861E8">
        <w:rPr>
          <w:rFonts w:cstheme="minorHAnsi"/>
          <w:color w:val="000000" w:themeColor="text1"/>
        </w:rPr>
        <w:t>.</w:t>
      </w:r>
      <w:r w:rsidR="00126E2F">
        <w:rPr>
          <w:rFonts w:cstheme="minorHAnsi"/>
          <w:color w:val="000000" w:themeColor="text1"/>
        </w:rPr>
        <w:t xml:space="preserve"> </w:t>
      </w:r>
    </w:p>
    <w:p w14:paraId="3C63446B" w14:textId="0DF0B7AF" w:rsidR="00EC3503" w:rsidRDefault="00C17DDD" w:rsidP="00AB2D9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Cardiac arrhythmias</w:t>
      </w:r>
      <w:r w:rsidR="00C60A26">
        <w:rPr>
          <w:rFonts w:cstheme="minorHAnsi"/>
          <w:bCs/>
          <w:color w:val="000000" w:themeColor="text1"/>
        </w:rPr>
        <w:t xml:space="preserve"> </w:t>
      </w:r>
      <w:r w:rsidR="005B194A">
        <w:rPr>
          <w:rFonts w:cstheme="minorHAnsi"/>
          <w:bCs/>
          <w:color w:val="000000" w:themeColor="text1"/>
        </w:rPr>
        <w:t xml:space="preserve">may </w:t>
      </w:r>
      <w:r w:rsidR="00E33A0F">
        <w:rPr>
          <w:rFonts w:cstheme="minorHAnsi"/>
          <w:bCs/>
          <w:color w:val="000000" w:themeColor="text1"/>
        </w:rPr>
        <w:t>stem</w:t>
      </w:r>
      <w:r w:rsidR="00ED4659">
        <w:rPr>
          <w:rFonts w:cstheme="minorHAnsi"/>
          <w:bCs/>
          <w:color w:val="000000" w:themeColor="text1"/>
        </w:rPr>
        <w:t xml:space="preserve"> from</w:t>
      </w:r>
      <w:r w:rsidR="0006063A">
        <w:rPr>
          <w:rFonts w:cstheme="minorHAnsi"/>
          <w:bCs/>
          <w:color w:val="000000" w:themeColor="text1"/>
        </w:rPr>
        <w:t xml:space="preserve"> a variety of </w:t>
      </w:r>
      <w:r w:rsidR="00510133">
        <w:rPr>
          <w:rFonts w:cstheme="minorHAnsi"/>
          <w:bCs/>
          <w:color w:val="000000" w:themeColor="text1"/>
        </w:rPr>
        <w:t>causes</w:t>
      </w:r>
      <w:r w:rsidR="00213564">
        <w:rPr>
          <w:rFonts w:cstheme="minorHAnsi"/>
          <w:bCs/>
          <w:color w:val="000000" w:themeColor="text1"/>
        </w:rPr>
        <w:t>, including coronary</w:t>
      </w:r>
      <w:r w:rsidR="00222CD0">
        <w:rPr>
          <w:rFonts w:cstheme="minorHAnsi"/>
          <w:bCs/>
          <w:color w:val="000000" w:themeColor="text1"/>
        </w:rPr>
        <w:t xml:space="preserve"> and hypertensive</w:t>
      </w:r>
      <w:r w:rsidR="00213564">
        <w:rPr>
          <w:rFonts w:cstheme="minorHAnsi"/>
          <w:bCs/>
          <w:color w:val="000000" w:themeColor="text1"/>
        </w:rPr>
        <w:t xml:space="preserve"> heart disease</w:t>
      </w:r>
      <w:r w:rsidR="00BC7C14">
        <w:rPr>
          <w:rFonts w:cstheme="minorHAnsi"/>
          <w:bCs/>
          <w:color w:val="000000" w:themeColor="text1"/>
        </w:rPr>
        <w:t xml:space="preserve"> and </w:t>
      </w:r>
      <w:r w:rsidR="0006063A">
        <w:rPr>
          <w:rFonts w:cstheme="minorHAnsi"/>
          <w:bCs/>
          <w:color w:val="000000" w:themeColor="text1"/>
        </w:rPr>
        <w:t>viral myocarditis</w:t>
      </w:r>
      <w:r w:rsidR="00BC7C14">
        <w:rPr>
          <w:rFonts w:cstheme="minorHAnsi"/>
          <w:bCs/>
          <w:color w:val="000000" w:themeColor="text1"/>
        </w:rPr>
        <w:t>.</w:t>
      </w:r>
      <w:r w:rsidR="006B28AC">
        <w:rPr>
          <w:rFonts w:cstheme="minorHAnsi"/>
          <w:bCs/>
          <w:color w:val="000000" w:themeColor="text1"/>
        </w:rPr>
        <w:t xml:space="preserve"> </w:t>
      </w:r>
      <w:r w:rsidR="00BC7C14">
        <w:rPr>
          <w:rFonts w:cstheme="minorHAnsi"/>
          <w:bCs/>
          <w:color w:val="000000" w:themeColor="text1"/>
        </w:rPr>
        <w:t xml:space="preserve">There are serious health concerns related to arrhythmias, </w:t>
      </w:r>
      <w:r w:rsidR="00BA20FB">
        <w:rPr>
          <w:rFonts w:cstheme="minorHAnsi"/>
          <w:bCs/>
          <w:color w:val="000000" w:themeColor="text1"/>
        </w:rPr>
        <w:t>many of which are</w:t>
      </w:r>
      <w:r w:rsidR="00BC7C14">
        <w:rPr>
          <w:rFonts w:cstheme="minorHAnsi"/>
          <w:bCs/>
          <w:color w:val="000000" w:themeColor="text1"/>
        </w:rPr>
        <w:t xml:space="preserve"> </w:t>
      </w:r>
      <w:r w:rsidR="006B28AC">
        <w:rPr>
          <w:rFonts w:cstheme="minorHAnsi"/>
          <w:bCs/>
          <w:color w:val="000000" w:themeColor="text1"/>
        </w:rPr>
        <w:t>worsen</w:t>
      </w:r>
      <w:r w:rsidR="00BA20FB">
        <w:rPr>
          <w:rFonts w:cstheme="minorHAnsi"/>
          <w:bCs/>
          <w:color w:val="000000" w:themeColor="text1"/>
        </w:rPr>
        <w:t>ed</w:t>
      </w:r>
      <w:r w:rsidR="006B28AC">
        <w:rPr>
          <w:rFonts w:cstheme="minorHAnsi"/>
          <w:bCs/>
          <w:color w:val="000000" w:themeColor="text1"/>
        </w:rPr>
        <w:t xml:space="preserve"> with </w:t>
      </w:r>
      <w:r w:rsidR="00EC03E7">
        <w:rPr>
          <w:rFonts w:cstheme="minorHAnsi"/>
          <w:bCs/>
          <w:color w:val="000000" w:themeColor="text1"/>
        </w:rPr>
        <w:t>drug treatment</w:t>
      </w:r>
      <w:r w:rsidR="00510133">
        <w:rPr>
          <w:rFonts w:cstheme="minorHAnsi"/>
          <w:bCs/>
          <w:color w:val="000000" w:themeColor="text1"/>
        </w:rPr>
        <w:t>,</w:t>
      </w:r>
      <w:r w:rsidR="00E971EC">
        <w:rPr>
          <w:rFonts w:cstheme="minorHAnsi"/>
          <w:bCs/>
          <w:color w:val="000000" w:themeColor="text1"/>
        </w:rPr>
        <w:t xml:space="preserve"> </w:t>
      </w:r>
      <w:r w:rsidR="006B28AC">
        <w:rPr>
          <w:rFonts w:cstheme="minorHAnsi"/>
          <w:bCs/>
          <w:color w:val="000000" w:themeColor="text1"/>
        </w:rPr>
        <w:t xml:space="preserve">particularly </w:t>
      </w:r>
      <w:r w:rsidR="00BA20FB">
        <w:rPr>
          <w:rFonts w:cstheme="minorHAnsi"/>
          <w:bCs/>
          <w:color w:val="000000" w:themeColor="text1"/>
        </w:rPr>
        <w:t xml:space="preserve">in those who are vulnerable. </w:t>
      </w:r>
      <w:r w:rsidR="0043617C">
        <w:rPr>
          <w:rFonts w:cstheme="minorHAnsi"/>
          <w:bCs/>
          <w:color w:val="000000" w:themeColor="text1"/>
        </w:rPr>
        <w:t xml:space="preserve">Therefore, </w:t>
      </w:r>
      <w:r w:rsidR="000D6D11">
        <w:rPr>
          <w:rFonts w:cstheme="minorHAnsi"/>
          <w:bCs/>
          <w:color w:val="000000" w:themeColor="text1"/>
        </w:rPr>
        <w:t xml:space="preserve">the discovery and development of </w:t>
      </w:r>
      <w:r w:rsidR="005912D9">
        <w:rPr>
          <w:rFonts w:cstheme="minorHAnsi"/>
          <w:bCs/>
          <w:color w:val="000000" w:themeColor="text1"/>
        </w:rPr>
        <w:t>well</w:t>
      </w:r>
      <w:r w:rsidR="00084E4C">
        <w:rPr>
          <w:rFonts w:cstheme="minorHAnsi"/>
          <w:bCs/>
          <w:color w:val="000000" w:themeColor="text1"/>
        </w:rPr>
        <w:t>-</w:t>
      </w:r>
      <w:r w:rsidR="005912D9">
        <w:rPr>
          <w:rFonts w:cstheme="minorHAnsi"/>
          <w:bCs/>
          <w:color w:val="000000" w:themeColor="text1"/>
        </w:rPr>
        <w:t xml:space="preserve">tolerated, safe </w:t>
      </w:r>
      <w:r w:rsidR="00A63161">
        <w:rPr>
          <w:rFonts w:cstheme="minorHAnsi"/>
          <w:bCs/>
          <w:color w:val="000000" w:themeColor="text1"/>
        </w:rPr>
        <w:t xml:space="preserve">treatments with minimal side effects </w:t>
      </w:r>
      <w:r w:rsidR="0083157E">
        <w:rPr>
          <w:rFonts w:cstheme="minorHAnsi"/>
          <w:bCs/>
          <w:color w:val="000000" w:themeColor="text1"/>
        </w:rPr>
        <w:t>is imperative</w:t>
      </w:r>
      <w:r w:rsidR="005912D9">
        <w:rPr>
          <w:rFonts w:cstheme="minorHAnsi"/>
          <w:bCs/>
          <w:color w:val="000000" w:themeColor="text1"/>
        </w:rPr>
        <w:t>. To this end, the use of</w:t>
      </w:r>
      <w:r w:rsidR="007E01F3">
        <w:rPr>
          <w:rFonts w:cstheme="minorHAnsi"/>
          <w:bCs/>
          <w:color w:val="000000" w:themeColor="text1"/>
        </w:rPr>
        <w:t xml:space="preserve"> TCM to treat arrhythmias is potentially </w:t>
      </w:r>
      <w:r w:rsidR="005912D9">
        <w:rPr>
          <w:rFonts w:cstheme="minorHAnsi"/>
          <w:bCs/>
          <w:color w:val="000000" w:themeColor="text1"/>
        </w:rPr>
        <w:t xml:space="preserve">highly </w:t>
      </w:r>
      <w:r w:rsidR="007E01F3">
        <w:rPr>
          <w:rFonts w:cstheme="minorHAnsi"/>
          <w:bCs/>
          <w:color w:val="000000" w:themeColor="text1"/>
        </w:rPr>
        <w:t xml:space="preserve">advantageous. </w:t>
      </w:r>
    </w:p>
    <w:p w14:paraId="1C5D9146" w14:textId="3D16B8EC" w:rsidR="0083157E" w:rsidRDefault="0083157E" w:rsidP="00AB2D9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4832F491" w14:textId="37B80354" w:rsidR="00C960BD" w:rsidRDefault="00587D6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their review, Dr Ma and </w:t>
      </w:r>
      <w:r w:rsidR="00342347">
        <w:rPr>
          <w:rFonts w:cstheme="minorHAnsi"/>
          <w:bCs/>
          <w:color w:val="000000" w:themeColor="text1"/>
        </w:rPr>
        <w:t>colleagues</w:t>
      </w:r>
      <w:r>
        <w:rPr>
          <w:rFonts w:cstheme="minorHAnsi"/>
          <w:bCs/>
          <w:color w:val="000000" w:themeColor="text1"/>
        </w:rPr>
        <w:t xml:space="preserve"> explain that </w:t>
      </w:r>
      <w:r w:rsidR="00AB2D9E" w:rsidRPr="00D8028B">
        <w:rPr>
          <w:rFonts w:cstheme="minorHAnsi"/>
          <w:bCs/>
          <w:color w:val="000000" w:themeColor="text1"/>
        </w:rPr>
        <w:t xml:space="preserve">XSN is composed of eleven </w:t>
      </w:r>
      <w:r w:rsidR="00AB2D9E">
        <w:rPr>
          <w:rFonts w:cstheme="minorHAnsi"/>
          <w:bCs/>
          <w:color w:val="000000" w:themeColor="text1"/>
        </w:rPr>
        <w:t xml:space="preserve">separate herbal elements which together exert </w:t>
      </w:r>
      <w:r w:rsidR="0083157E">
        <w:rPr>
          <w:rFonts w:cstheme="minorHAnsi"/>
          <w:bCs/>
          <w:color w:val="000000" w:themeColor="text1"/>
        </w:rPr>
        <w:t xml:space="preserve">powerful </w:t>
      </w:r>
      <w:r w:rsidR="00AB2D9E">
        <w:rPr>
          <w:rFonts w:cstheme="minorHAnsi"/>
          <w:bCs/>
          <w:color w:val="000000" w:themeColor="text1"/>
        </w:rPr>
        <w:t xml:space="preserve">antiarrhythmic effects in </w:t>
      </w:r>
      <w:r w:rsidR="00C60A26">
        <w:rPr>
          <w:rFonts w:cstheme="minorHAnsi"/>
          <w:bCs/>
          <w:color w:val="000000" w:themeColor="text1"/>
        </w:rPr>
        <w:t>the control of abnormal heart rhythms.</w:t>
      </w:r>
      <w:r w:rsidR="0083157E">
        <w:rPr>
          <w:rFonts w:cstheme="minorHAnsi"/>
          <w:bCs/>
          <w:color w:val="000000" w:themeColor="text1"/>
        </w:rPr>
        <w:t xml:space="preserve"> </w:t>
      </w:r>
      <w:r w:rsidR="00BB112B">
        <w:rPr>
          <w:rFonts w:cstheme="minorHAnsi"/>
          <w:bCs/>
          <w:color w:val="000000" w:themeColor="text1"/>
        </w:rPr>
        <w:t>The formula is based upon a</w:t>
      </w:r>
      <w:r w:rsidR="00DF145A">
        <w:rPr>
          <w:rFonts w:cstheme="minorHAnsi"/>
          <w:bCs/>
          <w:color w:val="000000" w:themeColor="text1"/>
        </w:rPr>
        <w:t xml:space="preserve"> </w:t>
      </w:r>
      <w:r w:rsidR="00037E45">
        <w:rPr>
          <w:rFonts w:cstheme="minorHAnsi"/>
          <w:bCs/>
          <w:color w:val="000000" w:themeColor="text1"/>
        </w:rPr>
        <w:t>distillate</w:t>
      </w:r>
      <w:r w:rsidR="00DF145A">
        <w:rPr>
          <w:rFonts w:cstheme="minorHAnsi"/>
          <w:bCs/>
          <w:color w:val="000000" w:themeColor="text1"/>
        </w:rPr>
        <w:t xml:space="preserve"> which has been used to successfully treat patients for </w:t>
      </w:r>
      <w:r w:rsidR="00536056">
        <w:rPr>
          <w:rFonts w:cstheme="minorHAnsi"/>
          <w:bCs/>
          <w:color w:val="000000" w:themeColor="text1"/>
        </w:rPr>
        <w:lastRenderedPageBreak/>
        <w:t>over three decades</w:t>
      </w:r>
      <w:r w:rsidR="00067C4A">
        <w:rPr>
          <w:rFonts w:cstheme="minorHAnsi"/>
          <w:bCs/>
          <w:color w:val="000000" w:themeColor="text1"/>
        </w:rPr>
        <w:t xml:space="preserve"> </w:t>
      </w:r>
      <w:r w:rsidR="00536056">
        <w:rPr>
          <w:rFonts w:cstheme="minorHAnsi"/>
          <w:bCs/>
          <w:color w:val="000000" w:themeColor="text1"/>
        </w:rPr>
        <w:t xml:space="preserve">and was </w:t>
      </w:r>
      <w:r w:rsidR="00037E45">
        <w:rPr>
          <w:rFonts w:cstheme="minorHAnsi"/>
          <w:bCs/>
          <w:color w:val="000000" w:themeColor="text1"/>
        </w:rPr>
        <w:t xml:space="preserve">approved </w:t>
      </w:r>
      <w:r w:rsidR="000F2DAE">
        <w:rPr>
          <w:rFonts w:cstheme="minorHAnsi"/>
          <w:bCs/>
          <w:color w:val="000000" w:themeColor="text1"/>
        </w:rPr>
        <w:t xml:space="preserve">in China </w:t>
      </w:r>
      <w:r w:rsidR="00037E45">
        <w:rPr>
          <w:rFonts w:cstheme="minorHAnsi"/>
          <w:bCs/>
          <w:color w:val="000000" w:themeColor="text1"/>
        </w:rPr>
        <w:t xml:space="preserve">for </w:t>
      </w:r>
      <w:r w:rsidR="00DB7538">
        <w:rPr>
          <w:rFonts w:cstheme="minorHAnsi"/>
          <w:bCs/>
          <w:color w:val="000000" w:themeColor="text1"/>
        </w:rPr>
        <w:t>clinical grade production and use in 2005</w:t>
      </w:r>
      <w:r w:rsidR="00F2368C">
        <w:rPr>
          <w:rFonts w:cstheme="minorHAnsi"/>
          <w:bCs/>
          <w:color w:val="000000" w:themeColor="text1"/>
        </w:rPr>
        <w:t xml:space="preserve"> for the treatment of</w:t>
      </w:r>
      <w:r w:rsidR="0041363D">
        <w:rPr>
          <w:rFonts w:cstheme="minorHAnsi"/>
          <w:bCs/>
          <w:color w:val="000000" w:themeColor="text1"/>
        </w:rPr>
        <w:t xml:space="preserve"> specific </w:t>
      </w:r>
      <w:r w:rsidR="005A646C">
        <w:rPr>
          <w:rFonts w:cstheme="minorHAnsi"/>
          <w:bCs/>
          <w:color w:val="000000" w:themeColor="text1"/>
        </w:rPr>
        <w:t>arrhythmias.</w:t>
      </w:r>
      <w:r w:rsidR="008B6811">
        <w:rPr>
          <w:rFonts w:cstheme="minorHAnsi"/>
          <w:bCs/>
          <w:color w:val="000000" w:themeColor="text1"/>
        </w:rPr>
        <w:t xml:space="preserve"> </w:t>
      </w:r>
    </w:p>
    <w:p w14:paraId="08FFA2E0" w14:textId="58D49DF8" w:rsidR="00984C33" w:rsidRDefault="00C960B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ior to </w:t>
      </w:r>
      <w:r w:rsidR="00C17EA4">
        <w:rPr>
          <w:rFonts w:cstheme="minorHAnsi"/>
          <w:bCs/>
          <w:color w:val="000000" w:themeColor="text1"/>
        </w:rPr>
        <w:t xml:space="preserve">certification, initial studies </w:t>
      </w:r>
      <w:r w:rsidR="004C6F5D">
        <w:rPr>
          <w:rFonts w:cstheme="minorHAnsi"/>
          <w:bCs/>
          <w:color w:val="000000" w:themeColor="text1"/>
        </w:rPr>
        <w:t xml:space="preserve">by </w:t>
      </w:r>
      <w:r w:rsidR="003B24B7">
        <w:rPr>
          <w:rFonts w:cstheme="minorHAnsi"/>
          <w:bCs/>
          <w:color w:val="000000" w:themeColor="text1"/>
        </w:rPr>
        <w:t xml:space="preserve">research </w:t>
      </w:r>
      <w:r w:rsidR="00DB78B4">
        <w:rPr>
          <w:rFonts w:cstheme="minorHAnsi"/>
          <w:bCs/>
          <w:color w:val="000000" w:themeColor="text1"/>
        </w:rPr>
        <w:t>scientists</w:t>
      </w:r>
      <w:r w:rsidR="003B24B7">
        <w:rPr>
          <w:rFonts w:cstheme="minorHAnsi"/>
          <w:bCs/>
          <w:color w:val="000000" w:themeColor="text1"/>
        </w:rPr>
        <w:t xml:space="preserve"> </w:t>
      </w:r>
      <w:r w:rsidR="005422CD">
        <w:rPr>
          <w:rFonts w:cstheme="minorHAnsi"/>
          <w:bCs/>
          <w:color w:val="000000" w:themeColor="text1"/>
        </w:rPr>
        <w:t>across</w:t>
      </w:r>
      <w:r w:rsidR="003B24B7">
        <w:rPr>
          <w:rFonts w:cstheme="minorHAnsi"/>
          <w:bCs/>
          <w:color w:val="000000" w:themeColor="text1"/>
        </w:rPr>
        <w:t xml:space="preserve"> </w:t>
      </w:r>
      <w:r w:rsidR="005422CD">
        <w:rPr>
          <w:rFonts w:cstheme="minorHAnsi"/>
          <w:bCs/>
          <w:color w:val="000000" w:themeColor="text1"/>
        </w:rPr>
        <w:t>several</w:t>
      </w:r>
      <w:r w:rsidR="003B24B7">
        <w:rPr>
          <w:rFonts w:cstheme="minorHAnsi"/>
          <w:bCs/>
          <w:color w:val="000000" w:themeColor="text1"/>
        </w:rPr>
        <w:t xml:space="preserve"> institutions</w:t>
      </w:r>
      <w:r w:rsidR="00DB78B4">
        <w:rPr>
          <w:rFonts w:cstheme="minorHAnsi"/>
          <w:bCs/>
          <w:color w:val="000000" w:themeColor="text1"/>
        </w:rPr>
        <w:t xml:space="preserve"> </w:t>
      </w:r>
      <w:r w:rsidR="00C17EA4">
        <w:rPr>
          <w:rFonts w:cstheme="minorHAnsi"/>
          <w:bCs/>
          <w:color w:val="000000" w:themeColor="text1"/>
        </w:rPr>
        <w:t xml:space="preserve">demonstrated that XSN </w:t>
      </w:r>
      <w:r w:rsidR="00454FE0">
        <w:rPr>
          <w:rFonts w:cstheme="minorHAnsi"/>
          <w:bCs/>
          <w:color w:val="000000" w:themeColor="text1"/>
        </w:rPr>
        <w:t xml:space="preserve">significantly suppressed arrhythmia induced by </w:t>
      </w:r>
      <w:r w:rsidR="005422CD">
        <w:rPr>
          <w:rFonts w:cstheme="minorHAnsi"/>
          <w:bCs/>
          <w:color w:val="000000" w:themeColor="text1"/>
        </w:rPr>
        <w:t>numerous</w:t>
      </w:r>
      <w:r w:rsidR="00454FE0">
        <w:rPr>
          <w:rFonts w:cstheme="minorHAnsi"/>
          <w:bCs/>
          <w:color w:val="000000" w:themeColor="text1"/>
        </w:rPr>
        <w:t xml:space="preserve"> chemical </w:t>
      </w:r>
      <w:r w:rsidR="00B97D9E">
        <w:rPr>
          <w:rFonts w:cstheme="minorHAnsi"/>
          <w:bCs/>
          <w:color w:val="000000" w:themeColor="text1"/>
        </w:rPr>
        <w:t xml:space="preserve">agents, </w:t>
      </w:r>
      <w:r w:rsidR="00114495">
        <w:rPr>
          <w:rFonts w:cstheme="minorHAnsi"/>
          <w:bCs/>
          <w:color w:val="000000" w:themeColor="text1"/>
        </w:rPr>
        <w:t xml:space="preserve">delayed the onset of abnormal heart </w:t>
      </w:r>
      <w:r w:rsidR="006541F7">
        <w:rPr>
          <w:rFonts w:cstheme="minorHAnsi"/>
          <w:bCs/>
          <w:color w:val="000000" w:themeColor="text1"/>
        </w:rPr>
        <w:t>rhythms, and shorten</w:t>
      </w:r>
      <w:r w:rsidR="004D4C6D">
        <w:rPr>
          <w:rFonts w:cstheme="minorHAnsi"/>
          <w:bCs/>
          <w:color w:val="000000" w:themeColor="text1"/>
        </w:rPr>
        <w:t>ed</w:t>
      </w:r>
      <w:r w:rsidR="006541F7">
        <w:rPr>
          <w:rFonts w:cstheme="minorHAnsi"/>
          <w:bCs/>
          <w:color w:val="000000" w:themeColor="text1"/>
        </w:rPr>
        <w:t xml:space="preserve"> the time of cardiac disturbances. </w:t>
      </w:r>
      <w:r w:rsidR="00F922EC">
        <w:rPr>
          <w:rFonts w:cstheme="minorHAnsi"/>
          <w:bCs/>
          <w:color w:val="000000" w:themeColor="text1"/>
        </w:rPr>
        <w:t>At all doses</w:t>
      </w:r>
      <w:r w:rsidR="00C8449B">
        <w:rPr>
          <w:rFonts w:cstheme="minorHAnsi"/>
          <w:bCs/>
          <w:color w:val="000000" w:themeColor="text1"/>
        </w:rPr>
        <w:t xml:space="preserve"> used</w:t>
      </w:r>
      <w:r w:rsidR="00F922EC">
        <w:rPr>
          <w:rFonts w:cstheme="minorHAnsi"/>
          <w:bCs/>
          <w:color w:val="000000" w:themeColor="text1"/>
        </w:rPr>
        <w:t xml:space="preserve">, XSN was found to inhibit arrhythmia-related disorders. </w:t>
      </w:r>
      <w:r w:rsidR="006541F7">
        <w:rPr>
          <w:rFonts w:cstheme="minorHAnsi"/>
          <w:bCs/>
          <w:color w:val="000000" w:themeColor="text1"/>
        </w:rPr>
        <w:t xml:space="preserve">Additionally, </w:t>
      </w:r>
      <w:r w:rsidR="00E13E3E">
        <w:rPr>
          <w:rFonts w:cstheme="minorHAnsi"/>
          <w:bCs/>
          <w:color w:val="000000" w:themeColor="text1"/>
        </w:rPr>
        <w:t>total cholesterol levels were reduced</w:t>
      </w:r>
      <w:r w:rsidR="00816D8C">
        <w:rPr>
          <w:rFonts w:cstheme="minorHAnsi"/>
          <w:bCs/>
          <w:color w:val="000000" w:themeColor="text1"/>
        </w:rPr>
        <w:t>,</w:t>
      </w:r>
      <w:r w:rsidR="00807C40">
        <w:rPr>
          <w:rFonts w:cstheme="minorHAnsi"/>
          <w:bCs/>
          <w:color w:val="000000" w:themeColor="text1"/>
        </w:rPr>
        <w:t xml:space="preserve"> blood viscosity and clotting factors were regulated,</w:t>
      </w:r>
      <w:r w:rsidR="00E13E3E">
        <w:rPr>
          <w:rFonts w:cstheme="minorHAnsi"/>
          <w:bCs/>
          <w:color w:val="000000" w:themeColor="text1"/>
        </w:rPr>
        <w:t xml:space="preserve"> and red blood cell levels were normalised.</w:t>
      </w:r>
      <w:r w:rsidR="00807C40">
        <w:rPr>
          <w:rFonts w:cstheme="minorHAnsi"/>
          <w:bCs/>
          <w:color w:val="000000" w:themeColor="text1"/>
        </w:rPr>
        <w:t xml:space="preserve"> </w:t>
      </w:r>
      <w:r w:rsidR="00F922EC">
        <w:rPr>
          <w:rFonts w:cstheme="minorHAnsi"/>
          <w:bCs/>
          <w:color w:val="000000" w:themeColor="text1"/>
        </w:rPr>
        <w:t xml:space="preserve"> </w:t>
      </w:r>
    </w:p>
    <w:p w14:paraId="799EF8CB" w14:textId="4C943E58" w:rsidR="00A95913" w:rsidRPr="00E703B0" w:rsidRDefault="00A9591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o investigate the </w:t>
      </w:r>
      <w:r w:rsidR="00E106D2">
        <w:rPr>
          <w:rFonts w:cstheme="minorHAnsi"/>
          <w:bCs/>
          <w:color w:val="000000" w:themeColor="text1"/>
        </w:rPr>
        <w:t>toxicity of XSN, animal studies involving hugely inflated doses</w:t>
      </w:r>
      <w:r w:rsidR="00F36635">
        <w:rPr>
          <w:rFonts w:cstheme="minorHAnsi"/>
          <w:bCs/>
          <w:color w:val="000000" w:themeColor="text1"/>
        </w:rPr>
        <w:t xml:space="preserve"> were conducted, which</w:t>
      </w:r>
      <w:r w:rsidR="00E106D2">
        <w:rPr>
          <w:rFonts w:cstheme="minorHAnsi"/>
          <w:bCs/>
          <w:color w:val="000000" w:themeColor="text1"/>
        </w:rPr>
        <w:t xml:space="preserve"> </w:t>
      </w:r>
      <w:r w:rsidR="00436DAD">
        <w:rPr>
          <w:rFonts w:cstheme="minorHAnsi"/>
          <w:bCs/>
          <w:color w:val="000000" w:themeColor="text1"/>
        </w:rPr>
        <w:t xml:space="preserve">showed no pathological changes </w:t>
      </w:r>
      <w:r w:rsidR="00035247">
        <w:rPr>
          <w:rFonts w:cstheme="minorHAnsi"/>
          <w:bCs/>
          <w:color w:val="000000" w:themeColor="text1"/>
        </w:rPr>
        <w:t>or adverse reactions</w:t>
      </w:r>
      <w:r w:rsidR="00BB7E4D">
        <w:rPr>
          <w:rFonts w:cstheme="minorHAnsi"/>
          <w:bCs/>
          <w:color w:val="000000" w:themeColor="text1"/>
        </w:rPr>
        <w:t xml:space="preserve"> in </w:t>
      </w:r>
      <w:r w:rsidR="00E84BED">
        <w:rPr>
          <w:rFonts w:cstheme="minorHAnsi"/>
          <w:bCs/>
          <w:color w:val="000000" w:themeColor="text1"/>
        </w:rPr>
        <w:t xml:space="preserve">the organs and bodily systems of </w:t>
      </w:r>
      <w:r w:rsidR="00BB7E4D">
        <w:rPr>
          <w:rFonts w:cstheme="minorHAnsi"/>
          <w:bCs/>
          <w:color w:val="000000" w:themeColor="text1"/>
        </w:rPr>
        <w:t xml:space="preserve">any of the </w:t>
      </w:r>
      <w:r w:rsidR="0023486E">
        <w:rPr>
          <w:rFonts w:cstheme="minorHAnsi"/>
          <w:bCs/>
          <w:color w:val="000000" w:themeColor="text1"/>
        </w:rPr>
        <w:t>participants</w:t>
      </w:r>
      <w:r w:rsidR="00BB7E4D">
        <w:rPr>
          <w:rFonts w:cstheme="minorHAnsi"/>
          <w:bCs/>
          <w:color w:val="000000" w:themeColor="text1"/>
        </w:rPr>
        <w:t xml:space="preserve">. </w:t>
      </w:r>
    </w:p>
    <w:p w14:paraId="40112D61" w14:textId="323B6940" w:rsidR="001B2E12" w:rsidRDefault="001B2E1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67BB0978" w14:textId="6ECEB564" w:rsidR="001B2E12" w:rsidRDefault="001B2E1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Using </w:t>
      </w:r>
      <w:r w:rsidR="00711687">
        <w:rPr>
          <w:rFonts w:cstheme="minorHAnsi"/>
          <w:bCs/>
          <w:color w:val="000000" w:themeColor="text1"/>
        </w:rPr>
        <w:t>cellular electrophysiological techniques</w:t>
      </w:r>
      <w:r w:rsidR="00306E48">
        <w:rPr>
          <w:rFonts w:cstheme="minorHAnsi"/>
          <w:bCs/>
          <w:color w:val="000000" w:themeColor="text1"/>
        </w:rPr>
        <w:t xml:space="preserve"> </w:t>
      </w:r>
      <w:r w:rsidR="00DD5B72">
        <w:rPr>
          <w:rFonts w:cstheme="minorHAnsi"/>
          <w:bCs/>
          <w:color w:val="000000" w:themeColor="text1"/>
        </w:rPr>
        <w:t>to assess the</w:t>
      </w:r>
      <w:r w:rsidR="007541BD">
        <w:rPr>
          <w:rFonts w:cstheme="minorHAnsi"/>
          <w:bCs/>
          <w:color w:val="000000" w:themeColor="text1"/>
        </w:rPr>
        <w:t xml:space="preserve"> effect of XSN on </w:t>
      </w:r>
      <w:r w:rsidR="005726B0">
        <w:rPr>
          <w:rFonts w:cstheme="minorHAnsi"/>
          <w:bCs/>
          <w:color w:val="000000" w:themeColor="text1"/>
        </w:rPr>
        <w:t xml:space="preserve">isolated heart cells, </w:t>
      </w:r>
      <w:r>
        <w:rPr>
          <w:rFonts w:cstheme="minorHAnsi"/>
          <w:bCs/>
          <w:color w:val="000000" w:themeColor="text1"/>
        </w:rPr>
        <w:t xml:space="preserve">Dr Ma and </w:t>
      </w:r>
      <w:r w:rsidR="005C0EA9">
        <w:rPr>
          <w:rFonts w:cstheme="minorHAnsi"/>
          <w:bCs/>
          <w:color w:val="000000" w:themeColor="text1"/>
        </w:rPr>
        <w:t>colleagues</w:t>
      </w:r>
      <w:r>
        <w:rPr>
          <w:rFonts w:cstheme="minorHAnsi"/>
          <w:bCs/>
          <w:color w:val="000000" w:themeColor="text1"/>
        </w:rPr>
        <w:t xml:space="preserve"> established that</w:t>
      </w:r>
      <w:r w:rsidR="00067C4A">
        <w:rPr>
          <w:rFonts w:cstheme="minorHAnsi"/>
          <w:bCs/>
          <w:color w:val="000000" w:themeColor="text1"/>
        </w:rPr>
        <w:t xml:space="preserve"> XSN </w:t>
      </w:r>
      <w:r w:rsidR="004950F8">
        <w:rPr>
          <w:rFonts w:cstheme="minorHAnsi"/>
          <w:bCs/>
          <w:color w:val="000000" w:themeColor="text1"/>
        </w:rPr>
        <w:t>can regulate</w:t>
      </w:r>
      <w:r w:rsidR="00C92DE9">
        <w:rPr>
          <w:rFonts w:cstheme="minorHAnsi"/>
          <w:bCs/>
          <w:color w:val="000000" w:themeColor="text1"/>
        </w:rPr>
        <w:t xml:space="preserve"> </w:t>
      </w:r>
      <w:r w:rsidR="005726B0">
        <w:rPr>
          <w:rFonts w:cstheme="minorHAnsi"/>
          <w:bCs/>
          <w:color w:val="000000" w:themeColor="text1"/>
        </w:rPr>
        <w:t>cardiac function</w:t>
      </w:r>
      <w:r w:rsidR="007B0D0A">
        <w:rPr>
          <w:rFonts w:cstheme="minorHAnsi"/>
          <w:bCs/>
          <w:color w:val="000000" w:themeColor="text1"/>
        </w:rPr>
        <w:t xml:space="preserve"> via the modulation of potassium and sodium channels, and act</w:t>
      </w:r>
      <w:r w:rsidR="00C245BC">
        <w:rPr>
          <w:rFonts w:cstheme="minorHAnsi"/>
          <w:bCs/>
          <w:color w:val="000000" w:themeColor="text1"/>
        </w:rPr>
        <w:t>s</w:t>
      </w:r>
      <w:r w:rsidR="007B0D0A">
        <w:rPr>
          <w:rFonts w:cstheme="minorHAnsi"/>
          <w:bCs/>
          <w:color w:val="000000" w:themeColor="text1"/>
        </w:rPr>
        <w:t xml:space="preserve"> in a similar way to prescribed </w:t>
      </w:r>
      <w:r w:rsidR="000646DB">
        <w:rPr>
          <w:rFonts w:cstheme="minorHAnsi"/>
          <w:bCs/>
          <w:color w:val="000000" w:themeColor="text1"/>
        </w:rPr>
        <w:t>antiarrhythmic drugs.</w:t>
      </w:r>
      <w:r w:rsidR="002F4BE5">
        <w:rPr>
          <w:rFonts w:cstheme="minorHAnsi"/>
          <w:bCs/>
          <w:color w:val="000000" w:themeColor="text1"/>
        </w:rPr>
        <w:t xml:space="preserve"> Furthermore, XSN </w:t>
      </w:r>
      <w:r w:rsidR="000F3D03">
        <w:rPr>
          <w:rFonts w:cstheme="minorHAnsi"/>
          <w:bCs/>
          <w:color w:val="000000" w:themeColor="text1"/>
        </w:rPr>
        <w:t>displayed significant protective</w:t>
      </w:r>
      <w:r w:rsidR="00555F8C">
        <w:rPr>
          <w:rFonts w:cstheme="minorHAnsi"/>
          <w:bCs/>
          <w:color w:val="000000" w:themeColor="text1"/>
        </w:rPr>
        <w:t xml:space="preserve"> and restorative</w:t>
      </w:r>
      <w:r w:rsidR="000F3D03">
        <w:rPr>
          <w:rFonts w:cstheme="minorHAnsi"/>
          <w:bCs/>
          <w:color w:val="000000" w:themeColor="text1"/>
        </w:rPr>
        <w:t xml:space="preserve"> effects </w:t>
      </w:r>
      <w:r w:rsidR="00555F8C">
        <w:rPr>
          <w:rFonts w:cstheme="minorHAnsi"/>
          <w:bCs/>
          <w:color w:val="000000" w:themeColor="text1"/>
        </w:rPr>
        <w:t xml:space="preserve">in injured </w:t>
      </w:r>
      <w:r w:rsidR="009301D6">
        <w:rPr>
          <w:rFonts w:cstheme="minorHAnsi"/>
          <w:bCs/>
          <w:color w:val="000000" w:themeColor="text1"/>
        </w:rPr>
        <w:t>heart muscle</w:t>
      </w:r>
      <w:r w:rsidR="00F36635">
        <w:rPr>
          <w:rFonts w:cstheme="minorHAnsi"/>
          <w:bCs/>
          <w:color w:val="000000" w:themeColor="text1"/>
        </w:rPr>
        <w:t xml:space="preserve"> cells</w:t>
      </w:r>
      <w:r w:rsidR="009301D6">
        <w:rPr>
          <w:rFonts w:cstheme="minorHAnsi"/>
          <w:bCs/>
          <w:color w:val="000000" w:themeColor="text1"/>
        </w:rPr>
        <w:t xml:space="preserve">. </w:t>
      </w:r>
      <w:r w:rsidR="005B09F1">
        <w:rPr>
          <w:rFonts w:cstheme="minorHAnsi"/>
          <w:bCs/>
          <w:color w:val="000000" w:themeColor="text1"/>
        </w:rPr>
        <w:t xml:space="preserve">Studies regarding the antiarrhythmic </w:t>
      </w:r>
      <w:r w:rsidR="00BE7BDD">
        <w:rPr>
          <w:rFonts w:cstheme="minorHAnsi"/>
          <w:bCs/>
          <w:color w:val="000000" w:themeColor="text1"/>
        </w:rPr>
        <w:t xml:space="preserve">properties of XSN revealed that </w:t>
      </w:r>
      <w:r w:rsidR="00C8449B">
        <w:rPr>
          <w:rFonts w:cstheme="minorHAnsi"/>
          <w:bCs/>
          <w:color w:val="000000" w:themeColor="text1"/>
        </w:rPr>
        <w:t xml:space="preserve">single chemical </w:t>
      </w:r>
      <w:r w:rsidR="009C400F">
        <w:rPr>
          <w:rFonts w:cstheme="minorHAnsi"/>
          <w:bCs/>
          <w:color w:val="000000" w:themeColor="text1"/>
        </w:rPr>
        <w:t>element</w:t>
      </w:r>
      <w:r w:rsidR="00BE7BDD">
        <w:rPr>
          <w:rFonts w:cstheme="minorHAnsi"/>
          <w:bCs/>
          <w:color w:val="000000" w:themeColor="text1"/>
        </w:rPr>
        <w:t xml:space="preserve"> contributed </w:t>
      </w:r>
      <w:r w:rsidR="00D15DD4">
        <w:rPr>
          <w:rFonts w:cstheme="minorHAnsi"/>
          <w:bCs/>
          <w:color w:val="000000" w:themeColor="text1"/>
        </w:rPr>
        <w:t>unique</w:t>
      </w:r>
      <w:r w:rsidR="009C400F">
        <w:rPr>
          <w:rFonts w:cstheme="minorHAnsi"/>
          <w:bCs/>
          <w:color w:val="000000" w:themeColor="text1"/>
        </w:rPr>
        <w:t xml:space="preserve">ly </w:t>
      </w:r>
      <w:r w:rsidR="00C53F28">
        <w:rPr>
          <w:rFonts w:cstheme="minorHAnsi"/>
          <w:bCs/>
          <w:color w:val="000000" w:themeColor="text1"/>
        </w:rPr>
        <w:t xml:space="preserve">to the </w:t>
      </w:r>
      <w:r w:rsidR="00B27B07">
        <w:rPr>
          <w:rFonts w:cstheme="minorHAnsi"/>
          <w:bCs/>
          <w:color w:val="000000" w:themeColor="text1"/>
        </w:rPr>
        <w:t>multicomponent mixture</w:t>
      </w:r>
      <w:r w:rsidR="00C53F28">
        <w:rPr>
          <w:rFonts w:cstheme="minorHAnsi"/>
          <w:bCs/>
          <w:color w:val="000000" w:themeColor="text1"/>
        </w:rPr>
        <w:t xml:space="preserve">, highlighting its </w:t>
      </w:r>
      <w:r w:rsidR="00B27B07">
        <w:rPr>
          <w:rFonts w:cstheme="minorHAnsi"/>
          <w:bCs/>
          <w:color w:val="000000" w:themeColor="text1"/>
        </w:rPr>
        <w:t>complex nature</w:t>
      </w:r>
      <w:r w:rsidR="001F5680">
        <w:rPr>
          <w:rFonts w:cstheme="minorHAnsi"/>
          <w:bCs/>
          <w:color w:val="000000" w:themeColor="text1"/>
        </w:rPr>
        <w:t xml:space="preserve">. </w:t>
      </w:r>
    </w:p>
    <w:p w14:paraId="154A4F3F" w14:textId="77777777" w:rsidR="00916037" w:rsidRDefault="009B64D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re-registration c</w:t>
      </w:r>
      <w:r w:rsidR="003E3CF5">
        <w:rPr>
          <w:rFonts w:cstheme="minorHAnsi"/>
          <w:bCs/>
          <w:color w:val="000000" w:themeColor="text1"/>
        </w:rPr>
        <w:t xml:space="preserve">linical </w:t>
      </w:r>
      <w:r>
        <w:rPr>
          <w:rFonts w:cstheme="minorHAnsi"/>
          <w:bCs/>
          <w:color w:val="000000" w:themeColor="text1"/>
        </w:rPr>
        <w:t xml:space="preserve">studies </w:t>
      </w:r>
      <w:r w:rsidR="00054D73">
        <w:rPr>
          <w:rFonts w:cstheme="minorHAnsi"/>
          <w:bCs/>
          <w:color w:val="000000" w:themeColor="text1"/>
        </w:rPr>
        <w:t xml:space="preserve">performed </w:t>
      </w:r>
      <w:r w:rsidR="00026C21">
        <w:rPr>
          <w:rFonts w:cstheme="minorHAnsi"/>
          <w:bCs/>
          <w:color w:val="000000" w:themeColor="text1"/>
        </w:rPr>
        <w:t xml:space="preserve">at </w:t>
      </w:r>
      <w:r w:rsidR="00E35BE7">
        <w:rPr>
          <w:rFonts w:cstheme="minorHAnsi"/>
          <w:bCs/>
          <w:color w:val="000000" w:themeColor="text1"/>
        </w:rPr>
        <w:t>several Chinese</w:t>
      </w:r>
      <w:r w:rsidR="00AD70EC">
        <w:rPr>
          <w:rFonts w:cstheme="minorHAnsi"/>
          <w:bCs/>
          <w:color w:val="000000" w:themeColor="text1"/>
        </w:rPr>
        <w:t xml:space="preserve"> </w:t>
      </w:r>
      <w:r w:rsidR="00320D4F">
        <w:rPr>
          <w:rFonts w:cstheme="minorHAnsi"/>
          <w:bCs/>
          <w:color w:val="000000" w:themeColor="text1"/>
        </w:rPr>
        <w:t>organisations</w:t>
      </w:r>
      <w:r>
        <w:rPr>
          <w:rFonts w:cstheme="minorHAnsi"/>
          <w:bCs/>
          <w:color w:val="000000" w:themeColor="text1"/>
        </w:rPr>
        <w:t xml:space="preserve"> </w:t>
      </w:r>
      <w:r w:rsidR="00ED4848">
        <w:rPr>
          <w:rFonts w:cstheme="minorHAnsi"/>
          <w:bCs/>
          <w:color w:val="000000" w:themeColor="text1"/>
        </w:rPr>
        <w:t>showed that XSN was abl</w:t>
      </w:r>
      <w:r w:rsidR="00C16AA4">
        <w:rPr>
          <w:rFonts w:cstheme="minorHAnsi"/>
          <w:bCs/>
          <w:color w:val="000000" w:themeColor="text1"/>
        </w:rPr>
        <w:t>e</w:t>
      </w:r>
      <w:r w:rsidR="00ED4848">
        <w:rPr>
          <w:rFonts w:cstheme="minorHAnsi"/>
          <w:bCs/>
          <w:color w:val="000000" w:themeColor="text1"/>
        </w:rPr>
        <w:t xml:space="preserve"> to </w:t>
      </w:r>
      <w:r w:rsidR="00067BA6">
        <w:rPr>
          <w:rFonts w:cstheme="minorHAnsi"/>
          <w:bCs/>
          <w:color w:val="000000" w:themeColor="text1"/>
        </w:rPr>
        <w:t xml:space="preserve">significantly </w:t>
      </w:r>
      <w:r w:rsidR="00C16AA4">
        <w:rPr>
          <w:rFonts w:cstheme="minorHAnsi"/>
          <w:bCs/>
          <w:color w:val="000000" w:themeColor="text1"/>
        </w:rPr>
        <w:t>reduce</w:t>
      </w:r>
      <w:r w:rsidR="009D6FA7">
        <w:rPr>
          <w:rFonts w:cstheme="minorHAnsi"/>
          <w:bCs/>
          <w:color w:val="000000" w:themeColor="text1"/>
        </w:rPr>
        <w:t xml:space="preserve"> </w:t>
      </w:r>
      <w:r w:rsidR="004C0DCF">
        <w:rPr>
          <w:rFonts w:cstheme="minorHAnsi"/>
          <w:bCs/>
          <w:color w:val="000000" w:themeColor="text1"/>
        </w:rPr>
        <w:t xml:space="preserve">the occurrence of the extra heartbeat </w:t>
      </w:r>
      <w:r w:rsidR="000C4790">
        <w:rPr>
          <w:rFonts w:cstheme="minorHAnsi"/>
          <w:bCs/>
          <w:color w:val="000000" w:themeColor="text1"/>
        </w:rPr>
        <w:t xml:space="preserve">experienced in premature ventricular contraction, </w:t>
      </w:r>
      <w:r w:rsidR="00920559">
        <w:rPr>
          <w:rFonts w:cstheme="minorHAnsi"/>
          <w:bCs/>
          <w:color w:val="000000" w:themeColor="text1"/>
        </w:rPr>
        <w:t xml:space="preserve">also known as PVC, </w:t>
      </w:r>
      <w:r w:rsidR="000C4790">
        <w:rPr>
          <w:rFonts w:cstheme="minorHAnsi"/>
          <w:bCs/>
          <w:color w:val="000000" w:themeColor="text1"/>
        </w:rPr>
        <w:t>and</w:t>
      </w:r>
      <w:r w:rsidR="005F4E85">
        <w:rPr>
          <w:rFonts w:cstheme="minorHAnsi"/>
          <w:bCs/>
          <w:color w:val="000000" w:themeColor="text1"/>
        </w:rPr>
        <w:t xml:space="preserve"> </w:t>
      </w:r>
      <w:r w:rsidR="002425CB">
        <w:rPr>
          <w:rFonts w:cstheme="minorHAnsi"/>
          <w:bCs/>
          <w:color w:val="000000" w:themeColor="text1"/>
        </w:rPr>
        <w:t xml:space="preserve">offer </w:t>
      </w:r>
      <w:r w:rsidR="001D38C6">
        <w:rPr>
          <w:rFonts w:cstheme="minorHAnsi"/>
          <w:bCs/>
          <w:color w:val="000000" w:themeColor="text1"/>
        </w:rPr>
        <w:t xml:space="preserve">increased </w:t>
      </w:r>
      <w:r w:rsidR="002425CB">
        <w:rPr>
          <w:rFonts w:cstheme="minorHAnsi"/>
          <w:bCs/>
          <w:color w:val="000000" w:themeColor="text1"/>
        </w:rPr>
        <w:t xml:space="preserve">symptomatic relief </w:t>
      </w:r>
      <w:r w:rsidR="001A5F52">
        <w:rPr>
          <w:rFonts w:cstheme="minorHAnsi"/>
          <w:bCs/>
          <w:color w:val="000000" w:themeColor="text1"/>
        </w:rPr>
        <w:t xml:space="preserve">when compared to another TCM </w:t>
      </w:r>
      <w:r w:rsidR="00A11424">
        <w:rPr>
          <w:rFonts w:cstheme="minorHAnsi"/>
          <w:bCs/>
          <w:color w:val="000000" w:themeColor="text1"/>
        </w:rPr>
        <w:t>formula</w:t>
      </w:r>
      <w:r w:rsidR="001A5F52">
        <w:rPr>
          <w:rFonts w:cstheme="minorHAnsi"/>
          <w:bCs/>
          <w:color w:val="000000" w:themeColor="text1"/>
        </w:rPr>
        <w:t xml:space="preserve">. Safety tests </w:t>
      </w:r>
      <w:r w:rsidR="00B66986">
        <w:rPr>
          <w:rFonts w:cstheme="minorHAnsi"/>
          <w:bCs/>
          <w:color w:val="000000" w:themeColor="text1"/>
        </w:rPr>
        <w:t>corroborated</w:t>
      </w:r>
      <w:r w:rsidR="00A11424">
        <w:rPr>
          <w:rFonts w:cstheme="minorHAnsi"/>
          <w:bCs/>
          <w:color w:val="000000" w:themeColor="text1"/>
        </w:rPr>
        <w:t xml:space="preserve"> the results of animal studies and showed that XSN is</w:t>
      </w:r>
      <w:r w:rsidR="00E35BE7">
        <w:rPr>
          <w:rFonts w:cstheme="minorHAnsi"/>
          <w:bCs/>
          <w:color w:val="000000" w:themeColor="text1"/>
        </w:rPr>
        <w:t xml:space="preserve"> indeed</w:t>
      </w:r>
      <w:r w:rsidR="00A11424">
        <w:rPr>
          <w:rFonts w:cstheme="minorHAnsi"/>
          <w:bCs/>
          <w:color w:val="000000" w:themeColor="text1"/>
        </w:rPr>
        <w:t xml:space="preserve"> safe </w:t>
      </w:r>
      <w:r w:rsidR="00B66986">
        <w:rPr>
          <w:rFonts w:cstheme="minorHAnsi"/>
          <w:bCs/>
          <w:color w:val="000000" w:themeColor="text1"/>
        </w:rPr>
        <w:t xml:space="preserve">for treating arrhythmia in humans. </w:t>
      </w:r>
    </w:p>
    <w:p w14:paraId="05BDEE9D" w14:textId="4B2E229F" w:rsidR="003E3CF5" w:rsidRDefault="00D0177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review conducted by Dr Ma and colleagues proceeded to highlight </w:t>
      </w:r>
      <w:r w:rsidR="00CC01A5">
        <w:rPr>
          <w:rFonts w:cstheme="minorHAnsi"/>
          <w:bCs/>
          <w:color w:val="000000" w:themeColor="text1"/>
        </w:rPr>
        <w:t>several studies in which XSN was proven to be superior in</w:t>
      </w:r>
      <w:r w:rsidR="00152F67">
        <w:rPr>
          <w:rFonts w:cstheme="minorHAnsi"/>
          <w:bCs/>
          <w:color w:val="000000" w:themeColor="text1"/>
        </w:rPr>
        <w:t xml:space="preserve"> effectively</w:t>
      </w:r>
      <w:r w:rsidR="00CC01A5">
        <w:rPr>
          <w:rFonts w:cstheme="minorHAnsi"/>
          <w:bCs/>
          <w:color w:val="000000" w:themeColor="text1"/>
        </w:rPr>
        <w:t xml:space="preserve"> treating </w:t>
      </w:r>
      <w:r w:rsidR="00152F67">
        <w:rPr>
          <w:rFonts w:cstheme="minorHAnsi"/>
          <w:bCs/>
          <w:color w:val="000000" w:themeColor="text1"/>
        </w:rPr>
        <w:t xml:space="preserve">arrhythmia and </w:t>
      </w:r>
      <w:r w:rsidR="007B4145">
        <w:rPr>
          <w:rFonts w:cstheme="minorHAnsi"/>
          <w:bCs/>
          <w:color w:val="000000" w:themeColor="text1"/>
        </w:rPr>
        <w:t xml:space="preserve">improving the overall </w:t>
      </w:r>
      <w:r w:rsidR="00577F1F">
        <w:rPr>
          <w:rFonts w:cstheme="minorHAnsi"/>
          <w:bCs/>
          <w:color w:val="000000" w:themeColor="text1"/>
        </w:rPr>
        <w:t>condition in patients with cardiac dysfunction</w:t>
      </w:r>
      <w:r w:rsidR="00803D48">
        <w:rPr>
          <w:rFonts w:cstheme="minorHAnsi"/>
          <w:bCs/>
          <w:color w:val="000000" w:themeColor="text1"/>
        </w:rPr>
        <w:t>.</w:t>
      </w:r>
      <w:r w:rsidR="005362EB">
        <w:rPr>
          <w:rFonts w:cstheme="minorHAnsi"/>
          <w:bCs/>
          <w:color w:val="000000" w:themeColor="text1"/>
        </w:rPr>
        <w:t xml:space="preserve"> Indeed, a recently completed </w:t>
      </w:r>
      <w:r w:rsidR="00EB583E">
        <w:rPr>
          <w:rFonts w:cstheme="minorHAnsi"/>
          <w:bCs/>
          <w:color w:val="000000" w:themeColor="text1"/>
        </w:rPr>
        <w:t>high</w:t>
      </w:r>
      <w:r w:rsidR="0046204E">
        <w:rPr>
          <w:rFonts w:cstheme="minorHAnsi"/>
          <w:bCs/>
          <w:color w:val="000000" w:themeColor="text1"/>
        </w:rPr>
        <w:t>-</w:t>
      </w:r>
      <w:r w:rsidR="00EB583E">
        <w:rPr>
          <w:rFonts w:cstheme="minorHAnsi"/>
          <w:bCs/>
          <w:color w:val="000000" w:themeColor="text1"/>
        </w:rPr>
        <w:t xml:space="preserve">quality randomised controlled trial </w:t>
      </w:r>
      <w:r w:rsidR="00FA3DE6">
        <w:rPr>
          <w:rFonts w:cstheme="minorHAnsi"/>
          <w:bCs/>
          <w:color w:val="000000" w:themeColor="text1"/>
        </w:rPr>
        <w:t>led by</w:t>
      </w:r>
      <w:r w:rsidR="00254B54">
        <w:rPr>
          <w:rFonts w:cstheme="minorHAnsi"/>
          <w:bCs/>
          <w:color w:val="000000" w:themeColor="text1"/>
        </w:rPr>
        <w:t xml:space="preserve"> Professor </w:t>
      </w:r>
      <w:r w:rsidR="00974165" w:rsidRPr="00974165">
        <w:rPr>
          <w:rFonts w:cstheme="minorHAnsi"/>
          <w:bCs/>
        </w:rPr>
        <w:t>Xin-Chun Yang</w:t>
      </w:r>
      <w:r w:rsidR="00991597">
        <w:rPr>
          <w:rFonts w:cstheme="minorHAnsi"/>
          <w:bCs/>
          <w:color w:val="000000" w:themeColor="text1"/>
        </w:rPr>
        <w:t xml:space="preserve"> </w:t>
      </w:r>
      <w:r w:rsidR="00254B54">
        <w:rPr>
          <w:rFonts w:cstheme="minorHAnsi"/>
          <w:bCs/>
          <w:color w:val="000000" w:themeColor="text1"/>
        </w:rPr>
        <w:t xml:space="preserve">in China </w:t>
      </w:r>
      <w:r w:rsidR="008652FE">
        <w:rPr>
          <w:rFonts w:cstheme="minorHAnsi"/>
          <w:bCs/>
          <w:color w:val="000000" w:themeColor="text1"/>
        </w:rPr>
        <w:t xml:space="preserve">was </w:t>
      </w:r>
      <w:r w:rsidR="00254B54">
        <w:rPr>
          <w:rFonts w:cstheme="minorHAnsi"/>
          <w:bCs/>
          <w:color w:val="000000" w:themeColor="text1"/>
        </w:rPr>
        <w:t xml:space="preserve">published with </w:t>
      </w:r>
      <w:r w:rsidR="003D61BF">
        <w:rPr>
          <w:rFonts w:cstheme="minorHAnsi"/>
          <w:bCs/>
          <w:color w:val="000000" w:themeColor="text1"/>
        </w:rPr>
        <w:t xml:space="preserve">the support of the </w:t>
      </w:r>
      <w:r w:rsidR="00254B54">
        <w:rPr>
          <w:rFonts w:cstheme="minorHAnsi"/>
          <w:bCs/>
          <w:color w:val="000000" w:themeColor="text1"/>
        </w:rPr>
        <w:t>mechanistic research data</w:t>
      </w:r>
      <w:r w:rsidR="003D61BF">
        <w:rPr>
          <w:rFonts w:cstheme="minorHAnsi"/>
          <w:bCs/>
          <w:color w:val="000000" w:themeColor="text1"/>
        </w:rPr>
        <w:t xml:space="preserve"> obtained by </w:t>
      </w:r>
      <w:r w:rsidR="00FA3DE6">
        <w:rPr>
          <w:rFonts w:cstheme="minorHAnsi"/>
          <w:bCs/>
          <w:color w:val="000000" w:themeColor="text1"/>
        </w:rPr>
        <w:t>Dr Ma</w:t>
      </w:r>
      <w:r w:rsidR="003D61BF">
        <w:rPr>
          <w:rFonts w:cstheme="minorHAnsi"/>
          <w:bCs/>
          <w:color w:val="000000" w:themeColor="text1"/>
        </w:rPr>
        <w:t>’s research group at</w:t>
      </w:r>
      <w:r w:rsidR="00A1459C">
        <w:rPr>
          <w:rFonts w:cstheme="minorHAnsi"/>
          <w:bCs/>
          <w:color w:val="000000" w:themeColor="text1"/>
        </w:rPr>
        <w:t xml:space="preserve"> the</w:t>
      </w:r>
      <w:r w:rsidR="003D61BF">
        <w:rPr>
          <w:rFonts w:cstheme="minorHAnsi"/>
          <w:bCs/>
          <w:color w:val="000000" w:themeColor="text1"/>
        </w:rPr>
        <w:t xml:space="preserve"> </w:t>
      </w:r>
      <w:r w:rsidR="00A1459C">
        <w:rPr>
          <w:rFonts w:cstheme="minorHAnsi"/>
          <w:bCs/>
          <w:color w:val="000000" w:themeColor="text1"/>
        </w:rPr>
        <w:t xml:space="preserve">University </w:t>
      </w:r>
      <w:r w:rsidR="003D61BF">
        <w:rPr>
          <w:rFonts w:cstheme="minorHAnsi"/>
          <w:bCs/>
          <w:color w:val="000000" w:themeColor="text1"/>
        </w:rPr>
        <w:t xml:space="preserve">of Oxford. The clinical study </w:t>
      </w:r>
      <w:r w:rsidR="006C208E">
        <w:rPr>
          <w:rFonts w:cstheme="minorHAnsi"/>
          <w:bCs/>
          <w:color w:val="000000" w:themeColor="text1"/>
        </w:rPr>
        <w:t xml:space="preserve">found that XSN </w:t>
      </w:r>
      <w:r w:rsidR="00920559">
        <w:rPr>
          <w:rFonts w:cstheme="minorHAnsi"/>
          <w:bCs/>
          <w:color w:val="000000" w:themeColor="text1"/>
        </w:rPr>
        <w:t xml:space="preserve">improved the frequency and symptoms of </w:t>
      </w:r>
      <w:r w:rsidR="006C040C">
        <w:rPr>
          <w:rFonts w:cstheme="minorHAnsi"/>
          <w:bCs/>
          <w:color w:val="000000" w:themeColor="text1"/>
        </w:rPr>
        <w:t xml:space="preserve">PVC, and that results were comparable to those seen using a </w:t>
      </w:r>
      <w:r w:rsidR="00700197">
        <w:rPr>
          <w:rFonts w:cstheme="minorHAnsi"/>
          <w:bCs/>
          <w:color w:val="000000" w:themeColor="text1"/>
        </w:rPr>
        <w:t xml:space="preserve">prescribed antiarrhythmic compound. </w:t>
      </w:r>
    </w:p>
    <w:p w14:paraId="1784E11C" w14:textId="267420EC" w:rsidR="00090CB4" w:rsidRDefault="00090CB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84C9F21" w14:textId="24A94285" w:rsidR="001B2E12" w:rsidRPr="00D8028B" w:rsidRDefault="00090CB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ue to </w:t>
      </w:r>
      <w:r w:rsidR="00F44650">
        <w:rPr>
          <w:rFonts w:cstheme="minorHAnsi"/>
          <w:bCs/>
          <w:color w:val="000000" w:themeColor="text1"/>
        </w:rPr>
        <w:t xml:space="preserve">its </w:t>
      </w:r>
      <w:r>
        <w:rPr>
          <w:rFonts w:cstheme="minorHAnsi"/>
          <w:bCs/>
          <w:color w:val="000000" w:themeColor="text1"/>
        </w:rPr>
        <w:t>complex mult</w:t>
      </w:r>
      <w:r w:rsidR="00A81B59">
        <w:rPr>
          <w:rFonts w:cstheme="minorHAnsi"/>
          <w:bCs/>
          <w:color w:val="000000" w:themeColor="text1"/>
        </w:rPr>
        <w:t xml:space="preserve">icomponent nature, quantifying </w:t>
      </w:r>
      <w:r w:rsidR="00F44650">
        <w:rPr>
          <w:rFonts w:cstheme="minorHAnsi"/>
          <w:bCs/>
          <w:color w:val="000000" w:themeColor="text1"/>
        </w:rPr>
        <w:t xml:space="preserve">the integrity </w:t>
      </w:r>
      <w:r w:rsidR="00254B52">
        <w:rPr>
          <w:rFonts w:cstheme="minorHAnsi"/>
          <w:bCs/>
          <w:color w:val="000000" w:themeColor="text1"/>
        </w:rPr>
        <w:t xml:space="preserve">of </w:t>
      </w:r>
      <w:r w:rsidR="00F44650">
        <w:rPr>
          <w:rFonts w:cstheme="minorHAnsi"/>
          <w:bCs/>
          <w:color w:val="000000" w:themeColor="text1"/>
        </w:rPr>
        <w:t xml:space="preserve">TCM formulations has been challenging. </w:t>
      </w:r>
      <w:r w:rsidR="009E1A48">
        <w:rPr>
          <w:rFonts w:cstheme="minorHAnsi"/>
          <w:bCs/>
          <w:color w:val="000000" w:themeColor="text1"/>
        </w:rPr>
        <w:t xml:space="preserve">However, the development of </w:t>
      </w:r>
      <w:r w:rsidR="00980159">
        <w:rPr>
          <w:rFonts w:cstheme="minorHAnsi"/>
          <w:bCs/>
          <w:color w:val="000000" w:themeColor="text1"/>
        </w:rPr>
        <w:t xml:space="preserve">physiological modelling and </w:t>
      </w:r>
      <w:r w:rsidR="009E1A48">
        <w:rPr>
          <w:rFonts w:cstheme="minorHAnsi"/>
          <w:bCs/>
          <w:color w:val="000000" w:themeColor="text1"/>
        </w:rPr>
        <w:t xml:space="preserve">computational </w:t>
      </w:r>
      <w:r w:rsidR="00376A04">
        <w:rPr>
          <w:rFonts w:cstheme="minorHAnsi"/>
          <w:bCs/>
          <w:color w:val="000000" w:themeColor="text1"/>
        </w:rPr>
        <w:t>algorithms</w:t>
      </w:r>
      <w:r w:rsidR="00980159">
        <w:rPr>
          <w:rFonts w:cstheme="minorHAnsi"/>
          <w:bCs/>
          <w:color w:val="000000" w:themeColor="text1"/>
        </w:rPr>
        <w:t xml:space="preserve"> have enabled Dr Ma and colleagues to </w:t>
      </w:r>
      <w:r w:rsidR="00785679">
        <w:rPr>
          <w:rFonts w:cstheme="minorHAnsi"/>
          <w:bCs/>
          <w:color w:val="000000" w:themeColor="text1"/>
        </w:rPr>
        <w:t xml:space="preserve">predict the </w:t>
      </w:r>
      <w:r w:rsidR="00376A04">
        <w:rPr>
          <w:rFonts w:cstheme="minorHAnsi"/>
          <w:bCs/>
          <w:color w:val="000000" w:themeColor="text1"/>
        </w:rPr>
        <w:t xml:space="preserve">pharmacological actions of the components of </w:t>
      </w:r>
      <w:r w:rsidR="005A3DB5">
        <w:rPr>
          <w:rFonts w:cstheme="minorHAnsi"/>
          <w:bCs/>
          <w:color w:val="000000" w:themeColor="text1"/>
        </w:rPr>
        <w:t>XSN. Using a</w:t>
      </w:r>
      <w:r w:rsidR="006738B6">
        <w:rPr>
          <w:rFonts w:cstheme="minorHAnsi"/>
          <w:bCs/>
          <w:color w:val="000000" w:themeColor="text1"/>
        </w:rPr>
        <w:t xml:space="preserve"> novel</w:t>
      </w:r>
      <w:r w:rsidR="00334896">
        <w:rPr>
          <w:rFonts w:cstheme="minorHAnsi"/>
          <w:bCs/>
          <w:color w:val="000000" w:themeColor="text1"/>
        </w:rPr>
        <w:t xml:space="preserve"> approach which measured the relative proportion of constituents </w:t>
      </w:r>
      <w:r w:rsidR="006738B6">
        <w:rPr>
          <w:rFonts w:cstheme="minorHAnsi"/>
          <w:bCs/>
          <w:color w:val="000000" w:themeColor="text1"/>
        </w:rPr>
        <w:t xml:space="preserve">within the formula, the team were able to </w:t>
      </w:r>
      <w:r w:rsidR="0082231F">
        <w:rPr>
          <w:rFonts w:cstheme="minorHAnsi"/>
          <w:bCs/>
          <w:color w:val="000000" w:themeColor="text1"/>
        </w:rPr>
        <w:t xml:space="preserve">decipher the </w:t>
      </w:r>
      <w:r w:rsidR="003B6F40">
        <w:rPr>
          <w:rFonts w:cstheme="minorHAnsi"/>
          <w:bCs/>
          <w:color w:val="000000" w:themeColor="text1"/>
        </w:rPr>
        <w:t>precise integrative pharma</w:t>
      </w:r>
      <w:r w:rsidR="00866A61">
        <w:rPr>
          <w:rFonts w:cstheme="minorHAnsi"/>
          <w:bCs/>
          <w:color w:val="000000" w:themeColor="text1"/>
        </w:rPr>
        <w:t xml:space="preserve">cological </w:t>
      </w:r>
      <w:r w:rsidR="003B6F40">
        <w:rPr>
          <w:rFonts w:cstheme="minorHAnsi"/>
          <w:bCs/>
          <w:color w:val="000000" w:themeColor="text1"/>
        </w:rPr>
        <w:t xml:space="preserve">mechanisms of </w:t>
      </w:r>
      <w:r w:rsidR="00866A61">
        <w:rPr>
          <w:rFonts w:cstheme="minorHAnsi"/>
          <w:bCs/>
          <w:color w:val="000000" w:themeColor="text1"/>
        </w:rPr>
        <w:t>XSN. Further, using a bespoke prediction calculator</w:t>
      </w:r>
      <w:r w:rsidR="00327CA0">
        <w:rPr>
          <w:rFonts w:cstheme="minorHAnsi"/>
          <w:bCs/>
          <w:color w:val="000000" w:themeColor="text1"/>
        </w:rPr>
        <w:t>, they</w:t>
      </w:r>
      <w:r w:rsidR="001B2E12">
        <w:rPr>
          <w:rFonts w:cstheme="minorHAnsi"/>
          <w:bCs/>
          <w:color w:val="000000" w:themeColor="text1"/>
        </w:rPr>
        <w:t xml:space="preserve"> showed t</w:t>
      </w:r>
      <w:r w:rsidR="00D708C3">
        <w:rPr>
          <w:rFonts w:cstheme="minorHAnsi"/>
          <w:bCs/>
          <w:color w:val="000000" w:themeColor="text1"/>
        </w:rPr>
        <w:t>h</w:t>
      </w:r>
      <w:r w:rsidR="001B2E12">
        <w:rPr>
          <w:rFonts w:cstheme="minorHAnsi"/>
          <w:bCs/>
          <w:color w:val="000000" w:themeColor="text1"/>
        </w:rPr>
        <w:t>at</w:t>
      </w:r>
      <w:r w:rsidR="0040760A">
        <w:rPr>
          <w:rFonts w:cstheme="minorHAnsi"/>
          <w:bCs/>
          <w:color w:val="000000" w:themeColor="text1"/>
        </w:rPr>
        <w:t xml:space="preserve"> the dominant </w:t>
      </w:r>
      <w:r w:rsidR="00DD5B72">
        <w:rPr>
          <w:rFonts w:cstheme="minorHAnsi"/>
          <w:bCs/>
          <w:color w:val="000000" w:themeColor="text1"/>
        </w:rPr>
        <w:t xml:space="preserve">target </w:t>
      </w:r>
      <w:r w:rsidR="0040760A">
        <w:rPr>
          <w:rFonts w:cstheme="minorHAnsi"/>
          <w:bCs/>
          <w:color w:val="000000" w:themeColor="text1"/>
        </w:rPr>
        <w:t>of</w:t>
      </w:r>
      <w:r w:rsidR="001B2E12">
        <w:rPr>
          <w:rFonts w:cstheme="minorHAnsi"/>
          <w:bCs/>
          <w:color w:val="000000" w:themeColor="text1"/>
        </w:rPr>
        <w:t xml:space="preserve"> </w:t>
      </w:r>
      <w:r w:rsidR="0040760A">
        <w:rPr>
          <w:rFonts w:cstheme="minorHAnsi"/>
          <w:bCs/>
          <w:color w:val="000000" w:themeColor="text1"/>
        </w:rPr>
        <w:t xml:space="preserve">components of XSN </w:t>
      </w:r>
      <w:r w:rsidR="00DD5B72">
        <w:rPr>
          <w:rFonts w:cstheme="minorHAnsi"/>
          <w:bCs/>
          <w:color w:val="000000" w:themeColor="text1"/>
        </w:rPr>
        <w:t>was the cardiac cell</w:t>
      </w:r>
      <w:r w:rsidR="002522CF">
        <w:rPr>
          <w:rFonts w:cstheme="minorHAnsi"/>
          <w:bCs/>
          <w:color w:val="000000" w:themeColor="text1"/>
        </w:rPr>
        <w:t>ular pathway</w:t>
      </w:r>
      <w:r w:rsidR="00DD5B72">
        <w:rPr>
          <w:rFonts w:cstheme="minorHAnsi"/>
          <w:bCs/>
          <w:color w:val="000000" w:themeColor="text1"/>
        </w:rPr>
        <w:t>.</w:t>
      </w:r>
      <w:r w:rsidR="009301D6">
        <w:rPr>
          <w:rFonts w:cstheme="minorHAnsi"/>
          <w:bCs/>
          <w:color w:val="000000" w:themeColor="text1"/>
        </w:rPr>
        <w:t xml:space="preserve"> </w:t>
      </w:r>
    </w:p>
    <w:p w14:paraId="08E489FD" w14:textId="08E11492" w:rsidR="00157EE2" w:rsidRDefault="0033362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color w:val="000000" w:themeColor="text1"/>
        </w:rPr>
        <w:t>The extensive knowledge and practical experience associated with TCM may contribute to the evolution of effective, high</w:t>
      </w:r>
      <w:r w:rsidR="0046204E">
        <w:rPr>
          <w:rFonts w:cstheme="minorHAnsi"/>
          <w:color w:val="000000" w:themeColor="text1"/>
        </w:rPr>
        <w:t>-</w:t>
      </w:r>
      <w:r>
        <w:rPr>
          <w:rFonts w:cstheme="minorHAnsi"/>
          <w:color w:val="000000" w:themeColor="text1"/>
        </w:rPr>
        <w:t xml:space="preserve">quality human medicines that induce minimal adverse reactions and promote personalised patient care. </w:t>
      </w:r>
      <w:r w:rsidR="00FE6BA0">
        <w:rPr>
          <w:rFonts w:cstheme="minorHAnsi"/>
          <w:bCs/>
          <w:color w:val="000000" w:themeColor="text1"/>
        </w:rPr>
        <w:t>Using</w:t>
      </w:r>
      <w:r w:rsidR="009A2657">
        <w:rPr>
          <w:rFonts w:cstheme="minorHAnsi"/>
          <w:bCs/>
          <w:color w:val="000000" w:themeColor="text1"/>
        </w:rPr>
        <w:t xml:space="preserve"> conventional cellular </w:t>
      </w:r>
      <w:r w:rsidR="00AC61AD">
        <w:rPr>
          <w:rFonts w:cstheme="minorHAnsi"/>
          <w:bCs/>
          <w:color w:val="000000" w:themeColor="text1"/>
        </w:rPr>
        <w:t xml:space="preserve">physiological research methods to confirm the </w:t>
      </w:r>
      <w:r w:rsidR="00B356CB">
        <w:rPr>
          <w:rFonts w:cstheme="minorHAnsi"/>
          <w:bCs/>
          <w:color w:val="000000" w:themeColor="text1"/>
        </w:rPr>
        <w:t xml:space="preserve">characteristics and pharmacological properties of </w:t>
      </w:r>
      <w:r w:rsidR="00CA143A">
        <w:rPr>
          <w:rFonts w:cstheme="minorHAnsi"/>
          <w:bCs/>
          <w:color w:val="000000" w:themeColor="text1"/>
        </w:rPr>
        <w:t>XSN has opened the door to further studies</w:t>
      </w:r>
      <w:r w:rsidR="00157EE2">
        <w:rPr>
          <w:rFonts w:cstheme="minorHAnsi"/>
          <w:bCs/>
          <w:color w:val="000000" w:themeColor="text1"/>
        </w:rPr>
        <w:t>.</w:t>
      </w:r>
    </w:p>
    <w:p w14:paraId="276CD0CB" w14:textId="196EFD71" w:rsidR="005E5854" w:rsidRPr="009A2657" w:rsidRDefault="00C9581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 xml:space="preserve">There is certainly scope for </w:t>
      </w:r>
      <w:r w:rsidR="00B70CE7">
        <w:rPr>
          <w:rFonts w:cstheme="minorHAnsi"/>
          <w:bCs/>
          <w:color w:val="000000" w:themeColor="text1"/>
        </w:rPr>
        <w:t xml:space="preserve">larger-scale </w:t>
      </w:r>
      <w:r w:rsidR="003C72B3">
        <w:rPr>
          <w:rFonts w:cstheme="minorHAnsi"/>
          <w:bCs/>
          <w:color w:val="000000" w:themeColor="text1"/>
        </w:rPr>
        <w:t>research trials</w:t>
      </w:r>
      <w:r w:rsidR="00A62F42">
        <w:rPr>
          <w:rFonts w:cstheme="minorHAnsi"/>
          <w:bCs/>
          <w:color w:val="000000" w:themeColor="text1"/>
        </w:rPr>
        <w:t xml:space="preserve"> into the clinical efficacy</w:t>
      </w:r>
      <w:r w:rsidR="00B70CE7">
        <w:rPr>
          <w:rFonts w:cstheme="minorHAnsi"/>
          <w:bCs/>
          <w:color w:val="000000" w:themeColor="text1"/>
        </w:rPr>
        <w:t xml:space="preserve"> and toxicological profile</w:t>
      </w:r>
      <w:r w:rsidR="00A62F42">
        <w:rPr>
          <w:rFonts w:cstheme="minorHAnsi"/>
          <w:bCs/>
          <w:color w:val="000000" w:themeColor="text1"/>
        </w:rPr>
        <w:t xml:space="preserve"> of XSN in comparison to </w:t>
      </w:r>
      <w:r w:rsidR="000F6180">
        <w:rPr>
          <w:rFonts w:cstheme="minorHAnsi"/>
          <w:bCs/>
          <w:color w:val="000000" w:themeColor="text1"/>
        </w:rPr>
        <w:t xml:space="preserve">other </w:t>
      </w:r>
      <w:r w:rsidR="00101F32">
        <w:rPr>
          <w:rFonts w:cstheme="minorHAnsi"/>
          <w:bCs/>
          <w:color w:val="000000" w:themeColor="text1"/>
        </w:rPr>
        <w:t xml:space="preserve">more conventional </w:t>
      </w:r>
      <w:r w:rsidR="000F6180">
        <w:rPr>
          <w:rFonts w:cstheme="minorHAnsi"/>
          <w:bCs/>
          <w:color w:val="000000" w:themeColor="text1"/>
        </w:rPr>
        <w:t>antiarrhythmic drugs</w:t>
      </w:r>
      <w:r w:rsidR="00112DA8">
        <w:rPr>
          <w:rFonts w:cstheme="minorHAnsi"/>
          <w:bCs/>
          <w:color w:val="000000" w:themeColor="text1"/>
        </w:rPr>
        <w:t xml:space="preserve">. These may </w:t>
      </w:r>
      <w:r w:rsidR="003F35E7">
        <w:rPr>
          <w:rFonts w:cstheme="minorHAnsi"/>
          <w:bCs/>
          <w:color w:val="000000" w:themeColor="text1"/>
        </w:rPr>
        <w:t>includ</w:t>
      </w:r>
      <w:r w:rsidR="00112DA8">
        <w:rPr>
          <w:rFonts w:cstheme="minorHAnsi"/>
          <w:bCs/>
          <w:color w:val="000000" w:themeColor="text1"/>
        </w:rPr>
        <w:t>e</w:t>
      </w:r>
      <w:r w:rsidR="003F35E7">
        <w:rPr>
          <w:rFonts w:cstheme="minorHAnsi"/>
          <w:bCs/>
          <w:color w:val="000000" w:themeColor="text1"/>
        </w:rPr>
        <w:t xml:space="preserve"> </w:t>
      </w:r>
      <w:r w:rsidR="005C40E4">
        <w:rPr>
          <w:rFonts w:cstheme="minorHAnsi"/>
          <w:bCs/>
          <w:color w:val="000000" w:themeColor="text1"/>
        </w:rPr>
        <w:t xml:space="preserve">an evaluation of quality standards, </w:t>
      </w:r>
      <w:r w:rsidR="003F35E7">
        <w:rPr>
          <w:rFonts w:cstheme="minorHAnsi"/>
          <w:bCs/>
          <w:color w:val="000000" w:themeColor="text1"/>
        </w:rPr>
        <w:t>the effect of XS</w:t>
      </w:r>
      <w:r w:rsidR="00965D7F">
        <w:rPr>
          <w:rFonts w:cstheme="minorHAnsi"/>
          <w:bCs/>
          <w:color w:val="000000" w:themeColor="text1"/>
        </w:rPr>
        <w:t>N</w:t>
      </w:r>
      <w:r w:rsidR="003F35E7">
        <w:rPr>
          <w:rFonts w:cstheme="minorHAnsi"/>
          <w:bCs/>
          <w:color w:val="000000" w:themeColor="text1"/>
        </w:rPr>
        <w:t xml:space="preserve"> on cardiac arr</w:t>
      </w:r>
      <w:r w:rsidR="00317823">
        <w:rPr>
          <w:rFonts w:cstheme="minorHAnsi"/>
          <w:bCs/>
          <w:color w:val="000000" w:themeColor="text1"/>
        </w:rPr>
        <w:t xml:space="preserve">hythmias of varying origin, </w:t>
      </w:r>
      <w:r w:rsidR="005C40E4">
        <w:rPr>
          <w:rFonts w:cstheme="minorHAnsi"/>
          <w:bCs/>
          <w:color w:val="000000" w:themeColor="text1"/>
        </w:rPr>
        <w:t xml:space="preserve">and </w:t>
      </w:r>
      <w:r w:rsidR="0046204E">
        <w:rPr>
          <w:rFonts w:cstheme="minorHAnsi"/>
          <w:bCs/>
          <w:color w:val="000000" w:themeColor="text1"/>
        </w:rPr>
        <w:t xml:space="preserve">an </w:t>
      </w:r>
      <w:r w:rsidR="00382919">
        <w:rPr>
          <w:rFonts w:cstheme="minorHAnsi"/>
          <w:bCs/>
          <w:color w:val="000000" w:themeColor="text1"/>
        </w:rPr>
        <w:t>assessment of a broader spectrum</w:t>
      </w:r>
      <w:r w:rsidR="00101F32">
        <w:rPr>
          <w:rFonts w:cstheme="minorHAnsi"/>
          <w:bCs/>
          <w:color w:val="000000" w:themeColor="text1"/>
        </w:rPr>
        <w:t xml:space="preserve"> </w:t>
      </w:r>
      <w:r w:rsidR="00382919">
        <w:rPr>
          <w:rFonts w:cstheme="minorHAnsi"/>
          <w:bCs/>
          <w:color w:val="000000" w:themeColor="text1"/>
        </w:rPr>
        <w:t>of XS</w:t>
      </w:r>
      <w:r w:rsidR="00965D7F">
        <w:rPr>
          <w:rFonts w:cstheme="minorHAnsi"/>
          <w:bCs/>
          <w:color w:val="000000" w:themeColor="text1"/>
        </w:rPr>
        <w:t>N</w:t>
      </w:r>
      <w:r w:rsidR="00382919">
        <w:rPr>
          <w:rFonts w:cstheme="minorHAnsi"/>
          <w:bCs/>
          <w:color w:val="000000" w:themeColor="text1"/>
        </w:rPr>
        <w:t xml:space="preserve"> components</w:t>
      </w:r>
      <w:r w:rsidR="005C40E4">
        <w:rPr>
          <w:rFonts w:cstheme="minorHAnsi"/>
          <w:bCs/>
          <w:color w:val="000000" w:themeColor="text1"/>
        </w:rPr>
        <w:t>.</w:t>
      </w:r>
      <w:r w:rsidR="005E5854">
        <w:rPr>
          <w:rFonts w:cstheme="minorHAnsi"/>
          <w:bCs/>
          <w:color w:val="000000" w:themeColor="text1"/>
        </w:rPr>
        <w:t xml:space="preserve"> </w:t>
      </w:r>
      <w:r w:rsidR="005C40E4">
        <w:rPr>
          <w:rFonts w:cstheme="minorHAnsi"/>
          <w:bCs/>
          <w:color w:val="000000" w:themeColor="text1"/>
        </w:rPr>
        <w:t>Inde</w:t>
      </w:r>
      <w:r w:rsidR="005E5854">
        <w:rPr>
          <w:rFonts w:cstheme="minorHAnsi"/>
          <w:bCs/>
          <w:color w:val="000000" w:themeColor="text1"/>
        </w:rPr>
        <w:t>ed, this</w:t>
      </w:r>
      <w:r w:rsidR="005C40E4">
        <w:rPr>
          <w:rFonts w:cstheme="minorHAnsi"/>
          <w:bCs/>
          <w:color w:val="000000" w:themeColor="text1"/>
        </w:rPr>
        <w:t xml:space="preserve"> may pave the way for novel </w:t>
      </w:r>
      <w:r w:rsidR="00112DA8">
        <w:rPr>
          <w:rFonts w:cstheme="minorHAnsi"/>
          <w:bCs/>
          <w:color w:val="000000" w:themeColor="text1"/>
        </w:rPr>
        <w:t xml:space="preserve">pharmacological </w:t>
      </w:r>
      <w:r w:rsidR="00101F32">
        <w:rPr>
          <w:rFonts w:cstheme="minorHAnsi"/>
          <w:bCs/>
          <w:color w:val="000000" w:themeColor="text1"/>
        </w:rPr>
        <w:t>insights</w:t>
      </w:r>
      <w:r w:rsidR="00127EA0">
        <w:rPr>
          <w:rFonts w:cstheme="minorHAnsi"/>
          <w:bCs/>
          <w:color w:val="000000" w:themeColor="text1"/>
        </w:rPr>
        <w:t xml:space="preserve"> </w:t>
      </w:r>
      <w:r w:rsidR="005E5854">
        <w:rPr>
          <w:rFonts w:cstheme="minorHAnsi"/>
          <w:bCs/>
          <w:color w:val="000000" w:themeColor="text1"/>
        </w:rPr>
        <w:t xml:space="preserve">and </w:t>
      </w:r>
      <w:r w:rsidR="002060DB">
        <w:rPr>
          <w:rFonts w:cstheme="minorHAnsi"/>
          <w:bCs/>
          <w:color w:val="000000" w:themeColor="text1"/>
        </w:rPr>
        <w:t>potential</w:t>
      </w:r>
      <w:r w:rsidR="005E5854">
        <w:rPr>
          <w:rFonts w:cstheme="minorHAnsi"/>
          <w:bCs/>
          <w:color w:val="000000" w:themeColor="text1"/>
        </w:rPr>
        <w:t xml:space="preserve"> accreditation of</w:t>
      </w:r>
      <w:r w:rsidR="005C40E4">
        <w:rPr>
          <w:rFonts w:cstheme="minorHAnsi"/>
          <w:bCs/>
          <w:color w:val="000000" w:themeColor="text1"/>
        </w:rPr>
        <w:t xml:space="preserve"> other TCM formulas</w:t>
      </w:r>
      <w:r w:rsidR="005E5854">
        <w:rPr>
          <w:rFonts w:cstheme="minorHAnsi"/>
          <w:bCs/>
          <w:color w:val="000000" w:themeColor="text1"/>
        </w:rPr>
        <w:t xml:space="preserve"> for clinical use</w:t>
      </w:r>
      <w:r w:rsidR="008D10CA">
        <w:rPr>
          <w:rFonts w:cstheme="minorHAnsi"/>
          <w:bCs/>
          <w:color w:val="000000" w:themeColor="text1"/>
        </w:rPr>
        <w:t xml:space="preserve"> in a wide range of </w:t>
      </w:r>
      <w:r w:rsidR="007825AD">
        <w:rPr>
          <w:rFonts w:cstheme="minorHAnsi"/>
          <w:bCs/>
          <w:color w:val="000000" w:themeColor="text1"/>
        </w:rPr>
        <w:t>diseases</w:t>
      </w:r>
      <w:r w:rsidR="00CC6A1A">
        <w:rPr>
          <w:rFonts w:cstheme="minorHAnsi"/>
          <w:bCs/>
          <w:color w:val="000000" w:themeColor="text1"/>
        </w:rPr>
        <w:t xml:space="preserve">, and with </w:t>
      </w:r>
      <w:r w:rsidR="00DA51FE">
        <w:rPr>
          <w:rFonts w:cstheme="minorHAnsi"/>
          <w:bCs/>
          <w:color w:val="000000" w:themeColor="text1"/>
        </w:rPr>
        <w:t xml:space="preserve">the </w:t>
      </w:r>
      <w:r w:rsidR="00127EA0">
        <w:rPr>
          <w:rFonts w:cstheme="minorHAnsi"/>
          <w:bCs/>
          <w:color w:val="000000" w:themeColor="text1"/>
        </w:rPr>
        <w:t>esteemed</w:t>
      </w:r>
      <w:r w:rsidR="00DA51FE">
        <w:rPr>
          <w:rFonts w:cstheme="minorHAnsi"/>
          <w:bCs/>
          <w:color w:val="000000" w:themeColor="text1"/>
        </w:rPr>
        <w:t xml:space="preserve"> </w:t>
      </w:r>
      <w:r w:rsidR="00CC6A1A">
        <w:rPr>
          <w:rFonts w:cstheme="minorHAnsi"/>
          <w:bCs/>
          <w:color w:val="000000" w:themeColor="text1"/>
        </w:rPr>
        <w:t xml:space="preserve">Dr Ma at the </w:t>
      </w:r>
      <w:r w:rsidR="004E0189">
        <w:rPr>
          <w:rFonts w:cstheme="minorHAnsi"/>
          <w:bCs/>
          <w:color w:val="000000" w:themeColor="text1"/>
        </w:rPr>
        <w:t>helm</w:t>
      </w:r>
      <w:r w:rsidR="00CC6A1A">
        <w:rPr>
          <w:rFonts w:cstheme="minorHAnsi"/>
          <w:bCs/>
          <w:color w:val="000000" w:themeColor="text1"/>
        </w:rPr>
        <w:t xml:space="preserve"> of th</w:t>
      </w:r>
      <w:r w:rsidR="00FA2D84">
        <w:rPr>
          <w:rFonts w:cstheme="minorHAnsi"/>
          <w:bCs/>
          <w:color w:val="000000" w:themeColor="text1"/>
        </w:rPr>
        <w:t>ese</w:t>
      </w:r>
      <w:r w:rsidR="00CC6A1A">
        <w:rPr>
          <w:rFonts w:cstheme="minorHAnsi"/>
          <w:bCs/>
          <w:color w:val="000000" w:themeColor="text1"/>
        </w:rPr>
        <w:t xml:space="preserve"> </w:t>
      </w:r>
      <w:r w:rsidR="00C23B3D">
        <w:rPr>
          <w:rFonts w:cstheme="minorHAnsi"/>
          <w:bCs/>
          <w:color w:val="000000" w:themeColor="text1"/>
        </w:rPr>
        <w:t>ground-breaking</w:t>
      </w:r>
      <w:r w:rsidR="00CC6A1A">
        <w:rPr>
          <w:rFonts w:cstheme="minorHAnsi"/>
          <w:bCs/>
          <w:color w:val="000000" w:themeColor="text1"/>
        </w:rPr>
        <w:t xml:space="preserve"> </w:t>
      </w:r>
      <w:r w:rsidR="00FA2D84">
        <w:rPr>
          <w:rFonts w:cstheme="minorHAnsi"/>
          <w:bCs/>
          <w:color w:val="000000" w:themeColor="text1"/>
        </w:rPr>
        <w:t>developments</w:t>
      </w:r>
      <w:r w:rsidR="00C931BE">
        <w:rPr>
          <w:rFonts w:cstheme="minorHAnsi"/>
          <w:bCs/>
          <w:color w:val="000000" w:themeColor="text1"/>
        </w:rPr>
        <w:t xml:space="preserve">, this is </w:t>
      </w:r>
      <w:r w:rsidR="00FA2D84">
        <w:rPr>
          <w:rFonts w:cstheme="minorHAnsi"/>
          <w:bCs/>
          <w:color w:val="000000" w:themeColor="text1"/>
        </w:rPr>
        <w:t>unquestionably</w:t>
      </w:r>
      <w:r w:rsidR="00C931BE">
        <w:rPr>
          <w:rFonts w:cstheme="minorHAnsi"/>
          <w:bCs/>
          <w:color w:val="000000" w:themeColor="text1"/>
        </w:rPr>
        <w:t xml:space="preserve"> </w:t>
      </w:r>
      <w:r w:rsidR="00FA2D84">
        <w:rPr>
          <w:rFonts w:cstheme="minorHAnsi"/>
          <w:bCs/>
          <w:color w:val="000000" w:themeColor="text1"/>
        </w:rPr>
        <w:t>a</w:t>
      </w:r>
      <w:r w:rsidR="00D74B38">
        <w:rPr>
          <w:rFonts w:cstheme="minorHAnsi"/>
          <w:bCs/>
          <w:color w:val="000000" w:themeColor="text1"/>
        </w:rPr>
        <w:t>n area of medicine</w:t>
      </w:r>
      <w:r w:rsidR="00FA2D84">
        <w:rPr>
          <w:rFonts w:cstheme="minorHAnsi"/>
          <w:bCs/>
          <w:color w:val="000000" w:themeColor="text1"/>
        </w:rPr>
        <w:t xml:space="preserve"> </w:t>
      </w:r>
      <w:r w:rsidR="004E0189">
        <w:rPr>
          <w:rFonts w:cstheme="minorHAnsi"/>
          <w:bCs/>
          <w:color w:val="000000" w:themeColor="text1"/>
        </w:rPr>
        <w:t>with a promising future</w:t>
      </w:r>
      <w:r w:rsidR="007825AD">
        <w:rPr>
          <w:rFonts w:cstheme="minorHAnsi"/>
          <w:bCs/>
          <w:color w:val="000000" w:themeColor="text1"/>
        </w:rPr>
        <w:t xml:space="preserve">. </w:t>
      </w:r>
    </w:p>
    <w:p w14:paraId="437CB7D7" w14:textId="5314103E" w:rsidR="00891B11" w:rsidRDefault="006841E2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…</w:t>
      </w:r>
    </w:p>
    <w:p w14:paraId="521A0083" w14:textId="5CF731F9" w:rsidR="00AD3AEE" w:rsidRDefault="00AD3AEE" w:rsidP="00AD3AEE">
      <w:r>
        <w:t xml:space="preserve">This </w:t>
      </w:r>
      <w:proofErr w:type="spellStart"/>
      <w:r>
        <w:t>SciPod</w:t>
      </w:r>
      <w:proofErr w:type="spellEnd"/>
      <w:r>
        <w:t xml:space="preserve"> is a summary of the paper </w:t>
      </w:r>
      <w:r w:rsidRPr="000D78B8">
        <w:t>‘</w:t>
      </w:r>
      <w:r w:rsidR="000D78B8" w:rsidRPr="000D78B8">
        <w:t xml:space="preserve">Xin Su Ning – A Review of Basic and Clinical Pharmacology Integrated </w:t>
      </w:r>
      <w:proofErr w:type="gramStart"/>
      <w:r w:rsidR="000D78B8" w:rsidRPr="000D78B8">
        <w:t>With</w:t>
      </w:r>
      <w:proofErr w:type="gramEnd"/>
      <w:r w:rsidR="000D78B8" w:rsidRPr="000D78B8">
        <w:t xml:space="preserve"> Traditional Chinese Medicine Antiarrhythmic Theory</w:t>
      </w:r>
      <w:r w:rsidRPr="000D78B8">
        <w:t>’,</w:t>
      </w:r>
      <w:r>
        <w:t xml:space="preserve"> from </w:t>
      </w:r>
      <w:r w:rsidR="00CE68AC">
        <w:t xml:space="preserve">the journal </w:t>
      </w:r>
      <w:r w:rsidR="000D78B8">
        <w:t>Frontiers in Pharmacology</w:t>
      </w:r>
      <w:r>
        <w:t xml:space="preserve">. </w:t>
      </w:r>
      <w:r w:rsidR="00157EE2">
        <w:t xml:space="preserve">DOI: </w:t>
      </w:r>
      <w:r w:rsidRPr="000D78B8">
        <w:t>https://</w:t>
      </w:r>
      <w:r w:rsidR="000D78B8" w:rsidRPr="000D78B8">
        <w:t>doi: 10.3389/fphar.2021.657484</w:t>
      </w:r>
      <w:r w:rsidR="00FF1782" w:rsidRPr="000D78B8">
        <w:t>.</w:t>
      </w:r>
      <w:r>
        <w:t xml:space="preserve"> </w:t>
      </w:r>
    </w:p>
    <w:p w14:paraId="6F448A70" w14:textId="14E28321" w:rsidR="006A4B68" w:rsidRPr="00AD3AEE" w:rsidRDefault="00E042EA" w:rsidP="00AD3AEE">
      <w:r w:rsidRPr="00E042EA">
        <w:t xml:space="preserve">For further information, you can connect with </w:t>
      </w:r>
      <w:r w:rsidR="00CE68AC">
        <w:t>Yu-Ling Ma</w:t>
      </w:r>
      <w:r w:rsidRPr="00E042EA">
        <w:t xml:space="preserve"> at </w:t>
      </w:r>
      <w:r w:rsidR="00CE68AC">
        <w:t>mayuling93@gmail.com</w:t>
      </w:r>
    </w:p>
    <w:sectPr w:rsidR="006A4B68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216DB" w14:textId="77777777" w:rsidR="00117FBC" w:rsidRDefault="00117FBC" w:rsidP="006A4B68">
      <w:pPr>
        <w:spacing w:after="0" w:line="240" w:lineRule="auto"/>
      </w:pPr>
      <w:r>
        <w:separator/>
      </w:r>
    </w:p>
  </w:endnote>
  <w:endnote w:type="continuationSeparator" w:id="0">
    <w:p w14:paraId="6D2B9180" w14:textId="77777777" w:rsidR="00117FBC" w:rsidRDefault="00117FBC" w:rsidP="006A4B68">
      <w:pPr>
        <w:spacing w:after="0" w:line="240" w:lineRule="auto"/>
      </w:pPr>
      <w:r>
        <w:continuationSeparator/>
      </w:r>
    </w:p>
  </w:endnote>
  <w:endnote w:type="continuationNotice" w:id="1">
    <w:p w14:paraId="4B4AAD05" w14:textId="77777777" w:rsidR="00117FBC" w:rsidRDefault="00117F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BBCA0" w14:textId="77777777" w:rsidR="00117FBC" w:rsidRDefault="00117FBC" w:rsidP="006A4B68">
      <w:pPr>
        <w:spacing w:after="0" w:line="240" w:lineRule="auto"/>
      </w:pPr>
      <w:r>
        <w:separator/>
      </w:r>
    </w:p>
  </w:footnote>
  <w:footnote w:type="continuationSeparator" w:id="0">
    <w:p w14:paraId="32DE4908" w14:textId="77777777" w:rsidR="00117FBC" w:rsidRDefault="00117FBC" w:rsidP="006A4B68">
      <w:pPr>
        <w:spacing w:after="0" w:line="240" w:lineRule="auto"/>
      </w:pPr>
      <w:r>
        <w:continuationSeparator/>
      </w:r>
    </w:p>
  </w:footnote>
  <w:footnote w:type="continuationNotice" w:id="1">
    <w:p w14:paraId="04E61593" w14:textId="77777777" w:rsidR="00117FBC" w:rsidRDefault="00117F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974165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974165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974165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463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5B9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52A7"/>
    <w:rsid w:val="00026C21"/>
    <w:rsid w:val="00027962"/>
    <w:rsid w:val="00035247"/>
    <w:rsid w:val="00036452"/>
    <w:rsid w:val="000364DE"/>
    <w:rsid w:val="00037E45"/>
    <w:rsid w:val="000409F0"/>
    <w:rsid w:val="00040BE4"/>
    <w:rsid w:val="000430C3"/>
    <w:rsid w:val="000439D5"/>
    <w:rsid w:val="000443E9"/>
    <w:rsid w:val="00044504"/>
    <w:rsid w:val="00044A12"/>
    <w:rsid w:val="00052CE7"/>
    <w:rsid w:val="000533CE"/>
    <w:rsid w:val="000536AB"/>
    <w:rsid w:val="00054D73"/>
    <w:rsid w:val="0006063A"/>
    <w:rsid w:val="00063394"/>
    <w:rsid w:val="00063F62"/>
    <w:rsid w:val="00064677"/>
    <w:rsid w:val="000646DB"/>
    <w:rsid w:val="00064D38"/>
    <w:rsid w:val="00066233"/>
    <w:rsid w:val="00066EDD"/>
    <w:rsid w:val="00067BA6"/>
    <w:rsid w:val="00067C4A"/>
    <w:rsid w:val="00071358"/>
    <w:rsid w:val="000725F7"/>
    <w:rsid w:val="000805B8"/>
    <w:rsid w:val="0008359D"/>
    <w:rsid w:val="00083FD7"/>
    <w:rsid w:val="00084E4C"/>
    <w:rsid w:val="00085467"/>
    <w:rsid w:val="0008572F"/>
    <w:rsid w:val="00087322"/>
    <w:rsid w:val="00090CB4"/>
    <w:rsid w:val="00092DA1"/>
    <w:rsid w:val="0009513A"/>
    <w:rsid w:val="00097477"/>
    <w:rsid w:val="000A0200"/>
    <w:rsid w:val="000B38B1"/>
    <w:rsid w:val="000B57BB"/>
    <w:rsid w:val="000B67F0"/>
    <w:rsid w:val="000C07BE"/>
    <w:rsid w:val="000C2371"/>
    <w:rsid w:val="000C4790"/>
    <w:rsid w:val="000D1D43"/>
    <w:rsid w:val="000D2BF7"/>
    <w:rsid w:val="000D3E25"/>
    <w:rsid w:val="000D6D11"/>
    <w:rsid w:val="000D78B8"/>
    <w:rsid w:val="000E2689"/>
    <w:rsid w:val="000E6774"/>
    <w:rsid w:val="000F2DAE"/>
    <w:rsid w:val="000F3D03"/>
    <w:rsid w:val="000F6180"/>
    <w:rsid w:val="00100FDA"/>
    <w:rsid w:val="00101F32"/>
    <w:rsid w:val="001039AB"/>
    <w:rsid w:val="00105A32"/>
    <w:rsid w:val="00105D0A"/>
    <w:rsid w:val="00112DA8"/>
    <w:rsid w:val="00114495"/>
    <w:rsid w:val="00114C54"/>
    <w:rsid w:val="00115F60"/>
    <w:rsid w:val="0011690D"/>
    <w:rsid w:val="00117FBC"/>
    <w:rsid w:val="001202C1"/>
    <w:rsid w:val="00123DFB"/>
    <w:rsid w:val="001252BB"/>
    <w:rsid w:val="0012597A"/>
    <w:rsid w:val="00126E2F"/>
    <w:rsid w:val="00127EA0"/>
    <w:rsid w:val="001304E0"/>
    <w:rsid w:val="001312BF"/>
    <w:rsid w:val="00133093"/>
    <w:rsid w:val="00133B72"/>
    <w:rsid w:val="001349A0"/>
    <w:rsid w:val="001367E4"/>
    <w:rsid w:val="00137070"/>
    <w:rsid w:val="00142EB7"/>
    <w:rsid w:val="001453B1"/>
    <w:rsid w:val="00146E8E"/>
    <w:rsid w:val="00147A47"/>
    <w:rsid w:val="00150395"/>
    <w:rsid w:val="0015206F"/>
    <w:rsid w:val="00152B84"/>
    <w:rsid w:val="00152F67"/>
    <w:rsid w:val="0015468D"/>
    <w:rsid w:val="0015515A"/>
    <w:rsid w:val="00155EF7"/>
    <w:rsid w:val="00157EE2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004"/>
    <w:rsid w:val="001774D4"/>
    <w:rsid w:val="001800F1"/>
    <w:rsid w:val="0018125C"/>
    <w:rsid w:val="001828B5"/>
    <w:rsid w:val="00185838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5F52"/>
    <w:rsid w:val="001A7B34"/>
    <w:rsid w:val="001B0D8B"/>
    <w:rsid w:val="001B2E12"/>
    <w:rsid w:val="001B37C1"/>
    <w:rsid w:val="001B72CB"/>
    <w:rsid w:val="001C435F"/>
    <w:rsid w:val="001C5076"/>
    <w:rsid w:val="001C5E1A"/>
    <w:rsid w:val="001C6BAD"/>
    <w:rsid w:val="001D1CC5"/>
    <w:rsid w:val="001D38C6"/>
    <w:rsid w:val="001D5EF5"/>
    <w:rsid w:val="001D7D5B"/>
    <w:rsid w:val="001E1BF1"/>
    <w:rsid w:val="001E39CE"/>
    <w:rsid w:val="001E6CDF"/>
    <w:rsid w:val="001E7638"/>
    <w:rsid w:val="001F25BF"/>
    <w:rsid w:val="001F2903"/>
    <w:rsid w:val="001F38D6"/>
    <w:rsid w:val="001F5680"/>
    <w:rsid w:val="002004DC"/>
    <w:rsid w:val="0020233B"/>
    <w:rsid w:val="0020281C"/>
    <w:rsid w:val="002060DB"/>
    <w:rsid w:val="002075DF"/>
    <w:rsid w:val="00207D5C"/>
    <w:rsid w:val="00210526"/>
    <w:rsid w:val="00213564"/>
    <w:rsid w:val="00215951"/>
    <w:rsid w:val="00217B17"/>
    <w:rsid w:val="002228A6"/>
    <w:rsid w:val="00222B27"/>
    <w:rsid w:val="00222CD0"/>
    <w:rsid w:val="0022489B"/>
    <w:rsid w:val="00226564"/>
    <w:rsid w:val="0023113C"/>
    <w:rsid w:val="00231B1D"/>
    <w:rsid w:val="002322ED"/>
    <w:rsid w:val="00233622"/>
    <w:rsid w:val="0023486E"/>
    <w:rsid w:val="0023729A"/>
    <w:rsid w:val="00242253"/>
    <w:rsid w:val="002425CB"/>
    <w:rsid w:val="00245D52"/>
    <w:rsid w:val="00246842"/>
    <w:rsid w:val="002522CF"/>
    <w:rsid w:val="00252499"/>
    <w:rsid w:val="002533A6"/>
    <w:rsid w:val="002534A0"/>
    <w:rsid w:val="00254B52"/>
    <w:rsid w:val="00254B54"/>
    <w:rsid w:val="00257E51"/>
    <w:rsid w:val="00261EE9"/>
    <w:rsid w:val="00265F3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7EA6"/>
    <w:rsid w:val="002D0E5B"/>
    <w:rsid w:val="002D1CE9"/>
    <w:rsid w:val="002D2B6A"/>
    <w:rsid w:val="002D5AB8"/>
    <w:rsid w:val="002E08A6"/>
    <w:rsid w:val="002E69A5"/>
    <w:rsid w:val="002E69DA"/>
    <w:rsid w:val="002F4BE5"/>
    <w:rsid w:val="002F602C"/>
    <w:rsid w:val="00300E46"/>
    <w:rsid w:val="0030283E"/>
    <w:rsid w:val="00303489"/>
    <w:rsid w:val="00304B15"/>
    <w:rsid w:val="00306E48"/>
    <w:rsid w:val="00310498"/>
    <w:rsid w:val="003125F2"/>
    <w:rsid w:val="00317823"/>
    <w:rsid w:val="00320909"/>
    <w:rsid w:val="00320B39"/>
    <w:rsid w:val="00320D4F"/>
    <w:rsid w:val="00320DE1"/>
    <w:rsid w:val="00321030"/>
    <w:rsid w:val="00323318"/>
    <w:rsid w:val="00324B19"/>
    <w:rsid w:val="00324E19"/>
    <w:rsid w:val="003271A7"/>
    <w:rsid w:val="00327CA0"/>
    <w:rsid w:val="00332D68"/>
    <w:rsid w:val="00333621"/>
    <w:rsid w:val="00334896"/>
    <w:rsid w:val="00342347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00DB"/>
    <w:rsid w:val="00371CBC"/>
    <w:rsid w:val="00372F3A"/>
    <w:rsid w:val="00373866"/>
    <w:rsid w:val="00376A04"/>
    <w:rsid w:val="00382919"/>
    <w:rsid w:val="00384AE1"/>
    <w:rsid w:val="003850EA"/>
    <w:rsid w:val="00392572"/>
    <w:rsid w:val="00392DBC"/>
    <w:rsid w:val="00394323"/>
    <w:rsid w:val="00394425"/>
    <w:rsid w:val="00395B04"/>
    <w:rsid w:val="00396A0B"/>
    <w:rsid w:val="00397C24"/>
    <w:rsid w:val="003A03EC"/>
    <w:rsid w:val="003A4BAE"/>
    <w:rsid w:val="003B03A2"/>
    <w:rsid w:val="003B0F57"/>
    <w:rsid w:val="003B24B7"/>
    <w:rsid w:val="003B6ECD"/>
    <w:rsid w:val="003B6F40"/>
    <w:rsid w:val="003B729A"/>
    <w:rsid w:val="003C0B84"/>
    <w:rsid w:val="003C223B"/>
    <w:rsid w:val="003C2F40"/>
    <w:rsid w:val="003C6934"/>
    <w:rsid w:val="003C72B3"/>
    <w:rsid w:val="003C74B0"/>
    <w:rsid w:val="003D02E9"/>
    <w:rsid w:val="003D61BF"/>
    <w:rsid w:val="003D77FF"/>
    <w:rsid w:val="003D7F14"/>
    <w:rsid w:val="003E12D3"/>
    <w:rsid w:val="003E358F"/>
    <w:rsid w:val="003E3CF5"/>
    <w:rsid w:val="003F35C4"/>
    <w:rsid w:val="003F35E7"/>
    <w:rsid w:val="003F4E20"/>
    <w:rsid w:val="003F66B5"/>
    <w:rsid w:val="00407212"/>
    <w:rsid w:val="00407595"/>
    <w:rsid w:val="0040760A"/>
    <w:rsid w:val="00407F7F"/>
    <w:rsid w:val="00410094"/>
    <w:rsid w:val="00411398"/>
    <w:rsid w:val="004134EE"/>
    <w:rsid w:val="0041363D"/>
    <w:rsid w:val="00415276"/>
    <w:rsid w:val="0041668E"/>
    <w:rsid w:val="00417DD5"/>
    <w:rsid w:val="00421E4F"/>
    <w:rsid w:val="00423030"/>
    <w:rsid w:val="00426C61"/>
    <w:rsid w:val="0043073D"/>
    <w:rsid w:val="00431EAA"/>
    <w:rsid w:val="00432344"/>
    <w:rsid w:val="00433FB0"/>
    <w:rsid w:val="0043504F"/>
    <w:rsid w:val="0043617C"/>
    <w:rsid w:val="00436DAD"/>
    <w:rsid w:val="004407C3"/>
    <w:rsid w:val="00443ECE"/>
    <w:rsid w:val="00450F3B"/>
    <w:rsid w:val="00452786"/>
    <w:rsid w:val="0045470B"/>
    <w:rsid w:val="00454FE0"/>
    <w:rsid w:val="004561C0"/>
    <w:rsid w:val="00456900"/>
    <w:rsid w:val="00456C35"/>
    <w:rsid w:val="004578B6"/>
    <w:rsid w:val="00461023"/>
    <w:rsid w:val="0046204E"/>
    <w:rsid w:val="004635F5"/>
    <w:rsid w:val="00465E47"/>
    <w:rsid w:val="0048068B"/>
    <w:rsid w:val="00482480"/>
    <w:rsid w:val="00482555"/>
    <w:rsid w:val="00484F23"/>
    <w:rsid w:val="0048623A"/>
    <w:rsid w:val="00491CB6"/>
    <w:rsid w:val="00493124"/>
    <w:rsid w:val="004950F8"/>
    <w:rsid w:val="00496248"/>
    <w:rsid w:val="004A27B4"/>
    <w:rsid w:val="004A7966"/>
    <w:rsid w:val="004A7AE5"/>
    <w:rsid w:val="004B0E99"/>
    <w:rsid w:val="004B7E1A"/>
    <w:rsid w:val="004C0DCF"/>
    <w:rsid w:val="004C2444"/>
    <w:rsid w:val="004C28CD"/>
    <w:rsid w:val="004C4BEC"/>
    <w:rsid w:val="004C6F5D"/>
    <w:rsid w:val="004C76B0"/>
    <w:rsid w:val="004C7BF6"/>
    <w:rsid w:val="004D25EF"/>
    <w:rsid w:val="004D3599"/>
    <w:rsid w:val="004D3957"/>
    <w:rsid w:val="004D4C6D"/>
    <w:rsid w:val="004D4E04"/>
    <w:rsid w:val="004D69EC"/>
    <w:rsid w:val="004E0189"/>
    <w:rsid w:val="004E0B1C"/>
    <w:rsid w:val="004E1646"/>
    <w:rsid w:val="004E54E0"/>
    <w:rsid w:val="004E5710"/>
    <w:rsid w:val="004E7715"/>
    <w:rsid w:val="004F0215"/>
    <w:rsid w:val="004F1305"/>
    <w:rsid w:val="004F3FCE"/>
    <w:rsid w:val="004F57F2"/>
    <w:rsid w:val="004F7B50"/>
    <w:rsid w:val="00501B82"/>
    <w:rsid w:val="00502C0B"/>
    <w:rsid w:val="005032C9"/>
    <w:rsid w:val="005035D0"/>
    <w:rsid w:val="00510133"/>
    <w:rsid w:val="005124DB"/>
    <w:rsid w:val="00512B64"/>
    <w:rsid w:val="0052195F"/>
    <w:rsid w:val="00521CD3"/>
    <w:rsid w:val="00521FE3"/>
    <w:rsid w:val="00522F25"/>
    <w:rsid w:val="005247DD"/>
    <w:rsid w:val="00531163"/>
    <w:rsid w:val="0053161A"/>
    <w:rsid w:val="00531B21"/>
    <w:rsid w:val="00532C67"/>
    <w:rsid w:val="00532DB1"/>
    <w:rsid w:val="005330D7"/>
    <w:rsid w:val="00535795"/>
    <w:rsid w:val="00536056"/>
    <w:rsid w:val="005362EB"/>
    <w:rsid w:val="00536CA8"/>
    <w:rsid w:val="005377C5"/>
    <w:rsid w:val="005422CD"/>
    <w:rsid w:val="00543143"/>
    <w:rsid w:val="00544C81"/>
    <w:rsid w:val="00544D11"/>
    <w:rsid w:val="00546175"/>
    <w:rsid w:val="005527E5"/>
    <w:rsid w:val="00555F8C"/>
    <w:rsid w:val="00556B01"/>
    <w:rsid w:val="0055742E"/>
    <w:rsid w:val="005606DD"/>
    <w:rsid w:val="00560FBC"/>
    <w:rsid w:val="00563C16"/>
    <w:rsid w:val="005643A3"/>
    <w:rsid w:val="00565C14"/>
    <w:rsid w:val="00566582"/>
    <w:rsid w:val="005677FD"/>
    <w:rsid w:val="005726B0"/>
    <w:rsid w:val="0057350E"/>
    <w:rsid w:val="0057385B"/>
    <w:rsid w:val="00576D17"/>
    <w:rsid w:val="00577F1F"/>
    <w:rsid w:val="005821C4"/>
    <w:rsid w:val="0058423A"/>
    <w:rsid w:val="00584638"/>
    <w:rsid w:val="00587D6C"/>
    <w:rsid w:val="00591011"/>
    <w:rsid w:val="005912D9"/>
    <w:rsid w:val="00591D82"/>
    <w:rsid w:val="00592FD7"/>
    <w:rsid w:val="005933B2"/>
    <w:rsid w:val="00593423"/>
    <w:rsid w:val="00597698"/>
    <w:rsid w:val="005A2C4E"/>
    <w:rsid w:val="005A2D6C"/>
    <w:rsid w:val="005A3561"/>
    <w:rsid w:val="005A3DB5"/>
    <w:rsid w:val="005A40F5"/>
    <w:rsid w:val="005A4C19"/>
    <w:rsid w:val="005A56EA"/>
    <w:rsid w:val="005A646C"/>
    <w:rsid w:val="005A6A88"/>
    <w:rsid w:val="005A70C5"/>
    <w:rsid w:val="005A7E3C"/>
    <w:rsid w:val="005B09F1"/>
    <w:rsid w:val="005B194A"/>
    <w:rsid w:val="005B2259"/>
    <w:rsid w:val="005B296D"/>
    <w:rsid w:val="005B38E0"/>
    <w:rsid w:val="005B3A59"/>
    <w:rsid w:val="005C073D"/>
    <w:rsid w:val="005C0EA9"/>
    <w:rsid w:val="005C40E4"/>
    <w:rsid w:val="005C6BC1"/>
    <w:rsid w:val="005D122D"/>
    <w:rsid w:val="005D3ED0"/>
    <w:rsid w:val="005E50BF"/>
    <w:rsid w:val="005E5854"/>
    <w:rsid w:val="005E71C7"/>
    <w:rsid w:val="005F0046"/>
    <w:rsid w:val="005F23C0"/>
    <w:rsid w:val="005F4689"/>
    <w:rsid w:val="005F4E85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2676"/>
    <w:rsid w:val="00624987"/>
    <w:rsid w:val="00625001"/>
    <w:rsid w:val="00631554"/>
    <w:rsid w:val="006324B7"/>
    <w:rsid w:val="00643DE0"/>
    <w:rsid w:val="00644796"/>
    <w:rsid w:val="006541F7"/>
    <w:rsid w:val="00654265"/>
    <w:rsid w:val="00654347"/>
    <w:rsid w:val="006579A5"/>
    <w:rsid w:val="00661674"/>
    <w:rsid w:val="0066218E"/>
    <w:rsid w:val="006621B0"/>
    <w:rsid w:val="0066279D"/>
    <w:rsid w:val="0066609A"/>
    <w:rsid w:val="00672955"/>
    <w:rsid w:val="00672B82"/>
    <w:rsid w:val="00673027"/>
    <w:rsid w:val="00673130"/>
    <w:rsid w:val="006738B6"/>
    <w:rsid w:val="00675289"/>
    <w:rsid w:val="00677741"/>
    <w:rsid w:val="006841E2"/>
    <w:rsid w:val="006843FF"/>
    <w:rsid w:val="00684555"/>
    <w:rsid w:val="00692524"/>
    <w:rsid w:val="00692D89"/>
    <w:rsid w:val="00694503"/>
    <w:rsid w:val="0069538D"/>
    <w:rsid w:val="006A214D"/>
    <w:rsid w:val="006A4B68"/>
    <w:rsid w:val="006A58D3"/>
    <w:rsid w:val="006A5A3D"/>
    <w:rsid w:val="006A64E6"/>
    <w:rsid w:val="006A6DB6"/>
    <w:rsid w:val="006A7187"/>
    <w:rsid w:val="006B2017"/>
    <w:rsid w:val="006B28AC"/>
    <w:rsid w:val="006B3921"/>
    <w:rsid w:val="006B5C94"/>
    <w:rsid w:val="006C040C"/>
    <w:rsid w:val="006C04F3"/>
    <w:rsid w:val="006C208E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E7700"/>
    <w:rsid w:val="006F11BB"/>
    <w:rsid w:val="006F5948"/>
    <w:rsid w:val="00700197"/>
    <w:rsid w:val="007005A8"/>
    <w:rsid w:val="00701B22"/>
    <w:rsid w:val="00702187"/>
    <w:rsid w:val="00703780"/>
    <w:rsid w:val="007045B8"/>
    <w:rsid w:val="00704ACD"/>
    <w:rsid w:val="0070593A"/>
    <w:rsid w:val="00705BD4"/>
    <w:rsid w:val="007079B8"/>
    <w:rsid w:val="00711687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6784"/>
    <w:rsid w:val="007272BE"/>
    <w:rsid w:val="00730530"/>
    <w:rsid w:val="007321D7"/>
    <w:rsid w:val="007329EE"/>
    <w:rsid w:val="007412B1"/>
    <w:rsid w:val="00743953"/>
    <w:rsid w:val="007450B1"/>
    <w:rsid w:val="00745599"/>
    <w:rsid w:val="00746FF1"/>
    <w:rsid w:val="007536EA"/>
    <w:rsid w:val="00753CE7"/>
    <w:rsid w:val="007541BD"/>
    <w:rsid w:val="00761C4D"/>
    <w:rsid w:val="00762F0E"/>
    <w:rsid w:val="0076303A"/>
    <w:rsid w:val="00764657"/>
    <w:rsid w:val="0076630A"/>
    <w:rsid w:val="00766B4E"/>
    <w:rsid w:val="00766CB6"/>
    <w:rsid w:val="00766EDD"/>
    <w:rsid w:val="007675B2"/>
    <w:rsid w:val="00770F6C"/>
    <w:rsid w:val="00773F1B"/>
    <w:rsid w:val="00776DC6"/>
    <w:rsid w:val="00780D06"/>
    <w:rsid w:val="007825AD"/>
    <w:rsid w:val="00783A6D"/>
    <w:rsid w:val="00785019"/>
    <w:rsid w:val="00785679"/>
    <w:rsid w:val="007868CB"/>
    <w:rsid w:val="0078772D"/>
    <w:rsid w:val="00790CBD"/>
    <w:rsid w:val="00792339"/>
    <w:rsid w:val="00792C5D"/>
    <w:rsid w:val="007A0A11"/>
    <w:rsid w:val="007A2BA2"/>
    <w:rsid w:val="007A407C"/>
    <w:rsid w:val="007A6E25"/>
    <w:rsid w:val="007B09C5"/>
    <w:rsid w:val="007B0D0A"/>
    <w:rsid w:val="007B4145"/>
    <w:rsid w:val="007B6385"/>
    <w:rsid w:val="007B67C6"/>
    <w:rsid w:val="007B6E44"/>
    <w:rsid w:val="007B6EB0"/>
    <w:rsid w:val="007B75C6"/>
    <w:rsid w:val="007C0916"/>
    <w:rsid w:val="007C4BD4"/>
    <w:rsid w:val="007C562E"/>
    <w:rsid w:val="007C57D6"/>
    <w:rsid w:val="007D1003"/>
    <w:rsid w:val="007D5A56"/>
    <w:rsid w:val="007D61B5"/>
    <w:rsid w:val="007E01F3"/>
    <w:rsid w:val="007E0582"/>
    <w:rsid w:val="007E2C42"/>
    <w:rsid w:val="007E3894"/>
    <w:rsid w:val="007E7A02"/>
    <w:rsid w:val="007F3466"/>
    <w:rsid w:val="00803D48"/>
    <w:rsid w:val="00805B0C"/>
    <w:rsid w:val="0080645C"/>
    <w:rsid w:val="008067B1"/>
    <w:rsid w:val="00806F81"/>
    <w:rsid w:val="00807C40"/>
    <w:rsid w:val="00810D83"/>
    <w:rsid w:val="0081273C"/>
    <w:rsid w:val="008144C2"/>
    <w:rsid w:val="00816D8C"/>
    <w:rsid w:val="008171C3"/>
    <w:rsid w:val="008207C6"/>
    <w:rsid w:val="0082231F"/>
    <w:rsid w:val="008248FD"/>
    <w:rsid w:val="00830FDF"/>
    <w:rsid w:val="0083157E"/>
    <w:rsid w:val="00833169"/>
    <w:rsid w:val="00834015"/>
    <w:rsid w:val="00841978"/>
    <w:rsid w:val="00846F64"/>
    <w:rsid w:val="00846FC0"/>
    <w:rsid w:val="0084769E"/>
    <w:rsid w:val="008549E2"/>
    <w:rsid w:val="00854A4B"/>
    <w:rsid w:val="0086453A"/>
    <w:rsid w:val="00864D92"/>
    <w:rsid w:val="00864F5E"/>
    <w:rsid w:val="008652FE"/>
    <w:rsid w:val="00866A61"/>
    <w:rsid w:val="00867958"/>
    <w:rsid w:val="00876C33"/>
    <w:rsid w:val="00880176"/>
    <w:rsid w:val="00883E2B"/>
    <w:rsid w:val="00885186"/>
    <w:rsid w:val="00891B11"/>
    <w:rsid w:val="00894A2D"/>
    <w:rsid w:val="00894F6F"/>
    <w:rsid w:val="008A662D"/>
    <w:rsid w:val="008B0275"/>
    <w:rsid w:val="008B24C0"/>
    <w:rsid w:val="008B51B0"/>
    <w:rsid w:val="008B6811"/>
    <w:rsid w:val="008C2664"/>
    <w:rsid w:val="008C3DAE"/>
    <w:rsid w:val="008C62FB"/>
    <w:rsid w:val="008C6C05"/>
    <w:rsid w:val="008D10CA"/>
    <w:rsid w:val="008D2A88"/>
    <w:rsid w:val="008E066C"/>
    <w:rsid w:val="008E6621"/>
    <w:rsid w:val="008F0576"/>
    <w:rsid w:val="008F1A08"/>
    <w:rsid w:val="008F3B3A"/>
    <w:rsid w:val="008F4141"/>
    <w:rsid w:val="008F5125"/>
    <w:rsid w:val="008F557D"/>
    <w:rsid w:val="008F7901"/>
    <w:rsid w:val="0090101D"/>
    <w:rsid w:val="00901494"/>
    <w:rsid w:val="0090208B"/>
    <w:rsid w:val="00904ECE"/>
    <w:rsid w:val="00905719"/>
    <w:rsid w:val="00906353"/>
    <w:rsid w:val="00913237"/>
    <w:rsid w:val="009140B8"/>
    <w:rsid w:val="00916037"/>
    <w:rsid w:val="009204B7"/>
    <w:rsid w:val="00920559"/>
    <w:rsid w:val="0092315E"/>
    <w:rsid w:val="009301D6"/>
    <w:rsid w:val="0093207D"/>
    <w:rsid w:val="00932F8D"/>
    <w:rsid w:val="009405FA"/>
    <w:rsid w:val="00940AD2"/>
    <w:rsid w:val="00941F8A"/>
    <w:rsid w:val="009425CC"/>
    <w:rsid w:val="009426B5"/>
    <w:rsid w:val="00942905"/>
    <w:rsid w:val="00944652"/>
    <w:rsid w:val="0094531A"/>
    <w:rsid w:val="00955A7B"/>
    <w:rsid w:val="00956BC8"/>
    <w:rsid w:val="00957917"/>
    <w:rsid w:val="0096032F"/>
    <w:rsid w:val="0096292F"/>
    <w:rsid w:val="009629F3"/>
    <w:rsid w:val="00963838"/>
    <w:rsid w:val="00965CE1"/>
    <w:rsid w:val="00965D7F"/>
    <w:rsid w:val="009674A6"/>
    <w:rsid w:val="00967828"/>
    <w:rsid w:val="00971082"/>
    <w:rsid w:val="00971A0F"/>
    <w:rsid w:val="00971DB0"/>
    <w:rsid w:val="00974165"/>
    <w:rsid w:val="00980104"/>
    <w:rsid w:val="00980159"/>
    <w:rsid w:val="00980DE6"/>
    <w:rsid w:val="00984C33"/>
    <w:rsid w:val="00985355"/>
    <w:rsid w:val="00986EA1"/>
    <w:rsid w:val="00991597"/>
    <w:rsid w:val="009927A1"/>
    <w:rsid w:val="0099299E"/>
    <w:rsid w:val="009955E4"/>
    <w:rsid w:val="00995E89"/>
    <w:rsid w:val="0099720B"/>
    <w:rsid w:val="009A2657"/>
    <w:rsid w:val="009A3013"/>
    <w:rsid w:val="009A32BB"/>
    <w:rsid w:val="009A5A82"/>
    <w:rsid w:val="009A6623"/>
    <w:rsid w:val="009B1D23"/>
    <w:rsid w:val="009B1E95"/>
    <w:rsid w:val="009B552A"/>
    <w:rsid w:val="009B5C13"/>
    <w:rsid w:val="009B64D8"/>
    <w:rsid w:val="009B7090"/>
    <w:rsid w:val="009B7D65"/>
    <w:rsid w:val="009C07D2"/>
    <w:rsid w:val="009C34C7"/>
    <w:rsid w:val="009C400F"/>
    <w:rsid w:val="009C4AF9"/>
    <w:rsid w:val="009C4B3E"/>
    <w:rsid w:val="009C5C11"/>
    <w:rsid w:val="009C5DCC"/>
    <w:rsid w:val="009D1632"/>
    <w:rsid w:val="009D1654"/>
    <w:rsid w:val="009D1D08"/>
    <w:rsid w:val="009D25B2"/>
    <w:rsid w:val="009D3C01"/>
    <w:rsid w:val="009D6FA7"/>
    <w:rsid w:val="009D7AD0"/>
    <w:rsid w:val="009E1980"/>
    <w:rsid w:val="009E1A48"/>
    <w:rsid w:val="009E1C00"/>
    <w:rsid w:val="009E1ED9"/>
    <w:rsid w:val="009E2F95"/>
    <w:rsid w:val="009E6CB8"/>
    <w:rsid w:val="009E6D7E"/>
    <w:rsid w:val="009E7B95"/>
    <w:rsid w:val="009F45B2"/>
    <w:rsid w:val="009F5EA9"/>
    <w:rsid w:val="009F7983"/>
    <w:rsid w:val="009F7C7A"/>
    <w:rsid w:val="00A02458"/>
    <w:rsid w:val="00A1015F"/>
    <w:rsid w:val="00A10E2D"/>
    <w:rsid w:val="00A11424"/>
    <w:rsid w:val="00A11606"/>
    <w:rsid w:val="00A1459C"/>
    <w:rsid w:val="00A16B03"/>
    <w:rsid w:val="00A17DD2"/>
    <w:rsid w:val="00A20F06"/>
    <w:rsid w:val="00A22FE2"/>
    <w:rsid w:val="00A25F16"/>
    <w:rsid w:val="00A264DB"/>
    <w:rsid w:val="00A30078"/>
    <w:rsid w:val="00A30360"/>
    <w:rsid w:val="00A32D88"/>
    <w:rsid w:val="00A34043"/>
    <w:rsid w:val="00A34E02"/>
    <w:rsid w:val="00A35743"/>
    <w:rsid w:val="00A40840"/>
    <w:rsid w:val="00A40EF1"/>
    <w:rsid w:val="00A41E2E"/>
    <w:rsid w:val="00A43C5A"/>
    <w:rsid w:val="00A445A9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2F42"/>
    <w:rsid w:val="00A63161"/>
    <w:rsid w:val="00A65E18"/>
    <w:rsid w:val="00A65FFD"/>
    <w:rsid w:val="00A772CB"/>
    <w:rsid w:val="00A818C2"/>
    <w:rsid w:val="00A81B59"/>
    <w:rsid w:val="00A828C0"/>
    <w:rsid w:val="00A82ECC"/>
    <w:rsid w:val="00A83446"/>
    <w:rsid w:val="00A84553"/>
    <w:rsid w:val="00A8524A"/>
    <w:rsid w:val="00A869B7"/>
    <w:rsid w:val="00A93BFB"/>
    <w:rsid w:val="00A93D55"/>
    <w:rsid w:val="00A944FA"/>
    <w:rsid w:val="00A95913"/>
    <w:rsid w:val="00A960F7"/>
    <w:rsid w:val="00AA0047"/>
    <w:rsid w:val="00AA07D2"/>
    <w:rsid w:val="00AA170A"/>
    <w:rsid w:val="00AA28F4"/>
    <w:rsid w:val="00AA5D70"/>
    <w:rsid w:val="00AB2D9E"/>
    <w:rsid w:val="00AB353A"/>
    <w:rsid w:val="00AC29A6"/>
    <w:rsid w:val="00AC61AD"/>
    <w:rsid w:val="00AC632F"/>
    <w:rsid w:val="00AC673D"/>
    <w:rsid w:val="00AC71D0"/>
    <w:rsid w:val="00AD2657"/>
    <w:rsid w:val="00AD29DD"/>
    <w:rsid w:val="00AD2DE4"/>
    <w:rsid w:val="00AD3AEE"/>
    <w:rsid w:val="00AD70EC"/>
    <w:rsid w:val="00AD73CC"/>
    <w:rsid w:val="00AE2D16"/>
    <w:rsid w:val="00AE32DF"/>
    <w:rsid w:val="00AE3BA2"/>
    <w:rsid w:val="00AE7659"/>
    <w:rsid w:val="00AE7E8B"/>
    <w:rsid w:val="00AF10FD"/>
    <w:rsid w:val="00AF2B7E"/>
    <w:rsid w:val="00B03980"/>
    <w:rsid w:val="00B062FB"/>
    <w:rsid w:val="00B11809"/>
    <w:rsid w:val="00B16682"/>
    <w:rsid w:val="00B23188"/>
    <w:rsid w:val="00B2462F"/>
    <w:rsid w:val="00B27B07"/>
    <w:rsid w:val="00B3428D"/>
    <w:rsid w:val="00B356CB"/>
    <w:rsid w:val="00B400DF"/>
    <w:rsid w:val="00B50350"/>
    <w:rsid w:val="00B54B0C"/>
    <w:rsid w:val="00B54EAA"/>
    <w:rsid w:val="00B553E9"/>
    <w:rsid w:val="00B601A7"/>
    <w:rsid w:val="00B6435B"/>
    <w:rsid w:val="00B66986"/>
    <w:rsid w:val="00B70CE7"/>
    <w:rsid w:val="00B73C25"/>
    <w:rsid w:val="00B75FA4"/>
    <w:rsid w:val="00B80947"/>
    <w:rsid w:val="00B814B6"/>
    <w:rsid w:val="00B81530"/>
    <w:rsid w:val="00B8767E"/>
    <w:rsid w:val="00B87E22"/>
    <w:rsid w:val="00B94BB0"/>
    <w:rsid w:val="00B9618E"/>
    <w:rsid w:val="00B97D9E"/>
    <w:rsid w:val="00BA196F"/>
    <w:rsid w:val="00BA20FB"/>
    <w:rsid w:val="00BA29BF"/>
    <w:rsid w:val="00BA312A"/>
    <w:rsid w:val="00BA5969"/>
    <w:rsid w:val="00BA6DDF"/>
    <w:rsid w:val="00BB112B"/>
    <w:rsid w:val="00BB24D6"/>
    <w:rsid w:val="00BB2806"/>
    <w:rsid w:val="00BB4C33"/>
    <w:rsid w:val="00BB7E4D"/>
    <w:rsid w:val="00BC2C71"/>
    <w:rsid w:val="00BC3277"/>
    <w:rsid w:val="00BC3A66"/>
    <w:rsid w:val="00BC72A0"/>
    <w:rsid w:val="00BC7C14"/>
    <w:rsid w:val="00BD0F93"/>
    <w:rsid w:val="00BD1A22"/>
    <w:rsid w:val="00BD1CAD"/>
    <w:rsid w:val="00BD2087"/>
    <w:rsid w:val="00BD27CA"/>
    <w:rsid w:val="00BD32F2"/>
    <w:rsid w:val="00BE07DF"/>
    <w:rsid w:val="00BE405D"/>
    <w:rsid w:val="00BE4870"/>
    <w:rsid w:val="00BE4C1A"/>
    <w:rsid w:val="00BE7332"/>
    <w:rsid w:val="00BE7BDD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2CAE"/>
    <w:rsid w:val="00C16AA4"/>
    <w:rsid w:val="00C16F8E"/>
    <w:rsid w:val="00C17DDD"/>
    <w:rsid w:val="00C17EA4"/>
    <w:rsid w:val="00C17EE6"/>
    <w:rsid w:val="00C238FA"/>
    <w:rsid w:val="00C23B3D"/>
    <w:rsid w:val="00C23CDC"/>
    <w:rsid w:val="00C245BC"/>
    <w:rsid w:val="00C26780"/>
    <w:rsid w:val="00C30878"/>
    <w:rsid w:val="00C31E7A"/>
    <w:rsid w:val="00C327F1"/>
    <w:rsid w:val="00C41CD4"/>
    <w:rsid w:val="00C430DB"/>
    <w:rsid w:val="00C44754"/>
    <w:rsid w:val="00C52C05"/>
    <w:rsid w:val="00C5318B"/>
    <w:rsid w:val="00C53F28"/>
    <w:rsid w:val="00C5578D"/>
    <w:rsid w:val="00C57D0D"/>
    <w:rsid w:val="00C60A26"/>
    <w:rsid w:val="00C632D6"/>
    <w:rsid w:val="00C71FFA"/>
    <w:rsid w:val="00C74846"/>
    <w:rsid w:val="00C82C38"/>
    <w:rsid w:val="00C8449B"/>
    <w:rsid w:val="00C8514C"/>
    <w:rsid w:val="00C85D03"/>
    <w:rsid w:val="00C866D4"/>
    <w:rsid w:val="00C86ADE"/>
    <w:rsid w:val="00C90A42"/>
    <w:rsid w:val="00C92DE9"/>
    <w:rsid w:val="00C931BE"/>
    <w:rsid w:val="00C95813"/>
    <w:rsid w:val="00C960BD"/>
    <w:rsid w:val="00C961F9"/>
    <w:rsid w:val="00CA143A"/>
    <w:rsid w:val="00CA147D"/>
    <w:rsid w:val="00CA20F4"/>
    <w:rsid w:val="00CA4AEA"/>
    <w:rsid w:val="00CA7E54"/>
    <w:rsid w:val="00CB648A"/>
    <w:rsid w:val="00CB7EBE"/>
    <w:rsid w:val="00CC01A5"/>
    <w:rsid w:val="00CC6A1A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5F"/>
    <w:rsid w:val="00CE5ABF"/>
    <w:rsid w:val="00CE5D67"/>
    <w:rsid w:val="00CE68AC"/>
    <w:rsid w:val="00CF35D6"/>
    <w:rsid w:val="00CF4705"/>
    <w:rsid w:val="00CF4975"/>
    <w:rsid w:val="00CF4A73"/>
    <w:rsid w:val="00CF4BDA"/>
    <w:rsid w:val="00CF5E02"/>
    <w:rsid w:val="00D01770"/>
    <w:rsid w:val="00D07E7E"/>
    <w:rsid w:val="00D109A3"/>
    <w:rsid w:val="00D114C5"/>
    <w:rsid w:val="00D13431"/>
    <w:rsid w:val="00D134EA"/>
    <w:rsid w:val="00D14E04"/>
    <w:rsid w:val="00D15DD4"/>
    <w:rsid w:val="00D16A80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574E"/>
    <w:rsid w:val="00D50614"/>
    <w:rsid w:val="00D51F5E"/>
    <w:rsid w:val="00D531D0"/>
    <w:rsid w:val="00D53751"/>
    <w:rsid w:val="00D53ADC"/>
    <w:rsid w:val="00D53E1E"/>
    <w:rsid w:val="00D53F5C"/>
    <w:rsid w:val="00D57760"/>
    <w:rsid w:val="00D620F1"/>
    <w:rsid w:val="00D660AF"/>
    <w:rsid w:val="00D66925"/>
    <w:rsid w:val="00D67CD4"/>
    <w:rsid w:val="00D708C3"/>
    <w:rsid w:val="00D70A00"/>
    <w:rsid w:val="00D70B6E"/>
    <w:rsid w:val="00D74B38"/>
    <w:rsid w:val="00D75E68"/>
    <w:rsid w:val="00D8028B"/>
    <w:rsid w:val="00D83F99"/>
    <w:rsid w:val="00D83FF9"/>
    <w:rsid w:val="00D87E99"/>
    <w:rsid w:val="00D90234"/>
    <w:rsid w:val="00D93029"/>
    <w:rsid w:val="00D9376B"/>
    <w:rsid w:val="00D9495D"/>
    <w:rsid w:val="00D94E9E"/>
    <w:rsid w:val="00D962CC"/>
    <w:rsid w:val="00D96811"/>
    <w:rsid w:val="00D97C97"/>
    <w:rsid w:val="00DA41DC"/>
    <w:rsid w:val="00DA51FE"/>
    <w:rsid w:val="00DA5E86"/>
    <w:rsid w:val="00DA6346"/>
    <w:rsid w:val="00DB1BCD"/>
    <w:rsid w:val="00DB3109"/>
    <w:rsid w:val="00DB3A14"/>
    <w:rsid w:val="00DB6326"/>
    <w:rsid w:val="00DB7538"/>
    <w:rsid w:val="00DB78B4"/>
    <w:rsid w:val="00DB7EEB"/>
    <w:rsid w:val="00DC013B"/>
    <w:rsid w:val="00DC0748"/>
    <w:rsid w:val="00DC1E5B"/>
    <w:rsid w:val="00DC385E"/>
    <w:rsid w:val="00DC59AC"/>
    <w:rsid w:val="00DC629F"/>
    <w:rsid w:val="00DC783C"/>
    <w:rsid w:val="00DD0DC1"/>
    <w:rsid w:val="00DD1B25"/>
    <w:rsid w:val="00DD2DA8"/>
    <w:rsid w:val="00DD49AC"/>
    <w:rsid w:val="00DD5B72"/>
    <w:rsid w:val="00DD73F5"/>
    <w:rsid w:val="00DD7B8F"/>
    <w:rsid w:val="00DE0BDD"/>
    <w:rsid w:val="00DE1BC9"/>
    <w:rsid w:val="00DE2214"/>
    <w:rsid w:val="00DE4853"/>
    <w:rsid w:val="00DE5694"/>
    <w:rsid w:val="00DE6259"/>
    <w:rsid w:val="00DE67BA"/>
    <w:rsid w:val="00DF145A"/>
    <w:rsid w:val="00DF28D2"/>
    <w:rsid w:val="00DF5CF2"/>
    <w:rsid w:val="00DF64BE"/>
    <w:rsid w:val="00DF7FDE"/>
    <w:rsid w:val="00E002AD"/>
    <w:rsid w:val="00E01271"/>
    <w:rsid w:val="00E042EA"/>
    <w:rsid w:val="00E06131"/>
    <w:rsid w:val="00E07EC9"/>
    <w:rsid w:val="00E106D2"/>
    <w:rsid w:val="00E117D7"/>
    <w:rsid w:val="00E134DE"/>
    <w:rsid w:val="00E13E3E"/>
    <w:rsid w:val="00E14B5F"/>
    <w:rsid w:val="00E177F7"/>
    <w:rsid w:val="00E22ADF"/>
    <w:rsid w:val="00E23B60"/>
    <w:rsid w:val="00E24E59"/>
    <w:rsid w:val="00E25CCC"/>
    <w:rsid w:val="00E25E2A"/>
    <w:rsid w:val="00E26D12"/>
    <w:rsid w:val="00E3024D"/>
    <w:rsid w:val="00E302B7"/>
    <w:rsid w:val="00E311A5"/>
    <w:rsid w:val="00E33A0F"/>
    <w:rsid w:val="00E35BE7"/>
    <w:rsid w:val="00E41F8A"/>
    <w:rsid w:val="00E45391"/>
    <w:rsid w:val="00E477CC"/>
    <w:rsid w:val="00E47E63"/>
    <w:rsid w:val="00E53464"/>
    <w:rsid w:val="00E57B17"/>
    <w:rsid w:val="00E6695E"/>
    <w:rsid w:val="00E67233"/>
    <w:rsid w:val="00E67D05"/>
    <w:rsid w:val="00E703B0"/>
    <w:rsid w:val="00E7291A"/>
    <w:rsid w:val="00E814F0"/>
    <w:rsid w:val="00E82F5A"/>
    <w:rsid w:val="00E8486D"/>
    <w:rsid w:val="00E84BED"/>
    <w:rsid w:val="00E8789D"/>
    <w:rsid w:val="00E92B78"/>
    <w:rsid w:val="00E94085"/>
    <w:rsid w:val="00E957EB"/>
    <w:rsid w:val="00E95E99"/>
    <w:rsid w:val="00E971EC"/>
    <w:rsid w:val="00E973CD"/>
    <w:rsid w:val="00E97457"/>
    <w:rsid w:val="00EA0423"/>
    <w:rsid w:val="00EA07A2"/>
    <w:rsid w:val="00EA1FB5"/>
    <w:rsid w:val="00EA2D99"/>
    <w:rsid w:val="00EA4123"/>
    <w:rsid w:val="00EB0ECE"/>
    <w:rsid w:val="00EB122C"/>
    <w:rsid w:val="00EB1510"/>
    <w:rsid w:val="00EB583E"/>
    <w:rsid w:val="00EC03E7"/>
    <w:rsid w:val="00EC298B"/>
    <w:rsid w:val="00EC3503"/>
    <w:rsid w:val="00EC4F3B"/>
    <w:rsid w:val="00EC529B"/>
    <w:rsid w:val="00ED4659"/>
    <w:rsid w:val="00ED4848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19EE"/>
    <w:rsid w:val="00F16244"/>
    <w:rsid w:val="00F2368C"/>
    <w:rsid w:val="00F236B0"/>
    <w:rsid w:val="00F239F0"/>
    <w:rsid w:val="00F25251"/>
    <w:rsid w:val="00F268B5"/>
    <w:rsid w:val="00F31D4C"/>
    <w:rsid w:val="00F349FD"/>
    <w:rsid w:val="00F364CE"/>
    <w:rsid w:val="00F36635"/>
    <w:rsid w:val="00F37655"/>
    <w:rsid w:val="00F42F79"/>
    <w:rsid w:val="00F44650"/>
    <w:rsid w:val="00F4529E"/>
    <w:rsid w:val="00F45B7B"/>
    <w:rsid w:val="00F45DB4"/>
    <w:rsid w:val="00F47389"/>
    <w:rsid w:val="00F63D8C"/>
    <w:rsid w:val="00F7141C"/>
    <w:rsid w:val="00F72407"/>
    <w:rsid w:val="00F8035E"/>
    <w:rsid w:val="00F8289A"/>
    <w:rsid w:val="00F861E8"/>
    <w:rsid w:val="00F922EC"/>
    <w:rsid w:val="00F941F6"/>
    <w:rsid w:val="00F9683B"/>
    <w:rsid w:val="00F97635"/>
    <w:rsid w:val="00F9785B"/>
    <w:rsid w:val="00FA11AC"/>
    <w:rsid w:val="00FA27EB"/>
    <w:rsid w:val="00FA28EF"/>
    <w:rsid w:val="00FA2D84"/>
    <w:rsid w:val="00FA3DE6"/>
    <w:rsid w:val="00FA676B"/>
    <w:rsid w:val="00FA68A2"/>
    <w:rsid w:val="00FB0C04"/>
    <w:rsid w:val="00FB4558"/>
    <w:rsid w:val="00FC1638"/>
    <w:rsid w:val="00FC3145"/>
    <w:rsid w:val="00FD2BB5"/>
    <w:rsid w:val="00FD2C6C"/>
    <w:rsid w:val="00FD364D"/>
    <w:rsid w:val="00FD3CA1"/>
    <w:rsid w:val="00FD53F2"/>
    <w:rsid w:val="00FD5EF9"/>
    <w:rsid w:val="00FD61B1"/>
    <w:rsid w:val="00FD6ED2"/>
    <w:rsid w:val="00FE6BA0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3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3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38D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8D6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A14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1190</Words>
  <Characters>6783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9</cp:revision>
  <dcterms:created xsi:type="dcterms:W3CDTF">2022-06-29T09:34:00Z</dcterms:created>
  <dcterms:modified xsi:type="dcterms:W3CDTF">2022-08-01T16:06:00Z</dcterms:modified>
</cp:coreProperties>
</file>